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BB253A" w14:textId="0FB1CF9A" w:rsidR="00C263FB" w:rsidRDefault="00A65235" w:rsidP="00D160BE">
      <w:pPr>
        <w:spacing w:after="0" w:line="240" w:lineRule="auto"/>
        <w:contextualSpacing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CC659F9" wp14:editId="01DA3305">
                <wp:simplePos x="0" y="0"/>
                <wp:positionH relativeFrom="column">
                  <wp:posOffset>-941070</wp:posOffset>
                </wp:positionH>
                <wp:positionV relativeFrom="paragraph">
                  <wp:posOffset>-1104900</wp:posOffset>
                </wp:positionV>
                <wp:extent cx="3648710" cy="5637530"/>
                <wp:effectExtent l="0" t="0" r="0" b="0"/>
                <wp:wrapNone/>
                <wp:docPr id="656762814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 flipH="1">
                          <a:off x="0" y="0"/>
                          <a:ext cx="3648710" cy="5637530"/>
                          <a:chOff x="753332" y="0"/>
                          <a:chExt cx="3297650" cy="5094636"/>
                        </a:xfrm>
                      </wpg:grpSpPr>
                      <wps:wsp>
                        <wps:cNvPr id="290041998" name="Freeform: Shape 3"/>
                        <wps:cNvSpPr/>
                        <wps:spPr>
                          <a:xfrm>
                            <a:off x="753332" y="1719167"/>
                            <a:ext cx="3287744" cy="3375469"/>
                          </a:xfrm>
                          <a:custGeom>
                            <a:avLst/>
                            <a:gdLst>
                              <a:gd name="connsiteX0" fmla="*/ 3287745 w 3287744"/>
                              <a:gd name="connsiteY0" fmla="*/ 1673161 h 3375469"/>
                              <a:gd name="connsiteX1" fmla="*/ 3287745 w 3287744"/>
                              <a:gd name="connsiteY1" fmla="*/ 3375470 h 3375469"/>
                              <a:gd name="connsiteX2" fmla="*/ 0 w 3287744"/>
                              <a:gd name="connsiteY2" fmla="*/ 1731550 h 3375469"/>
                              <a:gd name="connsiteX3" fmla="*/ 0 w 3287744"/>
                              <a:gd name="connsiteY3" fmla="*/ 0 h 33754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3287744" h="3375469">
                                <a:moveTo>
                                  <a:pt x="3287745" y="1673161"/>
                                </a:moveTo>
                                <a:lnTo>
                                  <a:pt x="3287745" y="3375470"/>
                                </a:lnTo>
                                <a:lnTo>
                                  <a:pt x="0" y="1731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5045562" name="Freeform: Shape 1"/>
                        <wps:cNvSpPr/>
                        <wps:spPr>
                          <a:xfrm>
                            <a:off x="753332" y="0"/>
                            <a:ext cx="3297650" cy="3450011"/>
                          </a:xfrm>
                          <a:custGeom>
                            <a:avLst/>
                            <a:gdLst>
                              <a:gd name="connsiteX0" fmla="*/ 3297650 w 3297650"/>
                              <a:gd name="connsiteY0" fmla="*/ 0 h 2584894"/>
                              <a:gd name="connsiteX1" fmla="*/ 3287935 w 3297650"/>
                              <a:gd name="connsiteY1" fmla="*/ 1758029 h 2584894"/>
                              <a:gd name="connsiteX2" fmla="*/ 1712119 w 3297650"/>
                              <a:gd name="connsiteY2" fmla="*/ 2584895 h 2584894"/>
                              <a:gd name="connsiteX3" fmla="*/ 0 w 3297650"/>
                              <a:gd name="connsiteY3" fmla="*/ 1719167 h 2584894"/>
                              <a:gd name="connsiteX0" fmla="*/ 3297650 w 3297650"/>
                              <a:gd name="connsiteY0" fmla="*/ 0 h 3450011"/>
                              <a:gd name="connsiteX1" fmla="*/ 3287935 w 3297650"/>
                              <a:gd name="connsiteY1" fmla="*/ 1758029 h 3450011"/>
                              <a:gd name="connsiteX2" fmla="*/ 0 w 3297650"/>
                              <a:gd name="connsiteY2" fmla="*/ 3450011 h 3450011"/>
                              <a:gd name="connsiteX3" fmla="*/ 0 w 3297650"/>
                              <a:gd name="connsiteY3" fmla="*/ 1719167 h 3450011"/>
                              <a:gd name="connsiteX4" fmla="*/ 3297650 w 3297650"/>
                              <a:gd name="connsiteY4" fmla="*/ 0 h 345001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297650" h="3450011">
                                <a:moveTo>
                                  <a:pt x="3297650" y="0"/>
                                </a:moveTo>
                                <a:cubicBezTo>
                                  <a:pt x="3294412" y="586010"/>
                                  <a:pt x="3291173" y="1172019"/>
                                  <a:pt x="3287935" y="1758029"/>
                                </a:cubicBezTo>
                                <a:lnTo>
                                  <a:pt x="0" y="3450011"/>
                                </a:lnTo>
                                <a:lnTo>
                                  <a:pt x="0" y="1719167"/>
                                </a:lnTo>
                                <a:lnTo>
                                  <a:pt x="32976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>
                              <a:alpha val="82000"/>
                            </a:srgb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>
            <w:pict>
              <v:group id="Group 25" style="position:absolute;margin-left:-74.1pt;margin-top:-87pt;width:287.3pt;height:443.9pt;flip:x;z-index:251659264;mso-width-relative:margin;mso-height-relative:margin" coordsize="32976,50946" coordorigin="7533" o:spid="_x0000_s1026" w14:anchorId="23FF635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">
                <v:shape id="Freeform: Shape 3" style="position:absolute;left:7533;top:17191;width:32877;height:33755;visibility:visible;mso-wrap-style:square;v-text-anchor:middle" coordsize="3287744,3375469" o:spid="_x0000_s1027" fillcolor="red" stroked="f" path="m3287745,1673161r,1702309l,1731550,,,3287745,167316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">
                  <v:stroke joinstyle="miter"/>
                  <v:path arrowok="t" o:connecttype="custom" o:connectlocs="3287745,1673161;3287745,3375470;0,1731550;0,0" o:connectangles="0,0,0,0"/>
                </v:shape>
                <v:shape id="Freeform: Shape 1" style="position:absolute;left:7533;width:32976;height:34500;visibility:visible;mso-wrap-style:square;v-text-anchor:middle" coordsize="3297650,3450011" o:spid="_x0000_s1028" fillcolor="gray" stroked="f" path="m3297650,v-3238,586010,-6477,1172019,-9715,1758029l,3450011,,1719167,32976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">
                  <v:fill opacity="53713f"/>
                  <v:stroke joinstyle="miter"/>
                  <v:path arrowok="t" o:connecttype="custom" o:connectlocs="3297650,0;3287935,1758029;0,3450011;0,1719167;3297650,0" o:connectangles="0,0,0,0,0"/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72C4499" wp14:editId="4A8BFAF7">
                <wp:simplePos x="0" y="0"/>
                <wp:positionH relativeFrom="column">
                  <wp:posOffset>3200400</wp:posOffset>
                </wp:positionH>
                <wp:positionV relativeFrom="paragraph">
                  <wp:posOffset>-429895</wp:posOffset>
                </wp:positionV>
                <wp:extent cx="3582670" cy="643890"/>
                <wp:effectExtent l="0" t="0" r="0" b="0"/>
                <wp:wrapNone/>
                <wp:docPr id="151438025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582670" cy="6438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94A56C1" w14:textId="130D43B8" w:rsidR="002A1310" w:rsidRPr="002A1310" w:rsidRDefault="002A1310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proofErr w:type="spellStart"/>
                            <w:r w:rsidRPr="002A1310">
                              <w:rPr>
                                <w:rFonts w:ascii="Verdana" w:hAnsi="Verdana"/>
                                <w:b/>
                                <w:bCs/>
                                <w:color w:val="808080"/>
                                <w:sz w:val="36"/>
                                <w:szCs w:val="36"/>
                                <w:lang w:val="en-NZ"/>
                              </w:rPr>
                              <w:t>Traffic</w:t>
                            </w:r>
                            <w:r w:rsidRPr="002A1310">
                              <w:rPr>
                                <w:rFonts w:ascii="Verdana" w:hAnsi="Verdana"/>
                                <w:b/>
                                <w:bCs/>
                                <w:color w:val="FF0000"/>
                                <w:sz w:val="36"/>
                                <w:szCs w:val="36"/>
                                <w:lang w:val="en-NZ"/>
                              </w:rPr>
                              <w:t>Able</w:t>
                            </w:r>
                            <w:proofErr w:type="spellEnd"/>
                            <w:r w:rsidRPr="002A1310">
                              <w:rPr>
                                <w:rFonts w:ascii="Verdana" w:hAnsi="Verdana"/>
                                <w:b/>
                                <w:bCs/>
                                <w:color w:val="FF0000"/>
                                <w:sz w:val="36"/>
                                <w:szCs w:val="36"/>
                                <w:lang w:val="en-NZ"/>
                              </w:rPr>
                              <w:t xml:space="preserve"> </w:t>
                            </w:r>
                            <w:r w:rsidRPr="002A1310">
                              <w:rPr>
                                <w:rFonts w:ascii="Verdana" w:hAnsi="Verdana"/>
                                <w:b/>
                                <w:bCs/>
                                <w:sz w:val="36"/>
                                <w:szCs w:val="36"/>
                                <w:lang w:val="en-NZ"/>
                              </w:rPr>
                              <w:t>Consulta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2C4499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252pt;margin-top:-33.85pt;width:282.1pt;height:50.7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" fillcolor="white [3201]" stroked="f" strokeweight=".5pt">
                <v:textbox>
                  <w:txbxContent>
                    <w:p w14:paraId="694A56C1" w14:textId="130D43B8" w:rsidR="002A1310" w:rsidRPr="002A1310" w:rsidRDefault="002A1310">
                      <w:pPr>
                        <w:rPr>
                          <w:sz w:val="36"/>
                          <w:szCs w:val="36"/>
                        </w:rPr>
                      </w:pPr>
                      <w:proofErr w:type="spellStart"/>
                      <w:r w:rsidRPr="002A1310">
                        <w:rPr>
                          <w:rFonts w:ascii="Verdana" w:hAnsi="Verdana"/>
                          <w:b/>
                          <w:bCs/>
                          <w:color w:val="808080"/>
                          <w:sz w:val="36"/>
                          <w:szCs w:val="36"/>
                          <w:lang w:val="en-NZ"/>
                        </w:rPr>
                        <w:t>Traffic</w:t>
                      </w:r>
                      <w:r w:rsidRPr="002A1310">
                        <w:rPr>
                          <w:rFonts w:ascii="Verdana" w:hAnsi="Verdana"/>
                          <w:b/>
                          <w:bCs/>
                          <w:color w:val="FF0000"/>
                          <w:sz w:val="36"/>
                          <w:szCs w:val="36"/>
                          <w:lang w:val="en-NZ"/>
                        </w:rPr>
                        <w:t>Able</w:t>
                      </w:r>
                      <w:proofErr w:type="spellEnd"/>
                      <w:r w:rsidRPr="002A1310">
                        <w:rPr>
                          <w:rFonts w:ascii="Verdana" w:hAnsi="Verdana"/>
                          <w:b/>
                          <w:bCs/>
                          <w:color w:val="FF0000"/>
                          <w:sz w:val="36"/>
                          <w:szCs w:val="36"/>
                          <w:lang w:val="en-NZ"/>
                        </w:rPr>
                        <w:t xml:space="preserve"> </w:t>
                      </w:r>
                      <w:r w:rsidRPr="002A1310">
                        <w:rPr>
                          <w:rFonts w:ascii="Verdana" w:hAnsi="Verdana"/>
                          <w:b/>
                          <w:bCs/>
                          <w:sz w:val="36"/>
                          <w:szCs w:val="36"/>
                          <w:lang w:val="en-NZ"/>
                        </w:rPr>
                        <w:t>Consultants</w:t>
                      </w:r>
                    </w:p>
                  </w:txbxContent>
                </v:textbox>
              </v:shape>
            </w:pict>
          </mc:Fallback>
        </mc:AlternateContent>
      </w:r>
    </w:p>
    <w:p w14:paraId="6714F61A" w14:textId="59409EA0" w:rsidR="00C263FB" w:rsidRDefault="00EA0860" w:rsidP="00D160BE">
      <w:pPr>
        <w:spacing w:after="0" w:line="240" w:lineRule="auto"/>
        <w:contextualSpacing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153BA7B" wp14:editId="7BA9673C">
                <wp:simplePos x="0" y="0"/>
                <wp:positionH relativeFrom="margin">
                  <wp:posOffset>2897204</wp:posOffset>
                </wp:positionH>
                <wp:positionV relativeFrom="margin">
                  <wp:posOffset>404261</wp:posOffset>
                </wp:positionV>
                <wp:extent cx="3019425" cy="2685448"/>
                <wp:effectExtent l="0" t="0" r="3175" b="6985"/>
                <wp:wrapNone/>
                <wp:docPr id="544829087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19425" cy="268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F6B6CC" w14:textId="1CD0208D" w:rsidR="004C3EA6" w:rsidRDefault="004C3EA6" w:rsidP="004C3EA6">
                            <w:pPr>
                              <w:spacing w:after="0" w:line="216" w:lineRule="auto"/>
                              <w:rPr>
                                <w:rFonts w:ascii="Bai Jamjuree Medium" w:eastAsia="Adobe Gothic Std B" w:hAnsi="Bai Jamjuree Medium" w:cs="Bai Jamjuree Medium"/>
                                <w:b/>
                                <w:bCs/>
                                <w:color w:val="000742"/>
                                <w:sz w:val="72"/>
                                <w:szCs w:val="72"/>
                              </w:rPr>
                            </w:pPr>
                            <w:r w:rsidRPr="004C3EA6">
                              <w:rPr>
                                <w:rFonts w:ascii="Bai Jamjuree Medium" w:eastAsia="Adobe Gothic Std B" w:hAnsi="Bai Jamjuree Medium" w:cs="Bai Jamjuree Medium"/>
                                <w:b/>
                                <w:bCs/>
                                <w:color w:val="000742"/>
                                <w:sz w:val="72"/>
                                <w:szCs w:val="72"/>
                              </w:rPr>
                              <w:t>Traffic Impact Assessment</w:t>
                            </w:r>
                          </w:p>
                          <w:p w14:paraId="275C75E0" w14:textId="77777777" w:rsidR="004C3EA6" w:rsidRDefault="004C3EA6" w:rsidP="004C3EA6">
                            <w:pPr>
                              <w:spacing w:after="0" w:line="216" w:lineRule="auto"/>
                              <w:rPr>
                                <w:rFonts w:ascii="Bai Jamjuree Medium" w:eastAsia="Adobe Gothic Std B" w:hAnsi="Bai Jamjuree Medium" w:cs="Bai Jamjuree Medium"/>
                                <w:b/>
                                <w:bCs/>
                                <w:color w:val="000742"/>
                                <w:sz w:val="72"/>
                                <w:szCs w:val="72"/>
                              </w:rPr>
                            </w:pPr>
                          </w:p>
                          <w:p w14:paraId="6B0F2A73" w14:textId="081DC946" w:rsidR="00155822" w:rsidRPr="003056E1" w:rsidRDefault="009333D9" w:rsidP="009333D9">
                            <w:pPr>
                              <w:spacing w:after="0" w:line="216" w:lineRule="auto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9333D9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{{</w:t>
                            </w:r>
                            <w:proofErr w:type="spellStart"/>
                            <w:r w:rsidRPr="009333D9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site_address</w:t>
                            </w:r>
                            <w:proofErr w:type="spellEnd"/>
                            <w:r w:rsidRPr="009333D9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}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53BA7B" id="Text Box 20" o:spid="_x0000_s1027" type="#_x0000_t202" style="position:absolute;margin-left:228.15pt;margin-top:31.85pt;width:237.75pt;height:211.4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" filled="f" stroked="f" strokeweight=".5pt">
                <v:textbox inset="0,0,0,0">
                  <w:txbxContent>
                    <w:p w14:paraId="0EF6B6CC" w14:textId="1CD0208D" w:rsidR="004C3EA6" w:rsidRDefault="004C3EA6" w:rsidP="004C3EA6">
                      <w:pPr>
                        <w:spacing w:after="0" w:line="216" w:lineRule="auto"/>
                        <w:rPr>
                          <w:rFonts w:ascii="Bai Jamjuree Medium" w:eastAsia="Adobe Gothic Std B" w:hAnsi="Bai Jamjuree Medium" w:cs="Bai Jamjuree Medium"/>
                          <w:b/>
                          <w:bCs/>
                          <w:color w:val="000742"/>
                          <w:sz w:val="72"/>
                          <w:szCs w:val="72"/>
                        </w:rPr>
                      </w:pPr>
                      <w:r w:rsidRPr="004C3EA6">
                        <w:rPr>
                          <w:rFonts w:ascii="Bai Jamjuree Medium" w:eastAsia="Adobe Gothic Std B" w:hAnsi="Bai Jamjuree Medium" w:cs="Bai Jamjuree Medium"/>
                          <w:b/>
                          <w:bCs/>
                          <w:color w:val="000742"/>
                          <w:sz w:val="72"/>
                          <w:szCs w:val="72"/>
                        </w:rPr>
                        <w:t>Traffic Impact Assessment</w:t>
                      </w:r>
                    </w:p>
                    <w:p w14:paraId="275C75E0" w14:textId="77777777" w:rsidR="004C3EA6" w:rsidRDefault="004C3EA6" w:rsidP="004C3EA6">
                      <w:pPr>
                        <w:spacing w:after="0" w:line="216" w:lineRule="auto"/>
                        <w:rPr>
                          <w:rFonts w:ascii="Bai Jamjuree Medium" w:eastAsia="Adobe Gothic Std B" w:hAnsi="Bai Jamjuree Medium" w:cs="Bai Jamjuree Medium"/>
                          <w:b/>
                          <w:bCs/>
                          <w:color w:val="000742"/>
                          <w:sz w:val="72"/>
                          <w:szCs w:val="72"/>
                        </w:rPr>
                      </w:pPr>
                    </w:p>
                    <w:p w14:paraId="6B0F2A73" w14:textId="081DC946" w:rsidR="00155822" w:rsidRPr="003056E1" w:rsidRDefault="009333D9" w:rsidP="009333D9">
                      <w:pPr>
                        <w:spacing w:after="0" w:line="216" w:lineRule="auto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9333D9">
                        <w:rPr>
                          <w:b/>
                          <w:bCs/>
                          <w:sz w:val="36"/>
                          <w:szCs w:val="36"/>
                        </w:rPr>
                        <w:t>{{</w:t>
                      </w:r>
                      <w:proofErr w:type="spellStart"/>
                      <w:r w:rsidRPr="009333D9">
                        <w:rPr>
                          <w:b/>
                          <w:bCs/>
                          <w:sz w:val="36"/>
                          <w:szCs w:val="36"/>
                        </w:rPr>
                        <w:t>site_address</w:t>
                      </w:r>
                      <w:proofErr w:type="spellEnd"/>
                      <w:r w:rsidRPr="009333D9">
                        <w:rPr>
                          <w:b/>
                          <w:bCs/>
                          <w:sz w:val="36"/>
                          <w:szCs w:val="36"/>
                        </w:rPr>
                        <w:t>}}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935847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0ECC6AB7" wp14:editId="4A8F8E4D">
                <wp:simplePos x="0" y="0"/>
                <wp:positionH relativeFrom="column">
                  <wp:posOffset>-903056</wp:posOffset>
                </wp:positionH>
                <wp:positionV relativeFrom="paragraph">
                  <wp:posOffset>8802370</wp:posOffset>
                </wp:positionV>
                <wp:extent cx="7645400" cy="133350"/>
                <wp:effectExtent l="0" t="0" r="0" b="0"/>
                <wp:wrapNone/>
                <wp:docPr id="607920150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645400" cy="13335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>
            <w:pict>
              <v:rect id="Rectangle 22" style="position:absolute;margin-left:-71.1pt;margin-top:693.1pt;width:602pt;height:10.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color="red" stroked="f" strokeweight="1pt" w14:anchorId="158271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"/>
            </w:pict>
          </mc:Fallback>
        </mc:AlternateContent>
      </w:r>
      <w:r w:rsidR="00A65235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31F3ACD" wp14:editId="06E64259">
                <wp:simplePos x="0" y="0"/>
                <wp:positionH relativeFrom="margin">
                  <wp:posOffset>-412115</wp:posOffset>
                </wp:positionH>
                <wp:positionV relativeFrom="margin">
                  <wp:posOffset>6726555</wp:posOffset>
                </wp:positionV>
                <wp:extent cx="3856990" cy="1828800"/>
                <wp:effectExtent l="0" t="0" r="0" b="0"/>
                <wp:wrapNone/>
                <wp:docPr id="514404165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5699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724A17" w14:textId="7C9D8694" w:rsidR="00A23BE6" w:rsidRPr="0002070C" w:rsidRDefault="00A23BE6" w:rsidP="00A23BE6">
                            <w:pPr>
                              <w:rPr>
                                <w:color w:val="002644"/>
                                <w:sz w:val="34"/>
                                <w:szCs w:val="34"/>
                              </w:rPr>
                            </w:pPr>
                            <w:r w:rsidRPr="0002070C">
                              <w:rPr>
                                <w:color w:val="002644"/>
                                <w:sz w:val="40"/>
                                <w:szCs w:val="40"/>
                              </w:rPr>
                              <w:t xml:space="preserve">PREPARED </w:t>
                            </w:r>
                            <w:r w:rsidR="004C3EA6" w:rsidRPr="0002070C">
                              <w:rPr>
                                <w:color w:val="002644"/>
                                <w:sz w:val="40"/>
                                <w:szCs w:val="40"/>
                              </w:rPr>
                              <w:t>BY</w:t>
                            </w:r>
                          </w:p>
                          <w:p w14:paraId="50EA49C3" w14:textId="0313E290" w:rsidR="00EC66D9" w:rsidRDefault="004C3EA6" w:rsidP="00EC66D9">
                            <w:pPr>
                              <w:spacing w:after="0"/>
                              <w:rPr>
                                <w:color w:val="004B5B"/>
                                <w:szCs w:val="24"/>
                              </w:rPr>
                            </w:pPr>
                            <w:r w:rsidRPr="004C3EA6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Dai Wang</w:t>
                            </w:r>
                            <w:r w:rsidR="00A23BE6" w:rsidRPr="008C4AA0">
                              <w:rPr>
                                <w:b/>
                                <w:bCs/>
                                <w:color w:val="004B5B"/>
                                <w:sz w:val="32"/>
                                <w:szCs w:val="32"/>
                              </w:rPr>
                              <w:br/>
                            </w:r>
                            <w:proofErr w:type="spellStart"/>
                            <w:r w:rsidRPr="004C3EA6">
                              <w:rPr>
                                <w:color w:val="004B5B"/>
                                <w:szCs w:val="24"/>
                              </w:rPr>
                              <w:t>B.Eng</w:t>
                            </w:r>
                            <w:proofErr w:type="spellEnd"/>
                            <w:r w:rsidRPr="004C3EA6">
                              <w:rPr>
                                <w:color w:val="004B5B"/>
                                <w:szCs w:val="24"/>
                              </w:rPr>
                              <w:t xml:space="preserve"> (Civil), MEng Study (Traffic and Transport)</w:t>
                            </w:r>
                          </w:p>
                          <w:p w14:paraId="4306FAE9" w14:textId="285991BF" w:rsidR="00EC66D9" w:rsidRPr="008C4AA0" w:rsidRDefault="00EC66D9" w:rsidP="00EC66D9">
                            <w:pPr>
                              <w:spacing w:after="0"/>
                              <w:rPr>
                                <w:color w:val="004B5B"/>
                                <w:szCs w:val="24"/>
                              </w:rPr>
                            </w:pPr>
                            <w:r>
                              <w:rPr>
                                <w:color w:val="004B5B"/>
                                <w:szCs w:val="24"/>
                              </w:rPr>
                              <w:t>Register Professional Engineer</w:t>
                            </w:r>
                            <w:r w:rsidR="00163D73">
                              <w:rPr>
                                <w:color w:val="004B5B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="00163D73">
                              <w:rPr>
                                <w:color w:val="004B5B"/>
                                <w:szCs w:val="24"/>
                              </w:rPr>
                              <w:t>RPEng</w:t>
                            </w:r>
                            <w:proofErr w:type="spellEnd"/>
                            <w:r w:rsidR="00163D73">
                              <w:rPr>
                                <w:color w:val="004B5B"/>
                                <w:szCs w:val="24"/>
                              </w:rPr>
                              <w:t xml:space="preserve"> Civil)</w:t>
                            </w:r>
                          </w:p>
                          <w:p w14:paraId="1F9CE3B2" w14:textId="77777777" w:rsidR="00A23BE6" w:rsidRPr="008C4AA0" w:rsidRDefault="004C3EA6" w:rsidP="004C3EA6">
                            <w:pPr>
                              <w:rPr>
                                <w:color w:val="004B5B"/>
                                <w:szCs w:val="24"/>
                              </w:rPr>
                            </w:pPr>
                            <w:r w:rsidRPr="004C3EA6">
                              <w:rPr>
                                <w:b/>
                                <w:bCs/>
                                <w:color w:val="004B5B"/>
                                <w:sz w:val="32"/>
                                <w:szCs w:val="32"/>
                              </w:rPr>
                              <w:t>Trafficable Consultants</w:t>
                            </w:r>
                            <w:r w:rsidR="00A23BE6" w:rsidRPr="008C4AA0">
                              <w:rPr>
                                <w:color w:val="004B5B"/>
                                <w:sz w:val="20"/>
                                <w:szCs w:val="20"/>
                              </w:rPr>
                              <w:br/>
                            </w:r>
                            <w:r w:rsidRPr="004C3EA6">
                              <w:rPr>
                                <w:color w:val="004B5B"/>
                                <w:sz w:val="20"/>
                                <w:szCs w:val="20"/>
                              </w:rPr>
                              <w:t>0450461917</w:t>
                            </w:r>
                            <w:r w:rsidR="00A23BE6" w:rsidRPr="008C4AA0">
                              <w:rPr>
                                <w:color w:val="004B5B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Pr="004C3EA6">
                              <w:rPr>
                                <w:color w:val="004B5B"/>
                                <w:sz w:val="20"/>
                                <w:szCs w:val="20"/>
                              </w:rPr>
                              <w:t>trafficable@gmail.com</w:t>
                            </w:r>
                          </w:p>
                          <w:p w14:paraId="60D7EF44" w14:textId="77777777" w:rsidR="00C55E1A" w:rsidRDefault="00C55E1A"/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3030"/>
                              <w:gridCol w:w="3029"/>
                            </w:tblGrid>
                            <w:tr w:rsidR="00863265" w14:paraId="2F2BA799" w14:textId="77777777" w:rsidTr="00863265">
                              <w:tc>
                                <w:tcPr>
                                  <w:tcW w:w="4675" w:type="dxa"/>
                                </w:tcPr>
                                <w:p w14:paraId="28E01C82" w14:textId="5702E81B" w:rsidR="00863265" w:rsidRDefault="00863265" w:rsidP="00863265">
                                  <w:pPr>
                                    <w:spacing w:line="259" w:lineRule="auto"/>
                                  </w:pPr>
                                </w:p>
                              </w:tc>
                              <w:tc>
                                <w:tcPr>
                                  <w:tcW w:w="4675" w:type="dxa"/>
                                </w:tcPr>
                                <w:p w14:paraId="38B26724" w14:textId="77777777" w:rsidR="00863265" w:rsidRDefault="00863265" w:rsidP="00863265">
                                  <w:pPr>
                                    <w:spacing w:line="259" w:lineRule="auto"/>
                                  </w:pPr>
                                </w:p>
                              </w:tc>
                            </w:tr>
                            <w:tr w:rsidR="00863265" w14:paraId="093A6EE8" w14:textId="77777777" w:rsidTr="00863265">
                              <w:tc>
                                <w:tcPr>
                                  <w:tcW w:w="4675" w:type="dxa"/>
                                </w:tcPr>
                                <w:p w14:paraId="38C9520E" w14:textId="77777777" w:rsidR="00863265" w:rsidRDefault="00863265" w:rsidP="00863265">
                                  <w:pPr>
                                    <w:spacing w:line="259" w:lineRule="auto"/>
                                  </w:pPr>
                                </w:p>
                              </w:tc>
                              <w:tc>
                                <w:tcPr>
                                  <w:tcW w:w="4675" w:type="dxa"/>
                                </w:tcPr>
                                <w:p w14:paraId="1E5DA2C7" w14:textId="77777777" w:rsidR="00863265" w:rsidRDefault="00863265" w:rsidP="00863265">
                                  <w:pPr>
                                    <w:spacing w:line="259" w:lineRule="auto"/>
                                  </w:pPr>
                                </w:p>
                              </w:tc>
                            </w:tr>
                          </w:tbl>
                          <w:p w14:paraId="55CE6126" w14:textId="21BD801E" w:rsidR="00A23BE6" w:rsidRPr="0002070C" w:rsidRDefault="00863265" w:rsidP="00A23BE6">
                            <w:pPr>
                              <w:rPr>
                                <w:color w:val="002644"/>
                                <w:sz w:val="34"/>
                                <w:szCs w:val="34"/>
                              </w:rPr>
                            </w:pPr>
                            <w:r w:rsidRPr="0002070C">
                              <w:rPr>
                                <w:color w:val="002644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A23BE6" w:rsidRPr="0002070C">
                              <w:rPr>
                                <w:color w:val="002644"/>
                                <w:sz w:val="40"/>
                                <w:szCs w:val="40"/>
                              </w:rPr>
                              <w:t xml:space="preserve">PREPARED </w:t>
                            </w:r>
                            <w:r w:rsidR="004C3EA6" w:rsidRPr="0002070C">
                              <w:rPr>
                                <w:color w:val="002644"/>
                                <w:sz w:val="40"/>
                                <w:szCs w:val="40"/>
                              </w:rPr>
                              <w:t>BY</w:t>
                            </w:r>
                          </w:p>
                          <w:p w14:paraId="6971C21F" w14:textId="76991239" w:rsidR="00A23BE6" w:rsidRPr="008C4AA0" w:rsidRDefault="004C3EA6" w:rsidP="004C3EA6">
                            <w:pPr>
                              <w:rPr>
                                <w:color w:val="004B5B"/>
                                <w:szCs w:val="24"/>
                              </w:rPr>
                            </w:pPr>
                            <w:r w:rsidRPr="004C3EA6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Dai Wang</w:t>
                            </w:r>
                            <w:r w:rsidR="00A23BE6" w:rsidRPr="008C4AA0">
                              <w:rPr>
                                <w:b/>
                                <w:bCs/>
                                <w:color w:val="004B5B"/>
                                <w:sz w:val="32"/>
                                <w:szCs w:val="32"/>
                              </w:rPr>
                              <w:br/>
                            </w:r>
                            <w:proofErr w:type="spellStart"/>
                            <w:r w:rsidRPr="004C3EA6">
                              <w:rPr>
                                <w:color w:val="004B5B"/>
                                <w:szCs w:val="24"/>
                              </w:rPr>
                              <w:t>B.Eng</w:t>
                            </w:r>
                            <w:proofErr w:type="spellEnd"/>
                            <w:r w:rsidRPr="004C3EA6">
                              <w:rPr>
                                <w:color w:val="004B5B"/>
                                <w:szCs w:val="24"/>
                              </w:rPr>
                              <w:t xml:space="preserve"> (Civil), MEng Study (Traffic and Transport)</w:t>
                            </w:r>
                          </w:p>
                          <w:p w14:paraId="4C311EDD" w14:textId="622FE18B" w:rsidR="00A23BE6" w:rsidRPr="008C4AA0" w:rsidRDefault="004C3EA6" w:rsidP="004C3EA6">
                            <w:pPr>
                              <w:rPr>
                                <w:color w:val="004B5B"/>
                                <w:szCs w:val="24"/>
                              </w:rPr>
                            </w:pPr>
                            <w:r w:rsidRPr="004C3EA6">
                              <w:rPr>
                                <w:b/>
                                <w:bCs/>
                                <w:color w:val="004B5B"/>
                                <w:sz w:val="32"/>
                                <w:szCs w:val="32"/>
                              </w:rPr>
                              <w:t>Trafficable Consultants</w:t>
                            </w:r>
                            <w:r w:rsidR="00A23BE6" w:rsidRPr="008C4AA0">
                              <w:rPr>
                                <w:color w:val="004B5B"/>
                                <w:sz w:val="20"/>
                                <w:szCs w:val="20"/>
                              </w:rPr>
                              <w:br/>
                            </w:r>
                            <w:r w:rsidRPr="004C3EA6">
                              <w:rPr>
                                <w:color w:val="004B5B"/>
                                <w:sz w:val="20"/>
                                <w:szCs w:val="20"/>
                              </w:rPr>
                              <w:t>0450461917</w:t>
                            </w:r>
                            <w:r w:rsidR="00A23BE6" w:rsidRPr="008C4AA0">
                              <w:rPr>
                                <w:color w:val="004B5B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Pr="004C3EA6">
                              <w:rPr>
                                <w:color w:val="004B5B"/>
                                <w:sz w:val="20"/>
                                <w:szCs w:val="20"/>
                              </w:rPr>
                              <w:t>trafficable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1F3ACD" id="Rectangle 23" o:spid="_x0000_s1028" style="position:absolute;margin-left:-32.45pt;margin-top:529.65pt;width:303.7pt;height:2in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" filled="f" stroked="f" strokeweight="1pt">
                <v:textbox inset="0,0,0,0">
                  <w:txbxContent>
                    <w:p w14:paraId="49724A17" w14:textId="7C9D8694" w:rsidR="00A23BE6" w:rsidRPr="0002070C" w:rsidRDefault="00A23BE6" w:rsidP="00A23BE6">
                      <w:pPr>
                        <w:rPr>
                          <w:color w:val="002644"/>
                          <w:sz w:val="34"/>
                          <w:szCs w:val="34"/>
                        </w:rPr>
                      </w:pPr>
                      <w:r w:rsidRPr="0002070C">
                        <w:rPr>
                          <w:color w:val="002644"/>
                          <w:sz w:val="40"/>
                          <w:szCs w:val="40"/>
                        </w:rPr>
                        <w:t xml:space="preserve">PREPARED </w:t>
                      </w:r>
                      <w:r w:rsidR="004C3EA6" w:rsidRPr="0002070C">
                        <w:rPr>
                          <w:color w:val="002644"/>
                          <w:sz w:val="40"/>
                          <w:szCs w:val="40"/>
                        </w:rPr>
                        <w:t>BY</w:t>
                      </w:r>
                    </w:p>
                    <w:p w14:paraId="50EA49C3" w14:textId="0313E290" w:rsidR="00EC66D9" w:rsidRDefault="004C3EA6" w:rsidP="00EC66D9">
                      <w:pPr>
                        <w:spacing w:after="0"/>
                        <w:rPr>
                          <w:color w:val="004B5B"/>
                          <w:szCs w:val="24"/>
                        </w:rPr>
                      </w:pPr>
                      <w:r w:rsidRPr="004C3EA6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Dai Wang</w:t>
                      </w:r>
                      <w:r w:rsidR="00A23BE6" w:rsidRPr="008C4AA0">
                        <w:rPr>
                          <w:b/>
                          <w:bCs/>
                          <w:color w:val="004B5B"/>
                          <w:sz w:val="32"/>
                          <w:szCs w:val="32"/>
                        </w:rPr>
                        <w:br/>
                      </w:r>
                      <w:proofErr w:type="spellStart"/>
                      <w:r w:rsidRPr="004C3EA6">
                        <w:rPr>
                          <w:color w:val="004B5B"/>
                          <w:szCs w:val="24"/>
                        </w:rPr>
                        <w:t>B.Eng</w:t>
                      </w:r>
                      <w:proofErr w:type="spellEnd"/>
                      <w:r w:rsidRPr="004C3EA6">
                        <w:rPr>
                          <w:color w:val="004B5B"/>
                          <w:szCs w:val="24"/>
                        </w:rPr>
                        <w:t xml:space="preserve"> (Civil), MEng Study (Traffic and Transport)</w:t>
                      </w:r>
                    </w:p>
                    <w:p w14:paraId="4306FAE9" w14:textId="285991BF" w:rsidR="00EC66D9" w:rsidRPr="008C4AA0" w:rsidRDefault="00EC66D9" w:rsidP="00EC66D9">
                      <w:pPr>
                        <w:spacing w:after="0"/>
                        <w:rPr>
                          <w:color w:val="004B5B"/>
                          <w:szCs w:val="24"/>
                        </w:rPr>
                      </w:pPr>
                      <w:r>
                        <w:rPr>
                          <w:color w:val="004B5B"/>
                          <w:szCs w:val="24"/>
                        </w:rPr>
                        <w:t>Register Professional Engineer</w:t>
                      </w:r>
                      <w:r w:rsidR="00163D73">
                        <w:rPr>
                          <w:color w:val="004B5B"/>
                          <w:szCs w:val="24"/>
                        </w:rPr>
                        <w:t xml:space="preserve"> (</w:t>
                      </w:r>
                      <w:proofErr w:type="spellStart"/>
                      <w:r w:rsidR="00163D73">
                        <w:rPr>
                          <w:color w:val="004B5B"/>
                          <w:szCs w:val="24"/>
                        </w:rPr>
                        <w:t>RPEng</w:t>
                      </w:r>
                      <w:proofErr w:type="spellEnd"/>
                      <w:r w:rsidR="00163D73">
                        <w:rPr>
                          <w:color w:val="004B5B"/>
                          <w:szCs w:val="24"/>
                        </w:rPr>
                        <w:t xml:space="preserve"> Civil)</w:t>
                      </w:r>
                    </w:p>
                    <w:p w14:paraId="1F9CE3B2" w14:textId="77777777" w:rsidR="00A23BE6" w:rsidRPr="008C4AA0" w:rsidRDefault="004C3EA6" w:rsidP="004C3EA6">
                      <w:pPr>
                        <w:rPr>
                          <w:color w:val="004B5B"/>
                          <w:szCs w:val="24"/>
                        </w:rPr>
                      </w:pPr>
                      <w:r w:rsidRPr="004C3EA6">
                        <w:rPr>
                          <w:b/>
                          <w:bCs/>
                          <w:color w:val="004B5B"/>
                          <w:sz w:val="32"/>
                          <w:szCs w:val="32"/>
                        </w:rPr>
                        <w:t>Trafficable Consultants</w:t>
                      </w:r>
                      <w:r w:rsidR="00A23BE6" w:rsidRPr="008C4AA0">
                        <w:rPr>
                          <w:color w:val="004B5B"/>
                          <w:sz w:val="20"/>
                          <w:szCs w:val="20"/>
                        </w:rPr>
                        <w:br/>
                      </w:r>
                      <w:r w:rsidRPr="004C3EA6">
                        <w:rPr>
                          <w:color w:val="004B5B"/>
                          <w:sz w:val="20"/>
                          <w:szCs w:val="20"/>
                        </w:rPr>
                        <w:t>0450461917</w:t>
                      </w:r>
                      <w:r w:rsidR="00A23BE6" w:rsidRPr="008C4AA0">
                        <w:rPr>
                          <w:color w:val="004B5B"/>
                          <w:sz w:val="20"/>
                          <w:szCs w:val="20"/>
                        </w:rPr>
                        <w:t xml:space="preserve"> | </w:t>
                      </w:r>
                      <w:r w:rsidRPr="004C3EA6">
                        <w:rPr>
                          <w:color w:val="004B5B"/>
                          <w:sz w:val="20"/>
                          <w:szCs w:val="20"/>
                        </w:rPr>
                        <w:t>trafficable@gmail.com</w:t>
                      </w:r>
                    </w:p>
                    <w:p w14:paraId="60D7EF44" w14:textId="77777777" w:rsidR="00C55E1A" w:rsidRDefault="00C55E1A"/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3030"/>
                        <w:gridCol w:w="3029"/>
                      </w:tblGrid>
                      <w:tr w:rsidR="00863265" w14:paraId="2F2BA799" w14:textId="77777777" w:rsidTr="00863265">
                        <w:tc>
                          <w:tcPr>
                            <w:tcW w:w="4675" w:type="dxa"/>
                          </w:tcPr>
                          <w:p w14:paraId="28E01C82" w14:textId="5702E81B" w:rsidR="00863265" w:rsidRDefault="00863265" w:rsidP="00863265">
                            <w:pPr>
                              <w:spacing w:line="259" w:lineRule="auto"/>
                            </w:pPr>
                          </w:p>
                        </w:tc>
                        <w:tc>
                          <w:tcPr>
                            <w:tcW w:w="4675" w:type="dxa"/>
                          </w:tcPr>
                          <w:p w14:paraId="38B26724" w14:textId="77777777" w:rsidR="00863265" w:rsidRDefault="00863265" w:rsidP="00863265">
                            <w:pPr>
                              <w:spacing w:line="259" w:lineRule="auto"/>
                            </w:pPr>
                          </w:p>
                        </w:tc>
                      </w:tr>
                      <w:tr w:rsidR="00863265" w14:paraId="093A6EE8" w14:textId="77777777" w:rsidTr="00863265">
                        <w:tc>
                          <w:tcPr>
                            <w:tcW w:w="4675" w:type="dxa"/>
                          </w:tcPr>
                          <w:p w14:paraId="38C9520E" w14:textId="77777777" w:rsidR="00863265" w:rsidRDefault="00863265" w:rsidP="00863265">
                            <w:pPr>
                              <w:spacing w:line="259" w:lineRule="auto"/>
                            </w:pPr>
                          </w:p>
                        </w:tc>
                        <w:tc>
                          <w:tcPr>
                            <w:tcW w:w="4675" w:type="dxa"/>
                          </w:tcPr>
                          <w:p w14:paraId="1E5DA2C7" w14:textId="77777777" w:rsidR="00863265" w:rsidRDefault="00863265" w:rsidP="00863265">
                            <w:pPr>
                              <w:spacing w:line="259" w:lineRule="auto"/>
                            </w:pPr>
                          </w:p>
                        </w:tc>
                      </w:tr>
                    </w:tbl>
                    <w:p w14:paraId="55CE6126" w14:textId="21BD801E" w:rsidR="00A23BE6" w:rsidRPr="0002070C" w:rsidRDefault="00863265" w:rsidP="00A23BE6">
                      <w:pPr>
                        <w:rPr>
                          <w:color w:val="002644"/>
                          <w:sz w:val="34"/>
                          <w:szCs w:val="34"/>
                        </w:rPr>
                      </w:pPr>
                      <w:r w:rsidRPr="0002070C">
                        <w:rPr>
                          <w:color w:val="002644"/>
                          <w:sz w:val="40"/>
                          <w:szCs w:val="40"/>
                        </w:rPr>
                        <w:t xml:space="preserve"> </w:t>
                      </w:r>
                      <w:r w:rsidR="00A23BE6" w:rsidRPr="0002070C">
                        <w:rPr>
                          <w:color w:val="002644"/>
                          <w:sz w:val="40"/>
                          <w:szCs w:val="40"/>
                        </w:rPr>
                        <w:t xml:space="preserve">PREPARED </w:t>
                      </w:r>
                      <w:r w:rsidR="004C3EA6" w:rsidRPr="0002070C">
                        <w:rPr>
                          <w:color w:val="002644"/>
                          <w:sz w:val="40"/>
                          <w:szCs w:val="40"/>
                        </w:rPr>
                        <w:t>BY</w:t>
                      </w:r>
                    </w:p>
                    <w:p w14:paraId="6971C21F" w14:textId="76991239" w:rsidR="00A23BE6" w:rsidRPr="008C4AA0" w:rsidRDefault="004C3EA6" w:rsidP="004C3EA6">
                      <w:pPr>
                        <w:rPr>
                          <w:color w:val="004B5B"/>
                          <w:szCs w:val="24"/>
                        </w:rPr>
                      </w:pPr>
                      <w:r w:rsidRPr="004C3EA6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Dai Wang</w:t>
                      </w:r>
                      <w:r w:rsidR="00A23BE6" w:rsidRPr="008C4AA0">
                        <w:rPr>
                          <w:b/>
                          <w:bCs/>
                          <w:color w:val="004B5B"/>
                          <w:sz w:val="32"/>
                          <w:szCs w:val="32"/>
                        </w:rPr>
                        <w:br/>
                      </w:r>
                      <w:proofErr w:type="spellStart"/>
                      <w:r w:rsidRPr="004C3EA6">
                        <w:rPr>
                          <w:color w:val="004B5B"/>
                          <w:szCs w:val="24"/>
                        </w:rPr>
                        <w:t>B.Eng</w:t>
                      </w:r>
                      <w:proofErr w:type="spellEnd"/>
                      <w:r w:rsidRPr="004C3EA6">
                        <w:rPr>
                          <w:color w:val="004B5B"/>
                          <w:szCs w:val="24"/>
                        </w:rPr>
                        <w:t xml:space="preserve"> (Civil), MEng Study (Traffic and Transport)</w:t>
                      </w:r>
                    </w:p>
                    <w:p w14:paraId="4C311EDD" w14:textId="622FE18B" w:rsidR="00A23BE6" w:rsidRPr="008C4AA0" w:rsidRDefault="004C3EA6" w:rsidP="004C3EA6">
                      <w:pPr>
                        <w:rPr>
                          <w:color w:val="004B5B"/>
                          <w:szCs w:val="24"/>
                        </w:rPr>
                      </w:pPr>
                      <w:r w:rsidRPr="004C3EA6">
                        <w:rPr>
                          <w:b/>
                          <w:bCs/>
                          <w:color w:val="004B5B"/>
                          <w:sz w:val="32"/>
                          <w:szCs w:val="32"/>
                        </w:rPr>
                        <w:t>Trafficable Consultants</w:t>
                      </w:r>
                      <w:r w:rsidR="00A23BE6" w:rsidRPr="008C4AA0">
                        <w:rPr>
                          <w:color w:val="004B5B"/>
                          <w:sz w:val="20"/>
                          <w:szCs w:val="20"/>
                        </w:rPr>
                        <w:br/>
                      </w:r>
                      <w:r w:rsidRPr="004C3EA6">
                        <w:rPr>
                          <w:color w:val="004B5B"/>
                          <w:sz w:val="20"/>
                          <w:szCs w:val="20"/>
                        </w:rPr>
                        <w:t>0450461917</w:t>
                      </w:r>
                      <w:r w:rsidR="00A23BE6" w:rsidRPr="008C4AA0">
                        <w:rPr>
                          <w:color w:val="004B5B"/>
                          <w:sz w:val="20"/>
                          <w:szCs w:val="20"/>
                        </w:rPr>
                        <w:t xml:space="preserve"> | </w:t>
                      </w:r>
                      <w:r w:rsidRPr="004C3EA6">
                        <w:rPr>
                          <w:color w:val="004B5B"/>
                          <w:sz w:val="20"/>
                          <w:szCs w:val="20"/>
                        </w:rPr>
                        <w:t>trafficable@gmail.com</w:t>
                      </w:r>
                    </w:p>
                  </w:txbxContent>
                </v:textbox>
                <w10:wrap anchorx="margin" anchory="margin"/>
              </v:rect>
            </w:pict>
          </mc:Fallback>
        </mc:AlternateContent>
      </w:r>
      <w:r w:rsidR="00A65235"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29952A89" wp14:editId="4F24CEA1">
                <wp:simplePos x="0" y="0"/>
                <wp:positionH relativeFrom="column">
                  <wp:posOffset>2853690</wp:posOffset>
                </wp:positionH>
                <wp:positionV relativeFrom="paragraph">
                  <wp:posOffset>8803005</wp:posOffset>
                </wp:positionV>
                <wp:extent cx="7645400" cy="133350"/>
                <wp:effectExtent l="0" t="0" r="0" b="0"/>
                <wp:wrapNone/>
                <wp:docPr id="1449427594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645400" cy="13335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31604F" id="Rectangle 21" o:spid="_x0000_s1026" style="position:absolute;margin-left:224.7pt;margin-top:693.15pt;width:602pt;height:10.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" fillcolor="#7b7b7b [2406]" stroked="f" strokeweight="1pt"/>
            </w:pict>
          </mc:Fallback>
        </mc:AlternateContent>
      </w:r>
      <w:r w:rsidR="00A65235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AC30519" wp14:editId="7727BD21">
                <wp:simplePos x="0" y="0"/>
                <wp:positionH relativeFrom="column">
                  <wp:posOffset>3416300</wp:posOffset>
                </wp:positionH>
                <wp:positionV relativeFrom="paragraph">
                  <wp:posOffset>7018655</wp:posOffset>
                </wp:positionV>
                <wp:extent cx="2959100" cy="952500"/>
                <wp:effectExtent l="0" t="0" r="0" b="0"/>
                <wp:wrapNone/>
                <wp:docPr id="659812698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59100" cy="952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ListTable3-Accent2"/>
                              <w:tblW w:w="0" w:type="auto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76"/>
                              <w:gridCol w:w="2176"/>
                            </w:tblGrid>
                            <w:tr w:rsidR="00D160BE" w14:paraId="6475DA7E" w14:textId="77777777" w:rsidTr="00603658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/w:trPr>
                              <w:tc>
                                <w:tcPr>
  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  <w:tcW w:w="2176" w:type="dxa"/>
                                  <w:tcBorders>
                                    <w:bottom w:val="none" w:sz="0" w:space="0" w:color="auto"/>
                                    <w:right w:val="none" w:sz="0" w:space="0" w:color="auto"/>
                                  </w:tcBorders>
                                  <w:shd w:val="clear" w:color="auto" w:fill="FF0000"/>
                                </w:tcPr>
                                <w:p w14:paraId="07C72E47" w14:textId="2F6519CF" w:rsidR="00D160BE" w:rsidRPr="00D160BE" w:rsidRDefault="00D160BE" w:rsidP="00D160BE">
                                  <w:pPr>
                                    <w:jc w:val="center"/>
                                    <w:rPr>
                                      <w:b w:val="0"/>
                                      <w:bCs w:val="0"/>
                                      <w:sz w:val="22"/>
                                    </w:rPr>
                                  </w:pPr>
                                  <w:r w:rsidRPr="00D160BE">
                                    <w:rPr>
                                      <w:b w:val="0"/>
                                      <w:bCs w:val="0"/>
                                      <w:sz w:val="22"/>
                                    </w:rPr>
                                    <w:t>Date</w:t>
                                  </w:r>
                                </w:p>
                              </w:tc>
                              <w:tc>
                                <w:tcPr>
                                  <w:tcW w:w="2176" w:type="dxa"/>
                                  <w:shd w:val="clear" w:color="auto" w:fill="FF0000"/>
                                </w:tcPr>
                                <w:p w14:paraId="7F471176" w14:textId="21F22BBD" w:rsidR="00D160BE" w:rsidRPr="00D160BE" w:rsidRDefault="00D160BE" w:rsidP="00D160BE">
                                  <w:pPr>
                                    <w:jc w:val="center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b w:val="0"/>
                                      <w:bCs w:val="0"/>
                                      <w:sz w:val="22"/>
                                    </w:rPr>
                                  </w:pPr>
                                  <w:r w:rsidRPr="00D160BE">
                                    <w:rPr>
                                      <w:b w:val="0"/>
                                      <w:bCs w:val="0"/>
                                      <w:sz w:val="22"/>
                                    </w:rPr>
                                    <w:t>Version</w:t>
                                  </w:r>
                                </w:p>
                              </w:tc>
                            </w:tr>
                            <w:tr w:rsidR="00D160BE" w14:paraId="3288D77A" w14:textId="77777777" w:rsidTr="00603658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176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tcBorders>
                                </w:tcPr>
                                <w:p w14:paraId="184C1314" w14:textId="4BE8E0F2" w:rsidR="00D160BE" w:rsidRPr="00AC301B" w:rsidRDefault="009333D9" w:rsidP="009333D9">
                                  <w:pPr>
                                    <w:jc w:val="center"/>
                                    <w:rPr>
                                      <w:sz w:val="22"/>
                                    </w:rPr>
                                  </w:pPr>
                                  <w:r w:rsidRPr="009333D9">
                                    <w:rPr>
                                      <w:sz w:val="22"/>
                                    </w:rPr>
                                    <w:t>{{</w:t>
                                  </w:r>
                                  <w:proofErr w:type="spellStart"/>
                                  <w:r w:rsidRPr="009333D9">
                                    <w:rPr>
                                      <w:sz w:val="22"/>
                                    </w:rPr>
                                    <w:t>report_date</w:t>
                                  </w:r>
                                  <w:proofErr w:type="spellEnd"/>
                                  <w:r w:rsidRPr="009333D9">
                                    <w:rPr>
                                      <w:sz w:val="22"/>
                                    </w:rPr>
                                    <w:t>}}</w:t>
                                  </w:r>
                                </w:p>
                              </w:tc>
                              <w:tc>
                                <w:tcPr>
                                  <w:tcW w:w="2176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</w:tcPr>
                                <w:p w14:paraId="3984B10B" w14:textId="0D11ABB7" w:rsidR="00D160BE" w:rsidRDefault="00EC66D9" w:rsidP="00971907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sz w:val="22"/>
                                    </w:rPr>
                                  </w:pPr>
                                  <w:r w:rsidRPr="00AC301B">
                                    <w:rPr>
                                      <w:sz w:val="22"/>
                                    </w:rPr>
                                    <w:t>0</w:t>
                                  </w:r>
                                </w:p>
                              </w:tc>
                            </w:tr>
                            <w:tr w:rsidR="00163D65" w14:paraId="2BB5C20E" w14:textId="77777777" w:rsidTr="00603658"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176" w:type="dxa"/>
                                </w:tcPr>
                                <w:p w14:paraId="494FC9AE" w14:textId="2B4F2296" w:rsidR="00163D65" w:rsidRDefault="00163D65" w:rsidP="00971907">
                                  <w:pPr>
                                    <w:jc w:val="center"/>
                                    <w:rPr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76" w:type="dxa"/>
                                </w:tcPr>
                                <w:p w14:paraId="14F8E6AA" w14:textId="15EE91F0" w:rsidR="00163D65" w:rsidRPr="00AC301B" w:rsidRDefault="00163D65" w:rsidP="00971907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5C3CD9B" w14:textId="2A6C26B3" w:rsidR="00D160BE" w:rsidRPr="00D160BE" w:rsidRDefault="00D160BE" w:rsidP="00D160BE">
                            <w:pPr>
                              <w:rPr>
                                <w:sz w:val="22"/>
                              </w:rPr>
                            </w:pPr>
                            <w:r w:rsidRPr="00D160BE">
                              <w:rPr>
                                <w:sz w:val="22"/>
                              </w:rPr>
                              <w:t xml:space="preserve">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C30519" id="Text Box 19" o:spid="_x0000_s1029" type="#_x0000_t202" style="position:absolute;margin-left:269pt;margin-top:552.65pt;width:233pt;height:7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" fillcolor="white [3201]" stroked="f" strokeweight=".5pt">
                <v:textbox>
                  <w:txbxContent>
                    <w:tbl>
                      <w:tblPr>
                        <w:tblStyle w:val="ListTable3-Accent2"/>
                        <w:tblW w:w="0" w:type="auto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76"/>
                        <w:gridCol w:w="2176"/>
                      </w:tblGrid>
                      <w:tr w:rsidR="00D160BE" w14:paraId="6475DA7E" w14:textId="77777777" w:rsidTr="00603658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/w:trPr>
                        <w:tc>
                          <w:tcPr>
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<w:tcW w:w="2176" w:type="dxa"/>
                            <w:tcBorders>
                              <w:bottom w:val="none" w:sz="0" w:space="0" w:color="auto"/>
                              <w:right w:val="none" w:sz="0" w:space="0" w:color="auto"/>
                            </w:tcBorders>
                            <w:shd w:val="clear" w:color="auto" w:fill="FF0000"/>
                          </w:tcPr>
                          <w:p w14:paraId="07C72E47" w14:textId="2F6519CF" w:rsidR="00D160BE" w:rsidRPr="00D160BE" w:rsidRDefault="00D160BE" w:rsidP="00D160BE">
                            <w:pPr>
                              <w:jc w:val="center"/>
                              <w:rPr>
                                <w:b w:val="0"/>
                                <w:bCs w:val="0"/>
                                <w:sz w:val="22"/>
                              </w:rPr>
                            </w:pPr>
                            <w:r w:rsidRPr="00D160BE">
                              <w:rPr>
                                <w:b w:val="0"/>
                                <w:bCs w:val="0"/>
                                <w:sz w:val="22"/>
                              </w:rPr>
                              <w:t>Date</w:t>
                            </w:r>
                          </w:p>
                        </w:tc>
                        <w:tc>
                          <w:tcPr>
                            <w:tcW w:w="2176" w:type="dxa"/>
                            <w:shd w:val="clear" w:color="auto" w:fill="FF0000"/>
                          </w:tcPr>
                          <w:p w14:paraId="7F471176" w14:textId="21F22BBD" w:rsidR="00D160BE" w:rsidRPr="00D160BE" w:rsidRDefault="00D160BE" w:rsidP="00D160BE">
                            <w:pPr>
                              <w:jc w:val="center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b w:val="0"/>
                                <w:bCs w:val="0"/>
                                <w:sz w:val="22"/>
                              </w:rPr>
                            </w:pPr>
                            <w:r w:rsidRPr="00D160BE">
                              <w:rPr>
                                <w:b w:val="0"/>
                                <w:bCs w:val="0"/>
                                <w:sz w:val="22"/>
                              </w:rPr>
                              <w:t>Version</w:t>
                            </w:r>
                          </w:p>
                        </w:tc>
                      </w:tr>
                      <w:tr w:rsidR="00D160BE" w14:paraId="3288D77A" w14:textId="77777777" w:rsidTr="00603658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176" w:type="dxa"/>
                            <w:tcBorders>
                              <w:top w:val="none" w:sz="0" w:space="0" w:color="auto"/>
                              <w:bottom w:val="none" w:sz="0" w:space="0" w:color="auto"/>
                              <w:right w:val="none" w:sz="0" w:space="0" w:color="auto"/>
                            </w:tcBorders>
                          </w:tcPr>
                          <w:p w14:paraId="184C1314" w14:textId="4BE8E0F2" w:rsidR="00D160BE" w:rsidRPr="00AC301B" w:rsidRDefault="009333D9" w:rsidP="009333D9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 w:rsidRPr="009333D9">
                              <w:rPr>
                                <w:sz w:val="22"/>
                              </w:rPr>
                              <w:t>{{</w:t>
                            </w:r>
                            <w:proofErr w:type="spellStart"/>
                            <w:r w:rsidRPr="009333D9">
                              <w:rPr>
                                <w:sz w:val="22"/>
                              </w:rPr>
                              <w:t>report_date</w:t>
                            </w:r>
                            <w:proofErr w:type="spellEnd"/>
                            <w:r w:rsidRPr="009333D9">
                              <w:rPr>
                                <w:sz w:val="22"/>
                              </w:rPr>
                              <w:t>}}</w:t>
                            </w:r>
                          </w:p>
                        </w:tc>
                        <w:tc>
                          <w:tcPr>
                            <w:tcW w:w="2176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</w:tcPr>
                          <w:p w14:paraId="3984B10B" w14:textId="0D11ABB7" w:rsidR="00D160BE" w:rsidRDefault="00EC66D9" w:rsidP="00971907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sz w:val="22"/>
                              </w:rPr>
                            </w:pPr>
                            <w:r w:rsidRPr="00AC301B">
                              <w:rPr>
                                <w:sz w:val="22"/>
                              </w:rPr>
                              <w:t>0</w:t>
                            </w:r>
                          </w:p>
                        </w:tc>
                      </w:tr>
                      <w:tr w:rsidR="00163D65" w14:paraId="2BB5C20E" w14:textId="77777777" w:rsidTr="00603658"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176" w:type="dxa"/>
                          </w:tcPr>
                          <w:p w14:paraId="494FC9AE" w14:textId="2B4F2296" w:rsidR="00163D65" w:rsidRDefault="00163D65" w:rsidP="00971907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2176" w:type="dxa"/>
                          </w:tcPr>
                          <w:p w14:paraId="14F8E6AA" w14:textId="15EE91F0" w:rsidR="00163D65" w:rsidRPr="00AC301B" w:rsidRDefault="00163D65" w:rsidP="00971907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sz w:val="22"/>
                              </w:rPr>
                            </w:pPr>
                          </w:p>
                        </w:tc>
                      </w:tr>
                    </w:tbl>
                    <w:p w14:paraId="55C3CD9B" w14:textId="2A6C26B3" w:rsidR="00D160BE" w:rsidRPr="00D160BE" w:rsidRDefault="00D160BE" w:rsidP="00D160BE">
                      <w:pPr>
                        <w:rPr>
                          <w:sz w:val="22"/>
                        </w:rPr>
                      </w:pPr>
                      <w:r w:rsidRPr="00D160BE">
                        <w:rPr>
                          <w:sz w:val="22"/>
                        </w:rPr>
                        <w:t xml:space="preserve">              </w:t>
                      </w:r>
                    </w:p>
                  </w:txbxContent>
                </v:textbox>
              </v:shape>
            </w:pict>
          </mc:Fallback>
        </mc:AlternateContent>
      </w:r>
      <w:r w:rsidR="00C263FB">
        <w:br w:type="page"/>
      </w:r>
    </w:p>
    <w:sdt>
      <w:sdtPr>
        <w:rPr>
          <w:rFonts w:asciiTheme="minorHAnsi" w:eastAsiaTheme="minorEastAsia" w:hAnsiTheme="minorHAnsi" w:cstheme="minorBidi"/>
          <w:b w:val="0"/>
          <w:color w:val="auto"/>
          <w:sz w:val="26"/>
          <w:szCs w:val="26"/>
          <w:lang w:val="en-US" w:eastAsia="en-US"/>
        </w:rPr>
        <w:id w:val="-39065251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C1D3BC3" w14:textId="77777777" w:rsidR="00A56965" w:rsidRDefault="00A56965" w:rsidP="00F3142F">
          <w:pPr>
            <w:pStyle w:val="TOCHeading"/>
          </w:pPr>
          <w:r>
            <w:t>Contents</w:t>
          </w:r>
        </w:p>
        <w:p w14:paraId="035524DC" w14:textId="77777777" w:rsidR="00B736EC" w:rsidRDefault="00B736EC" w:rsidP="00D160BE">
          <w:pPr>
            <w:pStyle w:val="TOC1"/>
            <w:tabs>
              <w:tab w:val="right" w:leader="dot" w:pos="9350"/>
            </w:tabs>
            <w:spacing w:after="0" w:line="240" w:lineRule="auto"/>
            <w:contextualSpacing/>
          </w:pPr>
        </w:p>
        <w:p w14:paraId="515B6E31" w14:textId="34E0C4D2" w:rsidR="006C62B4" w:rsidRDefault="00A5696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7021658" w:history="1">
            <w:r w:rsidR="006C62B4" w:rsidRPr="00DE2380">
              <w:rPr>
                <w:rStyle w:val="Hyperlink"/>
                <w:noProof/>
              </w:rPr>
              <w:t>1. Intro</w:t>
            </w:r>
            <w:r w:rsidR="006C62B4" w:rsidRPr="00DE2380">
              <w:rPr>
                <w:rStyle w:val="Hyperlink"/>
                <w:noProof/>
              </w:rPr>
              <w:t>d</w:t>
            </w:r>
            <w:r w:rsidR="006C62B4" w:rsidRPr="00DE2380">
              <w:rPr>
                <w:rStyle w:val="Hyperlink"/>
                <w:noProof/>
              </w:rPr>
              <w:t>uction</w:t>
            </w:r>
            <w:r w:rsidR="006C62B4">
              <w:rPr>
                <w:noProof/>
                <w:webHidden/>
              </w:rPr>
              <w:tab/>
            </w:r>
            <w:r w:rsidR="006C62B4">
              <w:rPr>
                <w:noProof/>
                <w:webHidden/>
              </w:rPr>
              <w:fldChar w:fldCharType="begin"/>
            </w:r>
            <w:r w:rsidR="006C62B4">
              <w:rPr>
                <w:noProof/>
                <w:webHidden/>
              </w:rPr>
              <w:instrText xml:space="preserve"> PAGEREF _Toc177021658 \h </w:instrText>
            </w:r>
            <w:r w:rsidR="006C62B4">
              <w:rPr>
                <w:noProof/>
                <w:webHidden/>
              </w:rPr>
            </w:r>
            <w:r w:rsidR="006C62B4"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2</w:t>
            </w:r>
            <w:r w:rsidR="006C62B4">
              <w:rPr>
                <w:noProof/>
                <w:webHidden/>
              </w:rPr>
              <w:fldChar w:fldCharType="end"/>
            </w:r>
          </w:hyperlink>
        </w:p>
        <w:p w14:paraId="3B9F277E" w14:textId="65F44682" w:rsidR="006C62B4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59" w:history="1">
            <w:r w:rsidR="006C62B4" w:rsidRPr="00DE2380">
              <w:rPr>
                <w:rStyle w:val="Hyperlink"/>
                <w:noProof/>
                <w:lang w:val="en-AU" w:eastAsia="zh-CN"/>
              </w:rPr>
              <w:t>1.1 Purpose of</w:t>
            </w:r>
            <w:r w:rsidR="006C62B4" w:rsidRPr="00DE2380">
              <w:rPr>
                <w:rStyle w:val="Hyperlink"/>
                <w:noProof/>
                <w:lang w:val="en-AU" w:eastAsia="zh-CN"/>
              </w:rPr>
              <w:t xml:space="preserve"> </w:t>
            </w:r>
            <w:r w:rsidR="006C62B4" w:rsidRPr="00DE2380">
              <w:rPr>
                <w:rStyle w:val="Hyperlink"/>
                <w:noProof/>
                <w:lang w:val="en-AU" w:eastAsia="zh-CN"/>
              </w:rPr>
              <w:t>this report</w:t>
            </w:r>
            <w:r w:rsidR="006C62B4">
              <w:rPr>
                <w:noProof/>
                <w:webHidden/>
              </w:rPr>
              <w:tab/>
            </w:r>
            <w:r w:rsidR="006C62B4">
              <w:rPr>
                <w:noProof/>
                <w:webHidden/>
              </w:rPr>
              <w:fldChar w:fldCharType="begin"/>
            </w:r>
            <w:r w:rsidR="006C62B4">
              <w:rPr>
                <w:noProof/>
                <w:webHidden/>
              </w:rPr>
              <w:instrText xml:space="preserve"> PAGEREF _Toc177021659 \h </w:instrText>
            </w:r>
            <w:r w:rsidR="006C62B4">
              <w:rPr>
                <w:noProof/>
                <w:webHidden/>
              </w:rPr>
            </w:r>
            <w:r w:rsidR="006C62B4"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2</w:t>
            </w:r>
            <w:r w:rsidR="006C62B4">
              <w:rPr>
                <w:noProof/>
                <w:webHidden/>
              </w:rPr>
              <w:fldChar w:fldCharType="end"/>
            </w:r>
          </w:hyperlink>
        </w:p>
        <w:p w14:paraId="63BAD082" w14:textId="6177CE40" w:rsidR="006C62B4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60" w:history="1">
            <w:r w:rsidR="006C62B4" w:rsidRPr="00DE2380">
              <w:rPr>
                <w:rStyle w:val="Hyperlink"/>
                <w:noProof/>
                <w:lang w:val="en-AU" w:eastAsia="zh-CN"/>
              </w:rPr>
              <w:t>1.2 Referenced Documents</w:t>
            </w:r>
            <w:r w:rsidR="006C62B4">
              <w:rPr>
                <w:noProof/>
                <w:webHidden/>
              </w:rPr>
              <w:tab/>
            </w:r>
            <w:r w:rsidR="006C62B4">
              <w:rPr>
                <w:noProof/>
                <w:webHidden/>
              </w:rPr>
              <w:fldChar w:fldCharType="begin"/>
            </w:r>
            <w:r w:rsidR="006C62B4">
              <w:rPr>
                <w:noProof/>
                <w:webHidden/>
              </w:rPr>
              <w:instrText xml:space="preserve"> PAGEREF _Toc177021660 \h </w:instrText>
            </w:r>
            <w:r w:rsidR="006C62B4">
              <w:rPr>
                <w:noProof/>
                <w:webHidden/>
              </w:rPr>
            </w:r>
            <w:r w:rsidR="006C62B4"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2</w:t>
            </w:r>
            <w:r w:rsidR="006C62B4">
              <w:rPr>
                <w:noProof/>
                <w:webHidden/>
              </w:rPr>
              <w:fldChar w:fldCharType="end"/>
            </w:r>
          </w:hyperlink>
        </w:p>
        <w:p w14:paraId="10DDECDD" w14:textId="76124D45" w:rsidR="006C62B4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61" w:history="1">
            <w:r w:rsidR="006C62B4" w:rsidRPr="00DE2380">
              <w:rPr>
                <w:rStyle w:val="Hyperlink"/>
                <w:noProof/>
              </w:rPr>
              <w:t>2. Existing Condition</w:t>
            </w:r>
            <w:r w:rsidR="006C62B4">
              <w:rPr>
                <w:noProof/>
                <w:webHidden/>
              </w:rPr>
              <w:tab/>
            </w:r>
            <w:r w:rsidR="006C62B4">
              <w:rPr>
                <w:noProof/>
                <w:webHidden/>
              </w:rPr>
              <w:fldChar w:fldCharType="begin"/>
            </w:r>
            <w:r w:rsidR="006C62B4">
              <w:rPr>
                <w:noProof/>
                <w:webHidden/>
              </w:rPr>
              <w:instrText xml:space="preserve"> PAGEREF _Toc177021661 \h </w:instrText>
            </w:r>
            <w:r w:rsidR="006C62B4">
              <w:rPr>
                <w:noProof/>
                <w:webHidden/>
              </w:rPr>
            </w:r>
            <w:r w:rsidR="006C62B4"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3</w:t>
            </w:r>
            <w:r w:rsidR="006C62B4">
              <w:rPr>
                <w:noProof/>
                <w:webHidden/>
              </w:rPr>
              <w:fldChar w:fldCharType="end"/>
            </w:r>
          </w:hyperlink>
        </w:p>
        <w:p w14:paraId="2CD48166" w14:textId="136B5C20" w:rsidR="006C62B4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62" w:history="1">
            <w:r w:rsidR="006C62B4" w:rsidRPr="00DE2380">
              <w:rPr>
                <w:rStyle w:val="Hyperlink"/>
                <w:noProof/>
                <w:lang w:val="en-AU" w:eastAsia="zh-CN"/>
              </w:rPr>
              <w:t>2.1 Location</w:t>
            </w:r>
            <w:r w:rsidR="006C62B4">
              <w:rPr>
                <w:noProof/>
                <w:webHidden/>
              </w:rPr>
              <w:tab/>
            </w:r>
            <w:r w:rsidR="006C62B4">
              <w:rPr>
                <w:noProof/>
                <w:webHidden/>
              </w:rPr>
              <w:fldChar w:fldCharType="begin"/>
            </w:r>
            <w:r w:rsidR="006C62B4">
              <w:rPr>
                <w:noProof/>
                <w:webHidden/>
              </w:rPr>
              <w:instrText xml:space="preserve"> PAGEREF _Toc177021662 \h </w:instrText>
            </w:r>
            <w:r w:rsidR="006C62B4">
              <w:rPr>
                <w:noProof/>
                <w:webHidden/>
              </w:rPr>
            </w:r>
            <w:r w:rsidR="006C62B4"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3</w:t>
            </w:r>
            <w:r w:rsidR="006C62B4">
              <w:rPr>
                <w:noProof/>
                <w:webHidden/>
              </w:rPr>
              <w:fldChar w:fldCharType="end"/>
            </w:r>
          </w:hyperlink>
        </w:p>
        <w:p w14:paraId="6F74F8D9" w14:textId="2FB3B3A9" w:rsidR="006C62B4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63" w:history="1">
            <w:r w:rsidR="006C62B4" w:rsidRPr="00DE2380">
              <w:rPr>
                <w:rStyle w:val="Hyperlink"/>
                <w:noProof/>
                <w:lang w:val="en-AU" w:eastAsia="zh-CN"/>
              </w:rPr>
              <w:t>2.2 Public Transport Options</w:t>
            </w:r>
            <w:r w:rsidR="006C62B4">
              <w:rPr>
                <w:noProof/>
                <w:webHidden/>
              </w:rPr>
              <w:tab/>
            </w:r>
            <w:r w:rsidR="006C62B4">
              <w:rPr>
                <w:noProof/>
                <w:webHidden/>
              </w:rPr>
              <w:fldChar w:fldCharType="begin"/>
            </w:r>
            <w:r w:rsidR="006C62B4">
              <w:rPr>
                <w:noProof/>
                <w:webHidden/>
              </w:rPr>
              <w:instrText xml:space="preserve"> PAGEREF _Toc177021663 \h </w:instrText>
            </w:r>
            <w:r w:rsidR="006C62B4">
              <w:rPr>
                <w:noProof/>
                <w:webHidden/>
              </w:rPr>
            </w:r>
            <w:r w:rsidR="006C62B4"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4</w:t>
            </w:r>
            <w:r w:rsidR="006C62B4">
              <w:rPr>
                <w:noProof/>
                <w:webHidden/>
              </w:rPr>
              <w:fldChar w:fldCharType="end"/>
            </w:r>
          </w:hyperlink>
        </w:p>
        <w:p w14:paraId="757B9204" w14:textId="4E9316F6" w:rsidR="006C62B4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64" w:history="1">
            <w:r w:rsidR="006C62B4" w:rsidRPr="00DE2380">
              <w:rPr>
                <w:rStyle w:val="Hyperlink"/>
                <w:noProof/>
                <w:lang w:val="en-AU" w:eastAsia="zh-CN"/>
              </w:rPr>
              <w:t>2.3 Parking Conditions in the Surrounding Area</w:t>
            </w:r>
            <w:r w:rsidR="006C62B4">
              <w:rPr>
                <w:noProof/>
                <w:webHidden/>
              </w:rPr>
              <w:tab/>
            </w:r>
            <w:r w:rsidR="006C62B4">
              <w:rPr>
                <w:noProof/>
                <w:webHidden/>
              </w:rPr>
              <w:fldChar w:fldCharType="begin"/>
            </w:r>
            <w:r w:rsidR="006C62B4">
              <w:rPr>
                <w:noProof/>
                <w:webHidden/>
              </w:rPr>
              <w:instrText xml:space="preserve"> PAGEREF _Toc177021664 \h </w:instrText>
            </w:r>
            <w:r w:rsidR="006C62B4">
              <w:rPr>
                <w:noProof/>
                <w:webHidden/>
              </w:rPr>
            </w:r>
            <w:r w:rsidR="006C62B4"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4</w:t>
            </w:r>
            <w:r w:rsidR="006C62B4">
              <w:rPr>
                <w:noProof/>
                <w:webHidden/>
              </w:rPr>
              <w:fldChar w:fldCharType="end"/>
            </w:r>
          </w:hyperlink>
        </w:p>
        <w:p w14:paraId="209DA6F4" w14:textId="0F64AB4D" w:rsidR="006C62B4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65" w:history="1">
            <w:r w:rsidR="006C62B4" w:rsidRPr="00DE2380">
              <w:rPr>
                <w:rStyle w:val="Hyperlink"/>
                <w:noProof/>
                <w:lang w:val="en-AU" w:eastAsia="zh-CN"/>
              </w:rPr>
              <w:t>2.4 Existing permitted use and site layout</w:t>
            </w:r>
            <w:r w:rsidR="006C62B4">
              <w:rPr>
                <w:noProof/>
                <w:webHidden/>
              </w:rPr>
              <w:tab/>
            </w:r>
            <w:r w:rsidR="006C62B4">
              <w:rPr>
                <w:noProof/>
                <w:webHidden/>
              </w:rPr>
              <w:fldChar w:fldCharType="begin"/>
            </w:r>
            <w:r w:rsidR="006C62B4">
              <w:rPr>
                <w:noProof/>
                <w:webHidden/>
              </w:rPr>
              <w:instrText xml:space="preserve"> PAGEREF _Toc177021665 \h </w:instrText>
            </w:r>
            <w:r w:rsidR="006C62B4">
              <w:rPr>
                <w:noProof/>
                <w:webHidden/>
              </w:rPr>
            </w:r>
            <w:r w:rsidR="006C62B4"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4</w:t>
            </w:r>
            <w:r w:rsidR="006C62B4">
              <w:rPr>
                <w:noProof/>
                <w:webHidden/>
              </w:rPr>
              <w:fldChar w:fldCharType="end"/>
            </w:r>
          </w:hyperlink>
        </w:p>
        <w:p w14:paraId="5B1AB016" w14:textId="09EA31F4" w:rsidR="006C62B4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66" w:history="1">
            <w:r w:rsidR="006C62B4" w:rsidRPr="00DE2380">
              <w:rPr>
                <w:rStyle w:val="Hyperlink"/>
                <w:noProof/>
              </w:rPr>
              <w:t>3. The proposal</w:t>
            </w:r>
            <w:r w:rsidR="006C62B4">
              <w:rPr>
                <w:noProof/>
                <w:webHidden/>
              </w:rPr>
              <w:tab/>
            </w:r>
            <w:r w:rsidR="006C62B4">
              <w:rPr>
                <w:noProof/>
                <w:webHidden/>
              </w:rPr>
              <w:fldChar w:fldCharType="begin"/>
            </w:r>
            <w:r w:rsidR="006C62B4">
              <w:rPr>
                <w:noProof/>
                <w:webHidden/>
              </w:rPr>
              <w:instrText xml:space="preserve"> PAGEREF _Toc177021666 \h </w:instrText>
            </w:r>
            <w:r w:rsidR="006C62B4">
              <w:rPr>
                <w:noProof/>
                <w:webHidden/>
              </w:rPr>
            </w:r>
            <w:r w:rsidR="006C62B4"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5</w:t>
            </w:r>
            <w:r w:rsidR="006C62B4">
              <w:rPr>
                <w:noProof/>
                <w:webHidden/>
              </w:rPr>
              <w:fldChar w:fldCharType="end"/>
            </w:r>
          </w:hyperlink>
        </w:p>
        <w:p w14:paraId="29E226D7" w14:textId="08B80D9C" w:rsidR="006C62B4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67" w:history="1">
            <w:r w:rsidR="006C62B4" w:rsidRPr="00DE2380">
              <w:rPr>
                <w:rStyle w:val="Hyperlink"/>
                <w:noProof/>
              </w:rPr>
              <w:t>3.1 Overview of the Proposal Development</w:t>
            </w:r>
            <w:r w:rsidR="006C62B4">
              <w:rPr>
                <w:noProof/>
                <w:webHidden/>
              </w:rPr>
              <w:tab/>
            </w:r>
            <w:r w:rsidR="006C62B4">
              <w:rPr>
                <w:noProof/>
                <w:webHidden/>
              </w:rPr>
              <w:fldChar w:fldCharType="begin"/>
            </w:r>
            <w:r w:rsidR="006C62B4">
              <w:rPr>
                <w:noProof/>
                <w:webHidden/>
              </w:rPr>
              <w:instrText xml:space="preserve"> PAGEREF _Toc177021667 \h </w:instrText>
            </w:r>
            <w:r w:rsidR="006C62B4">
              <w:rPr>
                <w:noProof/>
                <w:webHidden/>
              </w:rPr>
            </w:r>
            <w:r w:rsidR="006C62B4"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5</w:t>
            </w:r>
            <w:r w:rsidR="006C62B4">
              <w:rPr>
                <w:noProof/>
                <w:webHidden/>
              </w:rPr>
              <w:fldChar w:fldCharType="end"/>
            </w:r>
          </w:hyperlink>
        </w:p>
        <w:p w14:paraId="63F8E0B1" w14:textId="410CE7C9" w:rsidR="006C62B4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68" w:history="1">
            <w:r w:rsidR="006C62B4" w:rsidRPr="00DE2380">
              <w:rPr>
                <w:rStyle w:val="Hyperlink"/>
                <w:noProof/>
              </w:rPr>
              <w:t>4. Parking Assessment</w:t>
            </w:r>
            <w:r w:rsidR="006C62B4">
              <w:rPr>
                <w:noProof/>
                <w:webHidden/>
              </w:rPr>
              <w:tab/>
            </w:r>
            <w:r w:rsidR="006C62B4">
              <w:rPr>
                <w:noProof/>
                <w:webHidden/>
              </w:rPr>
              <w:fldChar w:fldCharType="begin"/>
            </w:r>
            <w:r w:rsidR="006C62B4">
              <w:rPr>
                <w:noProof/>
                <w:webHidden/>
              </w:rPr>
              <w:instrText xml:space="preserve"> PAGEREF _Toc177021668 \h </w:instrText>
            </w:r>
            <w:r w:rsidR="006C62B4">
              <w:rPr>
                <w:noProof/>
                <w:webHidden/>
              </w:rPr>
            </w:r>
            <w:r w:rsidR="006C62B4"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6</w:t>
            </w:r>
            <w:r w:rsidR="006C62B4">
              <w:rPr>
                <w:noProof/>
                <w:webHidden/>
              </w:rPr>
              <w:fldChar w:fldCharType="end"/>
            </w:r>
          </w:hyperlink>
        </w:p>
        <w:p w14:paraId="5DD0D74B" w14:textId="4C210DC9" w:rsidR="006C62B4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69" w:history="1">
            <w:r w:rsidR="006C62B4" w:rsidRPr="00DE2380">
              <w:rPr>
                <w:rStyle w:val="Hyperlink"/>
                <w:noProof/>
                <w:lang w:val="en-AU" w:eastAsia="zh-CN"/>
              </w:rPr>
              <w:t>4.1 Statutory Parking Requirements</w:t>
            </w:r>
            <w:r w:rsidR="006C62B4">
              <w:rPr>
                <w:noProof/>
                <w:webHidden/>
              </w:rPr>
              <w:tab/>
            </w:r>
            <w:r w:rsidR="006C62B4">
              <w:rPr>
                <w:noProof/>
                <w:webHidden/>
              </w:rPr>
              <w:fldChar w:fldCharType="begin"/>
            </w:r>
            <w:r w:rsidR="006C62B4">
              <w:rPr>
                <w:noProof/>
                <w:webHidden/>
              </w:rPr>
              <w:instrText xml:space="preserve"> PAGEREF _Toc177021669 \h </w:instrText>
            </w:r>
            <w:r w:rsidR="006C62B4">
              <w:rPr>
                <w:noProof/>
                <w:webHidden/>
              </w:rPr>
            </w:r>
            <w:r w:rsidR="006C62B4"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6</w:t>
            </w:r>
            <w:r w:rsidR="006C62B4">
              <w:rPr>
                <w:noProof/>
                <w:webHidden/>
              </w:rPr>
              <w:fldChar w:fldCharType="end"/>
            </w:r>
          </w:hyperlink>
        </w:p>
        <w:p w14:paraId="2FE02ECA" w14:textId="39D59A37" w:rsidR="006C62B4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70" w:history="1">
            <w:r w:rsidR="006C62B4" w:rsidRPr="00DE2380">
              <w:rPr>
                <w:rStyle w:val="Hyperlink"/>
                <w:noProof/>
                <w:lang w:val="en-AU" w:eastAsia="zh-CN"/>
              </w:rPr>
              <w:t>4.2 Parking Space Design</w:t>
            </w:r>
            <w:r w:rsidR="006C62B4">
              <w:rPr>
                <w:noProof/>
                <w:webHidden/>
              </w:rPr>
              <w:tab/>
            </w:r>
            <w:r w:rsidR="006C62B4">
              <w:rPr>
                <w:noProof/>
                <w:webHidden/>
              </w:rPr>
              <w:fldChar w:fldCharType="begin"/>
            </w:r>
            <w:r w:rsidR="006C62B4">
              <w:rPr>
                <w:noProof/>
                <w:webHidden/>
              </w:rPr>
              <w:instrText xml:space="preserve"> PAGEREF _Toc177021670 \h </w:instrText>
            </w:r>
            <w:r w:rsidR="006C62B4">
              <w:rPr>
                <w:noProof/>
                <w:webHidden/>
              </w:rPr>
            </w:r>
            <w:r w:rsidR="006C62B4"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7</w:t>
            </w:r>
            <w:r w:rsidR="006C62B4">
              <w:rPr>
                <w:noProof/>
                <w:webHidden/>
              </w:rPr>
              <w:fldChar w:fldCharType="end"/>
            </w:r>
          </w:hyperlink>
        </w:p>
        <w:p w14:paraId="466FCD5B" w14:textId="14A1CF39" w:rsidR="006C62B4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71" w:history="1">
            <w:r w:rsidR="006C62B4" w:rsidRPr="00DE2380">
              <w:rPr>
                <w:rStyle w:val="Hyperlink"/>
                <w:noProof/>
              </w:rPr>
              <w:t>5. Other Matters</w:t>
            </w:r>
            <w:r w:rsidR="006C62B4">
              <w:rPr>
                <w:noProof/>
                <w:webHidden/>
              </w:rPr>
              <w:tab/>
            </w:r>
            <w:r w:rsidR="006C62B4">
              <w:rPr>
                <w:noProof/>
                <w:webHidden/>
              </w:rPr>
              <w:fldChar w:fldCharType="begin"/>
            </w:r>
            <w:r w:rsidR="006C62B4">
              <w:rPr>
                <w:noProof/>
                <w:webHidden/>
              </w:rPr>
              <w:instrText xml:space="preserve"> PAGEREF _Toc177021671 \h </w:instrText>
            </w:r>
            <w:r w:rsidR="006C62B4">
              <w:rPr>
                <w:noProof/>
                <w:webHidden/>
              </w:rPr>
            </w:r>
            <w:r w:rsidR="006C62B4"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8</w:t>
            </w:r>
            <w:r w:rsidR="006C62B4">
              <w:rPr>
                <w:noProof/>
                <w:webHidden/>
              </w:rPr>
              <w:fldChar w:fldCharType="end"/>
            </w:r>
          </w:hyperlink>
        </w:p>
        <w:p w14:paraId="4A25EAF5" w14:textId="3408DC4C" w:rsidR="006C62B4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72" w:history="1">
            <w:r w:rsidR="006C62B4" w:rsidRPr="00DE2380">
              <w:rPr>
                <w:rStyle w:val="Hyperlink"/>
                <w:noProof/>
                <w:lang w:val="en-AU" w:eastAsia="zh-CN"/>
              </w:rPr>
              <w:t>5.1 Bicycle Parking</w:t>
            </w:r>
            <w:r w:rsidR="006C62B4">
              <w:rPr>
                <w:noProof/>
                <w:webHidden/>
              </w:rPr>
              <w:tab/>
            </w:r>
            <w:r w:rsidR="006C62B4">
              <w:rPr>
                <w:noProof/>
                <w:webHidden/>
              </w:rPr>
              <w:fldChar w:fldCharType="begin"/>
            </w:r>
            <w:r w:rsidR="006C62B4">
              <w:rPr>
                <w:noProof/>
                <w:webHidden/>
              </w:rPr>
              <w:instrText xml:space="preserve"> PAGEREF _Toc177021672 \h </w:instrText>
            </w:r>
            <w:r w:rsidR="006C62B4">
              <w:rPr>
                <w:noProof/>
                <w:webHidden/>
              </w:rPr>
            </w:r>
            <w:r w:rsidR="006C62B4"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8</w:t>
            </w:r>
            <w:r w:rsidR="006C62B4">
              <w:rPr>
                <w:noProof/>
                <w:webHidden/>
              </w:rPr>
              <w:fldChar w:fldCharType="end"/>
            </w:r>
          </w:hyperlink>
        </w:p>
        <w:p w14:paraId="2BB39D1C" w14:textId="144CBE9C" w:rsidR="006C62B4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73" w:history="1">
            <w:r w:rsidR="006C62B4" w:rsidRPr="00DE2380">
              <w:rPr>
                <w:rStyle w:val="Hyperlink"/>
                <w:noProof/>
                <w:lang w:val="en-AU" w:eastAsia="zh-CN"/>
              </w:rPr>
              <w:t>5.2 Loading and waste collection</w:t>
            </w:r>
            <w:r w:rsidR="006C62B4">
              <w:rPr>
                <w:noProof/>
                <w:webHidden/>
              </w:rPr>
              <w:tab/>
            </w:r>
            <w:r w:rsidR="006C62B4">
              <w:rPr>
                <w:noProof/>
                <w:webHidden/>
              </w:rPr>
              <w:fldChar w:fldCharType="begin"/>
            </w:r>
            <w:r w:rsidR="006C62B4">
              <w:rPr>
                <w:noProof/>
                <w:webHidden/>
              </w:rPr>
              <w:instrText xml:space="preserve"> PAGEREF _Toc177021673 \h </w:instrText>
            </w:r>
            <w:r w:rsidR="006C62B4">
              <w:rPr>
                <w:noProof/>
                <w:webHidden/>
              </w:rPr>
            </w:r>
            <w:r w:rsidR="006C62B4"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8</w:t>
            </w:r>
            <w:r w:rsidR="006C62B4">
              <w:rPr>
                <w:noProof/>
                <w:webHidden/>
              </w:rPr>
              <w:fldChar w:fldCharType="end"/>
            </w:r>
          </w:hyperlink>
        </w:p>
        <w:p w14:paraId="249F086D" w14:textId="2D2B6FCA" w:rsidR="006C62B4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74" w:history="1">
            <w:r w:rsidR="006C62B4" w:rsidRPr="00DE2380">
              <w:rPr>
                <w:rStyle w:val="Hyperlink"/>
                <w:noProof/>
                <w:lang w:val="en-AU" w:eastAsia="zh-CN"/>
              </w:rPr>
              <w:t>5.3 Traffic</w:t>
            </w:r>
            <w:r w:rsidR="006C62B4" w:rsidRPr="00DE2380">
              <w:rPr>
                <w:rStyle w:val="Hyperlink"/>
                <w:noProof/>
                <w:lang w:val="en-AU" w:eastAsia="zh-CN"/>
              </w:rPr>
              <w:t xml:space="preserve"> </w:t>
            </w:r>
            <w:r w:rsidR="006C62B4" w:rsidRPr="00DE2380">
              <w:rPr>
                <w:rStyle w:val="Hyperlink"/>
                <w:noProof/>
                <w:lang w:val="en-AU" w:eastAsia="zh-CN"/>
              </w:rPr>
              <w:t>Generation and Distribution</w:t>
            </w:r>
            <w:r w:rsidR="006C62B4">
              <w:rPr>
                <w:noProof/>
                <w:webHidden/>
              </w:rPr>
              <w:tab/>
            </w:r>
            <w:r w:rsidR="006C62B4">
              <w:rPr>
                <w:noProof/>
                <w:webHidden/>
              </w:rPr>
              <w:fldChar w:fldCharType="begin"/>
            </w:r>
            <w:r w:rsidR="006C62B4">
              <w:rPr>
                <w:noProof/>
                <w:webHidden/>
              </w:rPr>
              <w:instrText xml:space="preserve"> PAGEREF _Toc177021674 \h </w:instrText>
            </w:r>
            <w:r w:rsidR="006C62B4">
              <w:rPr>
                <w:noProof/>
                <w:webHidden/>
              </w:rPr>
            </w:r>
            <w:r w:rsidR="006C62B4"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8</w:t>
            </w:r>
            <w:r w:rsidR="006C62B4">
              <w:rPr>
                <w:noProof/>
                <w:webHidden/>
              </w:rPr>
              <w:fldChar w:fldCharType="end"/>
            </w:r>
          </w:hyperlink>
        </w:p>
        <w:p w14:paraId="0412FB7E" w14:textId="35283744" w:rsidR="006C62B4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75" w:history="1">
            <w:r w:rsidR="006C62B4" w:rsidRPr="00DE2380">
              <w:rPr>
                <w:rStyle w:val="Hyperlink"/>
                <w:noProof/>
              </w:rPr>
              <w:t>6. Summary of Compliance to Clause 52.06 of the Cardinia Planning Scheme</w:t>
            </w:r>
            <w:r w:rsidR="006C62B4">
              <w:rPr>
                <w:noProof/>
                <w:webHidden/>
              </w:rPr>
              <w:tab/>
            </w:r>
            <w:r w:rsidR="006C62B4">
              <w:rPr>
                <w:noProof/>
                <w:webHidden/>
              </w:rPr>
              <w:fldChar w:fldCharType="begin"/>
            </w:r>
            <w:r w:rsidR="006C62B4">
              <w:rPr>
                <w:noProof/>
                <w:webHidden/>
              </w:rPr>
              <w:instrText xml:space="preserve"> PAGEREF _Toc177021675 \h </w:instrText>
            </w:r>
            <w:r w:rsidR="006C62B4">
              <w:rPr>
                <w:noProof/>
                <w:webHidden/>
              </w:rPr>
            </w:r>
            <w:r w:rsidR="006C62B4"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8</w:t>
            </w:r>
            <w:r w:rsidR="006C62B4">
              <w:rPr>
                <w:noProof/>
                <w:webHidden/>
              </w:rPr>
              <w:fldChar w:fldCharType="end"/>
            </w:r>
          </w:hyperlink>
        </w:p>
        <w:p w14:paraId="6746C599" w14:textId="51D49211" w:rsidR="006C62B4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76" w:history="1">
            <w:r w:rsidR="006C62B4" w:rsidRPr="00DE2380">
              <w:rPr>
                <w:rStyle w:val="Hyperlink"/>
                <w:noProof/>
              </w:rPr>
              <w:t>7. Conclusion</w:t>
            </w:r>
            <w:r w:rsidR="006C62B4">
              <w:rPr>
                <w:noProof/>
                <w:webHidden/>
              </w:rPr>
              <w:tab/>
            </w:r>
            <w:r w:rsidR="006C62B4">
              <w:rPr>
                <w:noProof/>
                <w:webHidden/>
              </w:rPr>
              <w:fldChar w:fldCharType="begin"/>
            </w:r>
            <w:r w:rsidR="006C62B4">
              <w:rPr>
                <w:noProof/>
                <w:webHidden/>
              </w:rPr>
              <w:instrText xml:space="preserve"> PAGEREF _Toc177021676 \h </w:instrText>
            </w:r>
            <w:r w:rsidR="006C62B4">
              <w:rPr>
                <w:noProof/>
                <w:webHidden/>
              </w:rPr>
            </w:r>
            <w:r w:rsidR="006C62B4"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11</w:t>
            </w:r>
            <w:r w:rsidR="006C62B4">
              <w:rPr>
                <w:noProof/>
                <w:webHidden/>
              </w:rPr>
              <w:fldChar w:fldCharType="end"/>
            </w:r>
          </w:hyperlink>
        </w:p>
        <w:p w14:paraId="21175A99" w14:textId="5862C523" w:rsidR="006C62B4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77" w:history="1">
            <w:r w:rsidR="006C62B4" w:rsidRPr="00DE2380">
              <w:rPr>
                <w:rStyle w:val="Hyperlink"/>
                <w:noProof/>
                <w:lang w:val="en-AU" w:eastAsia="zh-CN"/>
              </w:rPr>
              <w:t>7.1 Summary of Findings</w:t>
            </w:r>
            <w:r w:rsidR="006C62B4">
              <w:rPr>
                <w:noProof/>
                <w:webHidden/>
              </w:rPr>
              <w:tab/>
            </w:r>
            <w:r w:rsidR="006C62B4">
              <w:rPr>
                <w:noProof/>
                <w:webHidden/>
              </w:rPr>
              <w:fldChar w:fldCharType="begin"/>
            </w:r>
            <w:r w:rsidR="006C62B4">
              <w:rPr>
                <w:noProof/>
                <w:webHidden/>
              </w:rPr>
              <w:instrText xml:space="preserve"> PAGEREF _Toc177021677 \h </w:instrText>
            </w:r>
            <w:r w:rsidR="006C62B4">
              <w:rPr>
                <w:noProof/>
                <w:webHidden/>
              </w:rPr>
            </w:r>
            <w:r w:rsidR="006C62B4"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11</w:t>
            </w:r>
            <w:r w:rsidR="006C62B4">
              <w:rPr>
                <w:noProof/>
                <w:webHidden/>
              </w:rPr>
              <w:fldChar w:fldCharType="end"/>
            </w:r>
          </w:hyperlink>
        </w:p>
        <w:p w14:paraId="17FB5529" w14:textId="706FCE25" w:rsidR="006C62B4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78" w:history="1">
            <w:r w:rsidR="006C62B4" w:rsidRPr="00DE2380">
              <w:rPr>
                <w:rStyle w:val="Hyperlink"/>
                <w:noProof/>
              </w:rPr>
              <w:t>Appendix A Swept Path Analysis</w:t>
            </w:r>
            <w:r w:rsidR="006C62B4">
              <w:rPr>
                <w:noProof/>
                <w:webHidden/>
              </w:rPr>
              <w:tab/>
            </w:r>
            <w:r w:rsidR="006C62B4">
              <w:rPr>
                <w:noProof/>
                <w:webHidden/>
              </w:rPr>
              <w:fldChar w:fldCharType="begin"/>
            </w:r>
            <w:r w:rsidR="006C62B4">
              <w:rPr>
                <w:noProof/>
                <w:webHidden/>
              </w:rPr>
              <w:instrText xml:space="preserve"> PAGEREF _Toc177021678 \h </w:instrText>
            </w:r>
            <w:r w:rsidR="006C62B4">
              <w:rPr>
                <w:noProof/>
                <w:webHidden/>
              </w:rPr>
            </w:r>
            <w:r w:rsidR="006C62B4"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12</w:t>
            </w:r>
            <w:r w:rsidR="006C62B4">
              <w:rPr>
                <w:noProof/>
                <w:webHidden/>
              </w:rPr>
              <w:fldChar w:fldCharType="end"/>
            </w:r>
          </w:hyperlink>
        </w:p>
        <w:p w14:paraId="56DFEA9F" w14:textId="1FFEB481" w:rsidR="00634D64" w:rsidRPr="00196794" w:rsidRDefault="00A56965" w:rsidP="00196794">
          <w:pPr>
            <w:spacing w:after="0" w:line="240" w:lineRule="auto"/>
            <w:contextualSpacing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B74F6D8" w14:textId="77777777" w:rsidR="003C312A" w:rsidRDefault="003C312A">
      <w:pPr>
        <w:spacing w:line="259" w:lineRule="auto"/>
        <w:rPr>
          <w:rFonts w:ascii="Calibri" w:hAnsi="Calibri" w:cstheme="majorBidi"/>
          <w:b/>
          <w:color w:val="FF0000"/>
          <w:sz w:val="52"/>
          <w:szCs w:val="32"/>
          <w:lang w:eastAsia="zh-CN"/>
        </w:rPr>
      </w:pPr>
      <w:r>
        <w:br w:type="page"/>
      </w:r>
    </w:p>
    <w:p w14:paraId="6F4A42CF" w14:textId="3A2B5552" w:rsidR="002F3CE3" w:rsidRPr="00C2582C" w:rsidRDefault="002F3CE3" w:rsidP="00F3142F">
      <w:pPr>
        <w:pStyle w:val="Heading1"/>
      </w:pPr>
      <w:bookmarkStart w:id="0" w:name="_Toc177021658"/>
      <w:r>
        <w:rPr>
          <w:lang w:val="en-US"/>
        </w:rPr>
        <w:lastRenderedPageBreak/>
        <w:t>1</w:t>
      </w:r>
      <w:r>
        <w:t>. Introduction</w:t>
      </w:r>
      <w:bookmarkEnd w:id="0"/>
    </w:p>
    <w:p w14:paraId="1D9EC723" w14:textId="77777777" w:rsidR="002F3CE3" w:rsidRDefault="002F3CE3" w:rsidP="00307CD5">
      <w:pPr>
        <w:pStyle w:val="Heading2"/>
        <w:spacing w:before="0" w:line="240" w:lineRule="auto"/>
        <w:contextualSpacing/>
        <w:jc w:val="both"/>
        <w:rPr>
          <w:rFonts w:eastAsia="SimSun"/>
          <w:lang w:val="en-AU" w:eastAsia="zh-CN"/>
        </w:rPr>
      </w:pPr>
    </w:p>
    <w:p w14:paraId="4D568B8F" w14:textId="1592038C" w:rsidR="00C2582C" w:rsidRPr="00C2582C" w:rsidRDefault="00C2582C" w:rsidP="00307CD5">
      <w:pPr>
        <w:pStyle w:val="Heading2"/>
        <w:spacing w:before="0" w:line="240" w:lineRule="auto"/>
        <w:contextualSpacing/>
        <w:jc w:val="both"/>
        <w:rPr>
          <w:rFonts w:eastAsia="SimSun"/>
          <w:lang w:val="en-AU" w:eastAsia="zh-CN"/>
        </w:rPr>
      </w:pPr>
      <w:bookmarkStart w:id="1" w:name="_Toc177021659"/>
      <w:r>
        <w:rPr>
          <w:rFonts w:eastAsia="SimSun"/>
          <w:lang w:val="en-AU" w:eastAsia="zh-CN"/>
        </w:rPr>
        <w:t xml:space="preserve">1.1 </w:t>
      </w:r>
      <w:r w:rsidRPr="00C2582C">
        <w:rPr>
          <w:rFonts w:eastAsia="SimSun"/>
          <w:lang w:val="en-AU" w:eastAsia="zh-CN"/>
        </w:rPr>
        <w:t>Purpose of this report</w:t>
      </w:r>
      <w:bookmarkEnd w:id="1"/>
    </w:p>
    <w:p w14:paraId="0C34BEA0" w14:textId="77777777" w:rsidR="00C2582C" w:rsidRPr="00C2582C" w:rsidRDefault="00C2582C" w:rsidP="00307CD5">
      <w:pPr>
        <w:spacing w:after="0" w:line="240" w:lineRule="auto"/>
        <w:ind w:left="360"/>
        <w:contextualSpacing/>
        <w:jc w:val="both"/>
        <w:rPr>
          <w:rFonts w:ascii="Calibri" w:hAnsi="Calibri" w:cs="Arial"/>
          <w:b/>
          <w:sz w:val="24"/>
          <w:lang w:val="en-AU" w:eastAsia="zh-CN"/>
        </w:rPr>
      </w:pPr>
    </w:p>
    <w:p w14:paraId="30C2AD65" w14:textId="2540124E" w:rsidR="00C2582C" w:rsidRDefault="009333D9" w:rsidP="009333D9">
      <w:pPr>
        <w:spacing w:after="0" w:line="240" w:lineRule="auto"/>
        <w:contextualSpacing/>
        <w:jc w:val="both"/>
        <w:rPr>
          <w:rFonts w:ascii="Calibri" w:hAnsi="Calibri" w:cs="Arial"/>
          <w:sz w:val="22"/>
          <w:lang w:eastAsia="zh-CN"/>
        </w:rPr>
      </w:pPr>
      <w:r w:rsidRPr="009333D9">
        <w:rPr>
          <w:rFonts w:ascii="Calibri" w:hAnsi="Calibri" w:cs="Arial"/>
          <w:sz w:val="22"/>
          <w:lang w:eastAsia="zh-CN"/>
        </w:rPr>
        <w:t>{{</w:t>
      </w:r>
      <w:proofErr w:type="spellStart"/>
      <w:r w:rsidRPr="009333D9">
        <w:rPr>
          <w:rFonts w:ascii="Calibri" w:hAnsi="Calibri" w:cs="Arial"/>
          <w:sz w:val="22"/>
          <w:lang w:eastAsia="zh-CN"/>
        </w:rPr>
        <w:t>introduction_purpose</w:t>
      </w:r>
      <w:proofErr w:type="spellEnd"/>
      <w:r w:rsidRPr="009333D9">
        <w:rPr>
          <w:rFonts w:ascii="Calibri" w:hAnsi="Calibri" w:cs="Arial"/>
          <w:sz w:val="22"/>
          <w:lang w:eastAsia="zh-CN"/>
        </w:rPr>
        <w:t>}}</w:t>
      </w:r>
    </w:p>
    <w:p w14:paraId="41D2D8CD" w14:textId="77777777" w:rsidR="009333D9" w:rsidRPr="00C2582C" w:rsidRDefault="009333D9" w:rsidP="009333D9">
      <w:pPr>
        <w:spacing w:after="0" w:line="240" w:lineRule="auto"/>
        <w:contextualSpacing/>
        <w:jc w:val="both"/>
        <w:rPr>
          <w:rFonts w:ascii="Calibri" w:hAnsi="Calibri" w:cs="Arial"/>
          <w:sz w:val="22"/>
          <w:lang w:val="en-AU" w:eastAsia="zh-CN"/>
        </w:rPr>
      </w:pPr>
    </w:p>
    <w:p w14:paraId="3782C772" w14:textId="77777777" w:rsidR="00C2582C" w:rsidRPr="00C2582C" w:rsidRDefault="00C2582C" w:rsidP="00307CD5">
      <w:pPr>
        <w:pStyle w:val="Heading2"/>
        <w:spacing w:before="0" w:line="240" w:lineRule="auto"/>
        <w:contextualSpacing/>
        <w:jc w:val="both"/>
        <w:rPr>
          <w:rFonts w:eastAsia="SimSun"/>
          <w:lang w:val="en-AU" w:eastAsia="zh-CN"/>
        </w:rPr>
      </w:pPr>
      <w:bookmarkStart w:id="2" w:name="_Toc177021660"/>
      <w:r w:rsidRPr="00C2582C">
        <w:rPr>
          <w:rFonts w:eastAsia="SimSun"/>
          <w:lang w:val="en-AU" w:eastAsia="zh-CN"/>
        </w:rPr>
        <w:t>1.2 Referenced Documents</w:t>
      </w:r>
      <w:bookmarkEnd w:id="2"/>
    </w:p>
    <w:p w14:paraId="2F2A2C65" w14:textId="77777777" w:rsidR="00C2582C" w:rsidRPr="00C2582C" w:rsidRDefault="00C2582C" w:rsidP="00307CD5">
      <w:pPr>
        <w:spacing w:after="0" w:line="240" w:lineRule="auto"/>
        <w:contextualSpacing/>
        <w:jc w:val="both"/>
        <w:rPr>
          <w:rFonts w:ascii="Calibri" w:hAnsi="Calibri" w:cs="Arial"/>
          <w:b/>
          <w:bCs/>
          <w:sz w:val="22"/>
          <w:lang w:val="en-AU" w:eastAsia="zh-CN"/>
        </w:rPr>
      </w:pPr>
    </w:p>
    <w:p w14:paraId="7FF5D935" w14:textId="77777777" w:rsidR="00C2582C" w:rsidRPr="00C2582C" w:rsidRDefault="00C2582C" w:rsidP="00307CD5">
      <w:pPr>
        <w:spacing w:after="0" w:line="240" w:lineRule="auto"/>
        <w:contextualSpacing/>
        <w:jc w:val="both"/>
        <w:rPr>
          <w:rFonts w:ascii="Calibri" w:hAnsi="Calibri" w:cs="Arial"/>
          <w:sz w:val="22"/>
          <w:lang w:val="en-AU" w:eastAsia="zh-CN"/>
        </w:rPr>
      </w:pPr>
      <w:r w:rsidRPr="00C2582C">
        <w:rPr>
          <w:rFonts w:ascii="Calibri" w:hAnsi="Calibri" w:cs="Arial"/>
          <w:sz w:val="22"/>
          <w:lang w:val="en-AU" w:eastAsia="zh-CN"/>
        </w:rPr>
        <w:t>The following documents are used in the preparation of this report:</w:t>
      </w:r>
    </w:p>
    <w:p w14:paraId="159AC124" w14:textId="77777777" w:rsidR="00C2582C" w:rsidRPr="00C2582C" w:rsidRDefault="00C2582C" w:rsidP="00307CD5">
      <w:pPr>
        <w:numPr>
          <w:ilvl w:val="0"/>
          <w:numId w:val="6"/>
        </w:numPr>
        <w:spacing w:after="0" w:line="240" w:lineRule="auto"/>
        <w:ind w:left="426" w:hanging="426"/>
        <w:contextualSpacing/>
        <w:jc w:val="both"/>
        <w:rPr>
          <w:rFonts w:ascii="Calibri" w:hAnsi="Calibri" w:cs="Arial"/>
          <w:sz w:val="22"/>
          <w:lang w:val="en-AU" w:eastAsia="zh-CN"/>
        </w:rPr>
      </w:pPr>
      <w:r w:rsidRPr="00C2582C">
        <w:rPr>
          <w:rFonts w:ascii="Calibri" w:hAnsi="Calibri" w:cs="Arial"/>
          <w:sz w:val="22"/>
          <w:lang w:val="en-AU" w:eastAsia="zh-CN"/>
        </w:rPr>
        <w:t>Discussion with the applicant</w:t>
      </w:r>
    </w:p>
    <w:p w14:paraId="6CF0315B" w14:textId="77777777" w:rsidR="00C2582C" w:rsidRPr="00C2582C" w:rsidRDefault="00C2582C" w:rsidP="00307CD5">
      <w:pPr>
        <w:numPr>
          <w:ilvl w:val="0"/>
          <w:numId w:val="6"/>
        </w:numPr>
        <w:spacing w:after="0" w:line="240" w:lineRule="auto"/>
        <w:ind w:left="426" w:hanging="426"/>
        <w:contextualSpacing/>
        <w:jc w:val="both"/>
        <w:rPr>
          <w:rFonts w:ascii="Calibri" w:hAnsi="Calibri" w:cs="Arial"/>
          <w:sz w:val="22"/>
          <w:lang w:val="en-AU" w:eastAsia="zh-CN"/>
        </w:rPr>
      </w:pPr>
      <w:proofErr w:type="spellStart"/>
      <w:r w:rsidRPr="00C2582C">
        <w:rPr>
          <w:rFonts w:ascii="Calibri" w:hAnsi="Calibri" w:cs="Arial"/>
          <w:sz w:val="22"/>
          <w:lang w:val="en-AU" w:eastAsia="zh-CN"/>
        </w:rPr>
        <w:t>Melways</w:t>
      </w:r>
      <w:proofErr w:type="spellEnd"/>
      <w:r w:rsidRPr="00C2582C">
        <w:rPr>
          <w:rFonts w:ascii="Calibri" w:hAnsi="Calibri" w:cs="Arial"/>
          <w:sz w:val="22"/>
          <w:lang w:val="en-AU" w:eastAsia="zh-CN"/>
        </w:rPr>
        <w:t xml:space="preserve"> </w:t>
      </w:r>
    </w:p>
    <w:p w14:paraId="756A185E" w14:textId="0EFF559D" w:rsidR="00D21E5F" w:rsidRDefault="009F0C0D" w:rsidP="003C312A">
      <w:pPr>
        <w:numPr>
          <w:ilvl w:val="0"/>
          <w:numId w:val="6"/>
        </w:numPr>
        <w:spacing w:after="0" w:line="240" w:lineRule="auto"/>
        <w:ind w:left="426" w:hanging="426"/>
        <w:contextualSpacing/>
        <w:jc w:val="both"/>
        <w:rPr>
          <w:rFonts w:ascii="Calibri" w:hAnsi="Calibri" w:cs="Arial"/>
          <w:sz w:val="22"/>
          <w:lang w:val="en-AU" w:eastAsia="zh-CN"/>
        </w:rPr>
      </w:pPr>
      <w:r w:rsidRPr="009F0C0D">
        <w:rPr>
          <w:rFonts w:ascii="Calibri" w:hAnsi="Calibri" w:cs="Arial"/>
          <w:sz w:val="22"/>
          <w:lang w:val="en-AU" w:eastAsia="zh-CN"/>
        </w:rPr>
        <w:t>AS</w:t>
      </w:r>
      <w:r>
        <w:rPr>
          <w:rFonts w:ascii="Calibri" w:hAnsi="Calibri" w:cs="Arial"/>
          <w:sz w:val="22"/>
          <w:lang w:val="en-AU" w:eastAsia="zh-CN"/>
        </w:rPr>
        <w:t>/</w:t>
      </w:r>
      <w:r w:rsidRPr="009F0C0D">
        <w:rPr>
          <w:rFonts w:ascii="Calibri" w:hAnsi="Calibri" w:cs="Arial"/>
          <w:sz w:val="22"/>
          <w:lang w:val="en-AU" w:eastAsia="zh-CN"/>
        </w:rPr>
        <w:t>NZS 2890.6 2009 Parking facilities Part 6 Off-street parking for people with disabilities</w:t>
      </w:r>
    </w:p>
    <w:p w14:paraId="1313F71F" w14:textId="6DF8539F" w:rsidR="009F0C0D" w:rsidRDefault="0016353C" w:rsidP="003C312A">
      <w:pPr>
        <w:numPr>
          <w:ilvl w:val="0"/>
          <w:numId w:val="6"/>
        </w:numPr>
        <w:spacing w:after="0" w:line="240" w:lineRule="auto"/>
        <w:ind w:left="426" w:hanging="426"/>
        <w:contextualSpacing/>
        <w:jc w:val="both"/>
        <w:rPr>
          <w:rFonts w:ascii="Calibri" w:hAnsi="Calibri" w:cs="Arial"/>
          <w:sz w:val="22"/>
          <w:lang w:val="en-AU" w:eastAsia="zh-CN"/>
        </w:rPr>
      </w:pPr>
      <w:r w:rsidRPr="0016353C">
        <w:rPr>
          <w:rFonts w:ascii="Calibri" w:hAnsi="Calibri" w:cs="Arial"/>
          <w:sz w:val="22"/>
          <w:lang w:val="en-AU" w:eastAsia="zh-CN"/>
        </w:rPr>
        <w:t>AS 2890.2 2002 Parking facilities off-street commercial vehicle facilities</w:t>
      </w:r>
    </w:p>
    <w:p w14:paraId="1B0B0FE5" w14:textId="2D2F4D84" w:rsidR="009333D9" w:rsidRPr="009333D9" w:rsidRDefault="009333D9" w:rsidP="003C312A">
      <w:pPr>
        <w:numPr>
          <w:ilvl w:val="0"/>
          <w:numId w:val="6"/>
        </w:numPr>
        <w:spacing w:after="0" w:line="240" w:lineRule="auto"/>
        <w:ind w:left="426" w:hanging="426"/>
        <w:contextualSpacing/>
        <w:jc w:val="both"/>
        <w:rPr>
          <w:rFonts w:ascii="Calibri" w:hAnsi="Calibri" w:cs="Arial"/>
          <w:sz w:val="22"/>
          <w:highlight w:val="yellow"/>
          <w:lang w:val="en-AU" w:eastAsia="zh-CN"/>
        </w:rPr>
      </w:pPr>
      <w:r w:rsidRPr="009333D9">
        <w:rPr>
          <w:rFonts w:ascii="Calibri" w:hAnsi="Calibri" w:cs="Arial"/>
          <w:color w:val="FF0000"/>
          <w:sz w:val="22"/>
          <w:highlight w:val="yellow"/>
          <w:lang w:val="en-AU" w:eastAsia="zh-CN"/>
        </w:rPr>
        <w:t>FOR DAVID TO FILL OUT</w:t>
      </w:r>
    </w:p>
    <w:p w14:paraId="348F90E2" w14:textId="77777777" w:rsidR="00163D65" w:rsidRPr="003C312A" w:rsidRDefault="00163D65" w:rsidP="00163D65">
      <w:pPr>
        <w:spacing w:after="0" w:line="240" w:lineRule="auto"/>
        <w:contextualSpacing/>
        <w:jc w:val="both"/>
        <w:rPr>
          <w:rFonts w:ascii="Calibri" w:hAnsi="Calibri" w:cs="Arial"/>
          <w:sz w:val="22"/>
          <w:lang w:val="en-AU" w:eastAsia="zh-CN"/>
        </w:rPr>
      </w:pPr>
    </w:p>
    <w:p w14:paraId="4898CFEB" w14:textId="77777777" w:rsidR="002770B6" w:rsidRDefault="002770B6">
      <w:pPr>
        <w:spacing w:line="259" w:lineRule="auto"/>
        <w:rPr>
          <w:rFonts w:ascii="Calibri" w:hAnsi="Calibri" w:cstheme="majorBidi"/>
          <w:b/>
          <w:color w:val="FF0000"/>
          <w:sz w:val="52"/>
          <w:szCs w:val="32"/>
          <w:lang w:val="en-AU" w:eastAsia="zh-CN"/>
        </w:rPr>
      </w:pPr>
      <w:r>
        <w:br w:type="page"/>
      </w:r>
    </w:p>
    <w:p w14:paraId="61B7DB72" w14:textId="70214D21" w:rsidR="00C2582C" w:rsidRPr="00C2582C" w:rsidRDefault="00863265" w:rsidP="00F3142F">
      <w:pPr>
        <w:pStyle w:val="Heading1"/>
      </w:pPr>
      <w:bookmarkStart w:id="3" w:name="_Toc177021661"/>
      <w:r>
        <w:lastRenderedPageBreak/>
        <w:t xml:space="preserve">2. </w:t>
      </w:r>
      <w:r w:rsidR="00C2582C" w:rsidRPr="00C2582C">
        <w:t>Existing Condition</w:t>
      </w:r>
      <w:bookmarkEnd w:id="3"/>
    </w:p>
    <w:p w14:paraId="4157D6D6" w14:textId="405DFC96" w:rsidR="00C2582C" w:rsidRPr="009F643F" w:rsidRDefault="00E83D54" w:rsidP="009F643F">
      <w:pPr>
        <w:pStyle w:val="Heading2"/>
        <w:spacing w:before="0" w:after="120" w:line="240" w:lineRule="auto"/>
        <w:contextualSpacing/>
        <w:jc w:val="both"/>
        <w:rPr>
          <w:rFonts w:eastAsia="SimSun"/>
          <w:lang w:val="en-AU" w:eastAsia="zh-CN"/>
        </w:rPr>
      </w:pPr>
      <w:bookmarkStart w:id="4" w:name="_Toc177021662"/>
      <w:r>
        <w:rPr>
          <w:rFonts w:eastAsia="SimSun"/>
          <w:lang w:val="en-AU" w:eastAsia="zh-CN"/>
        </w:rPr>
        <w:t xml:space="preserve">2.1 </w:t>
      </w:r>
      <w:r w:rsidR="00C2582C" w:rsidRPr="00C2582C">
        <w:rPr>
          <w:rFonts w:eastAsia="SimSun"/>
          <w:lang w:val="en-AU" w:eastAsia="zh-CN"/>
        </w:rPr>
        <w:t>Location</w:t>
      </w:r>
      <w:bookmarkEnd w:id="4"/>
    </w:p>
    <w:p w14:paraId="3C24B5E4" w14:textId="2F0782DD" w:rsidR="009333D9" w:rsidRDefault="009333D9" w:rsidP="009333D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zh-CN"/>
        </w:rPr>
      </w:pPr>
      <w:r w:rsidRPr="009333D9">
        <w:rPr>
          <w:rFonts w:ascii="Calibri" w:hAnsi="Calibri" w:cs="Arial"/>
          <w:sz w:val="22"/>
          <w:lang w:eastAsia="zh-CN"/>
        </w:rPr>
        <w:t>{{</w:t>
      </w:r>
      <w:proofErr w:type="spellStart"/>
      <w:r w:rsidRPr="009333D9">
        <w:rPr>
          <w:rFonts w:ascii="Calibri" w:hAnsi="Calibri" w:cs="Arial"/>
          <w:sz w:val="22"/>
          <w:lang w:eastAsia="zh-CN"/>
        </w:rPr>
        <w:t>existing_conditions_site_location</w:t>
      </w:r>
      <w:proofErr w:type="spellEnd"/>
      <w:r w:rsidRPr="009333D9">
        <w:rPr>
          <w:rFonts w:ascii="Calibri" w:hAnsi="Calibri" w:cs="Arial"/>
          <w:sz w:val="22"/>
          <w:lang w:eastAsia="zh-CN"/>
        </w:rPr>
        <w:t>}}</w:t>
      </w:r>
      <w:r w:rsidR="000514C1" w:rsidRPr="000514C1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zh-CN"/>
        </w:rPr>
        <w:t xml:space="preserve"> </w:t>
      </w:r>
    </w:p>
    <w:p w14:paraId="52DE8773" w14:textId="77777777" w:rsidR="009333D9" w:rsidRDefault="009333D9" w:rsidP="009333D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zh-CN"/>
        </w:rPr>
      </w:pPr>
    </w:p>
    <w:p w14:paraId="49D937A7" w14:textId="64B0B024" w:rsidR="009333D9" w:rsidRPr="009333D9" w:rsidRDefault="009333D9" w:rsidP="008F5DFF">
      <w:pPr>
        <w:pStyle w:val="Heading2"/>
        <w:spacing w:before="0" w:after="120" w:line="240" w:lineRule="auto"/>
        <w:contextualSpacing/>
        <w:rPr>
          <w:rFonts w:eastAsia="SimSun"/>
          <w:color w:val="FF0000"/>
          <w:lang w:val="en-AU" w:eastAsia="zh-CN"/>
        </w:rPr>
      </w:pPr>
      <w:bookmarkStart w:id="5" w:name="_Toc177021663"/>
      <w:r w:rsidRPr="009333D9">
        <w:rPr>
          <w:rFonts w:eastAsia="SimSun"/>
          <w:color w:val="FF0000"/>
          <w:highlight w:val="yellow"/>
          <w:lang w:val="en-AU" w:eastAsia="zh-CN"/>
        </w:rPr>
        <w:t>PLACE FIGURES AND WHATNOT</w:t>
      </w:r>
    </w:p>
    <w:p w14:paraId="7BF31D3F" w14:textId="77777777" w:rsidR="009333D9" w:rsidRDefault="009333D9" w:rsidP="008F5DFF">
      <w:pPr>
        <w:pStyle w:val="Heading2"/>
        <w:spacing w:before="0" w:after="120" w:line="240" w:lineRule="auto"/>
        <w:contextualSpacing/>
        <w:rPr>
          <w:rFonts w:eastAsia="SimSun"/>
          <w:lang w:val="en-AU" w:eastAsia="zh-CN"/>
        </w:rPr>
      </w:pPr>
    </w:p>
    <w:p w14:paraId="1B71FE6F" w14:textId="7F3AA4B7" w:rsidR="009333D9" w:rsidRPr="009333D9" w:rsidRDefault="008F5DFF" w:rsidP="009333D9">
      <w:pPr>
        <w:pStyle w:val="Heading2"/>
        <w:spacing w:before="0" w:after="120" w:line="240" w:lineRule="auto"/>
        <w:contextualSpacing/>
        <w:rPr>
          <w:rFonts w:eastAsia="SimSun"/>
          <w:lang w:val="en-AU" w:eastAsia="zh-CN"/>
        </w:rPr>
      </w:pPr>
      <w:r>
        <w:rPr>
          <w:rFonts w:eastAsia="SimSun"/>
          <w:lang w:val="en-AU" w:eastAsia="zh-CN"/>
        </w:rPr>
        <w:t>2.2 Public Transport Options</w:t>
      </w:r>
      <w:bookmarkEnd w:id="5"/>
    </w:p>
    <w:p w14:paraId="018D72E6" w14:textId="77777777" w:rsidR="009333D9" w:rsidRDefault="009333D9" w:rsidP="009333D9">
      <w:pPr>
        <w:pStyle w:val="Heading2"/>
        <w:spacing w:before="0" w:line="240" w:lineRule="auto"/>
        <w:contextualSpacing/>
        <w:jc w:val="both"/>
        <w:rPr>
          <w:rFonts w:ascii="Calibri" w:eastAsia="SimSun" w:hAnsi="Calibri" w:cs="Arial"/>
          <w:b w:val="0"/>
          <w:color w:val="auto"/>
          <w:sz w:val="22"/>
          <w:szCs w:val="22"/>
          <w:lang w:eastAsia="zh-CN"/>
        </w:rPr>
      </w:pPr>
      <w:bookmarkStart w:id="6" w:name="_Toc177021664"/>
    </w:p>
    <w:p w14:paraId="223D26C5" w14:textId="07CDE9C2" w:rsidR="009333D9" w:rsidRDefault="009333D9" w:rsidP="009333D9">
      <w:pPr>
        <w:pStyle w:val="Heading2"/>
        <w:spacing w:before="0" w:line="240" w:lineRule="auto"/>
        <w:contextualSpacing/>
        <w:jc w:val="both"/>
        <w:rPr>
          <w:rFonts w:ascii="Calibri" w:eastAsia="SimSun" w:hAnsi="Calibri" w:cs="Arial"/>
          <w:b w:val="0"/>
          <w:color w:val="auto"/>
          <w:sz w:val="22"/>
          <w:szCs w:val="22"/>
          <w:lang w:eastAsia="zh-CN"/>
        </w:rPr>
      </w:pPr>
      <w:r w:rsidRPr="009333D9">
        <w:rPr>
          <w:rFonts w:ascii="Calibri" w:eastAsia="SimSun" w:hAnsi="Calibri" w:cs="Arial"/>
          <w:b w:val="0"/>
          <w:color w:val="auto"/>
          <w:sz w:val="22"/>
          <w:szCs w:val="22"/>
          <w:lang w:eastAsia="zh-CN"/>
        </w:rPr>
        <w:t>{{</w:t>
      </w:r>
      <w:proofErr w:type="spellStart"/>
      <w:r w:rsidRPr="009333D9">
        <w:rPr>
          <w:rFonts w:ascii="Calibri" w:eastAsia="SimSun" w:hAnsi="Calibri" w:cs="Arial"/>
          <w:b w:val="0"/>
          <w:color w:val="auto"/>
          <w:sz w:val="22"/>
          <w:szCs w:val="22"/>
          <w:lang w:eastAsia="zh-CN"/>
        </w:rPr>
        <w:t>existing_conditions_public_transport</w:t>
      </w:r>
      <w:proofErr w:type="spellEnd"/>
      <w:r w:rsidRPr="009333D9">
        <w:rPr>
          <w:rFonts w:ascii="Calibri" w:eastAsia="SimSun" w:hAnsi="Calibri" w:cs="Arial"/>
          <w:b w:val="0"/>
          <w:color w:val="auto"/>
          <w:sz w:val="22"/>
          <w:szCs w:val="22"/>
          <w:lang w:eastAsia="zh-CN"/>
        </w:rPr>
        <w:t>}}</w:t>
      </w:r>
    </w:p>
    <w:p w14:paraId="209E0F24" w14:textId="77777777" w:rsidR="009333D9" w:rsidRDefault="009333D9" w:rsidP="009333D9">
      <w:pPr>
        <w:pStyle w:val="Heading2"/>
        <w:spacing w:before="0" w:line="240" w:lineRule="auto"/>
        <w:contextualSpacing/>
        <w:jc w:val="both"/>
        <w:rPr>
          <w:rFonts w:ascii="Calibri" w:eastAsia="SimSun" w:hAnsi="Calibri" w:cs="Arial"/>
          <w:b w:val="0"/>
          <w:color w:val="auto"/>
          <w:sz w:val="22"/>
          <w:szCs w:val="22"/>
          <w:lang w:eastAsia="zh-CN"/>
        </w:rPr>
      </w:pPr>
    </w:p>
    <w:p w14:paraId="56A0118F" w14:textId="1F05125C" w:rsidR="006C135D" w:rsidRPr="006C135D" w:rsidRDefault="006C135D" w:rsidP="009333D9">
      <w:pPr>
        <w:pStyle w:val="Heading2"/>
        <w:spacing w:before="0" w:line="240" w:lineRule="auto"/>
        <w:contextualSpacing/>
        <w:jc w:val="both"/>
        <w:rPr>
          <w:rFonts w:asciiTheme="majorHAnsi" w:eastAsia="SimSun" w:hAnsiTheme="majorHAnsi"/>
          <w:b w:val="0"/>
          <w:lang w:val="en-AU" w:eastAsia="zh-CN"/>
        </w:rPr>
      </w:pPr>
      <w:r>
        <w:rPr>
          <w:rFonts w:eastAsia="SimSun"/>
          <w:lang w:val="en-AU" w:eastAsia="zh-CN"/>
        </w:rPr>
        <w:t>2.</w:t>
      </w:r>
      <w:r w:rsidR="00DE5A83">
        <w:rPr>
          <w:rFonts w:eastAsia="SimSun"/>
          <w:lang w:val="en-AU" w:eastAsia="zh-CN"/>
        </w:rPr>
        <w:t>3</w:t>
      </w:r>
      <w:r>
        <w:rPr>
          <w:rFonts w:eastAsia="SimSun"/>
          <w:lang w:val="en-AU" w:eastAsia="zh-CN"/>
        </w:rPr>
        <w:t xml:space="preserve"> </w:t>
      </w:r>
      <w:r w:rsidRPr="006C135D">
        <w:rPr>
          <w:rFonts w:eastAsia="SimSun"/>
          <w:lang w:val="en-AU" w:eastAsia="zh-CN"/>
        </w:rPr>
        <w:t xml:space="preserve">Parking </w:t>
      </w:r>
      <w:r>
        <w:rPr>
          <w:rFonts w:eastAsia="SimSun"/>
          <w:lang w:val="en-AU" w:eastAsia="zh-CN"/>
        </w:rPr>
        <w:t>C</w:t>
      </w:r>
      <w:r w:rsidRPr="006C135D">
        <w:rPr>
          <w:rFonts w:eastAsia="SimSun"/>
          <w:lang w:val="en-AU" w:eastAsia="zh-CN"/>
        </w:rPr>
        <w:t xml:space="preserve">onditions in the </w:t>
      </w:r>
      <w:r>
        <w:rPr>
          <w:rFonts w:eastAsia="SimSun"/>
          <w:lang w:val="en-AU" w:eastAsia="zh-CN"/>
        </w:rPr>
        <w:t>S</w:t>
      </w:r>
      <w:r w:rsidRPr="006C135D">
        <w:rPr>
          <w:rFonts w:eastAsia="SimSun"/>
          <w:lang w:val="en-AU" w:eastAsia="zh-CN"/>
        </w:rPr>
        <w:t xml:space="preserve">urrounding </w:t>
      </w:r>
      <w:r>
        <w:rPr>
          <w:rFonts w:eastAsia="SimSun"/>
          <w:lang w:val="en-AU" w:eastAsia="zh-CN"/>
        </w:rPr>
        <w:t>A</w:t>
      </w:r>
      <w:r w:rsidRPr="006C135D">
        <w:rPr>
          <w:rFonts w:eastAsia="SimSun"/>
          <w:lang w:val="en-AU" w:eastAsia="zh-CN"/>
        </w:rPr>
        <w:t>rea</w:t>
      </w:r>
      <w:bookmarkEnd w:id="6"/>
      <w:r w:rsidRPr="006C135D">
        <w:rPr>
          <w:rFonts w:eastAsia="SimSun"/>
          <w:lang w:val="en-AU" w:eastAsia="zh-CN"/>
        </w:rPr>
        <w:t xml:space="preserve"> </w:t>
      </w:r>
    </w:p>
    <w:p w14:paraId="2F14C649" w14:textId="77777777" w:rsidR="00F3142F" w:rsidRDefault="00F3142F" w:rsidP="00F3142F">
      <w:pPr>
        <w:spacing w:after="0" w:line="240" w:lineRule="auto"/>
        <w:contextualSpacing/>
        <w:jc w:val="both"/>
        <w:rPr>
          <w:rFonts w:ascii="Calibri" w:hAnsi="Calibri" w:cs="Arial"/>
          <w:sz w:val="22"/>
          <w:lang w:val="en-AU" w:eastAsia="zh-CN"/>
        </w:rPr>
      </w:pPr>
    </w:p>
    <w:p w14:paraId="14A59505" w14:textId="77777777" w:rsidR="009333D9" w:rsidRDefault="009333D9" w:rsidP="009333D9">
      <w:pPr>
        <w:pStyle w:val="Heading2"/>
        <w:spacing w:before="0" w:after="100" w:afterAutospacing="1" w:line="240" w:lineRule="auto"/>
        <w:contextualSpacing/>
        <w:jc w:val="both"/>
        <w:rPr>
          <w:rFonts w:ascii="Calibri" w:eastAsia="SimSun" w:hAnsi="Calibri" w:cs="Arial"/>
          <w:b w:val="0"/>
          <w:color w:val="auto"/>
          <w:sz w:val="22"/>
          <w:szCs w:val="22"/>
          <w:lang w:val="en-AU" w:eastAsia="zh-CN"/>
        </w:rPr>
      </w:pPr>
      <w:bookmarkStart w:id="7" w:name="_Toc177021665"/>
      <w:r w:rsidRPr="009333D9">
        <w:rPr>
          <w:rFonts w:ascii="Calibri" w:eastAsia="SimSun" w:hAnsi="Calibri" w:cs="Arial"/>
          <w:b w:val="0"/>
          <w:color w:val="auto"/>
          <w:sz w:val="22"/>
          <w:szCs w:val="22"/>
          <w:lang w:eastAsia="zh-CN"/>
        </w:rPr>
        <w:t>{{</w:t>
      </w:r>
      <w:proofErr w:type="spellStart"/>
      <w:r w:rsidRPr="009333D9">
        <w:rPr>
          <w:rFonts w:ascii="Calibri" w:eastAsia="SimSun" w:hAnsi="Calibri" w:cs="Arial"/>
          <w:b w:val="0"/>
          <w:color w:val="auto"/>
          <w:sz w:val="22"/>
          <w:szCs w:val="22"/>
          <w:lang w:eastAsia="zh-CN"/>
        </w:rPr>
        <w:t>existing_conditions_road_network</w:t>
      </w:r>
      <w:proofErr w:type="spellEnd"/>
      <w:r w:rsidRPr="009333D9">
        <w:rPr>
          <w:rFonts w:ascii="Calibri" w:eastAsia="SimSun" w:hAnsi="Calibri" w:cs="Arial"/>
          <w:b w:val="0"/>
          <w:color w:val="auto"/>
          <w:sz w:val="22"/>
          <w:szCs w:val="22"/>
          <w:lang w:eastAsia="zh-CN"/>
        </w:rPr>
        <w:t>}}</w:t>
      </w:r>
      <w:r w:rsidRPr="009333D9">
        <w:rPr>
          <w:rFonts w:ascii="Calibri" w:eastAsia="SimSun" w:hAnsi="Calibri" w:cs="Arial"/>
          <w:b w:val="0"/>
          <w:color w:val="auto"/>
          <w:sz w:val="22"/>
          <w:szCs w:val="22"/>
          <w:lang w:val="en-AU" w:eastAsia="zh-CN"/>
        </w:rPr>
        <w:t xml:space="preserve"> </w:t>
      </w:r>
    </w:p>
    <w:p w14:paraId="39049267" w14:textId="77777777" w:rsidR="009333D9" w:rsidRDefault="009333D9" w:rsidP="009333D9">
      <w:pPr>
        <w:pStyle w:val="Heading2"/>
        <w:spacing w:before="0" w:after="100" w:afterAutospacing="1" w:line="240" w:lineRule="auto"/>
        <w:contextualSpacing/>
        <w:jc w:val="both"/>
        <w:rPr>
          <w:rFonts w:ascii="Calibri" w:eastAsia="SimSun" w:hAnsi="Calibri" w:cs="Arial"/>
          <w:b w:val="0"/>
          <w:color w:val="auto"/>
          <w:sz w:val="22"/>
          <w:szCs w:val="22"/>
          <w:lang w:val="en-AU" w:eastAsia="zh-CN"/>
        </w:rPr>
      </w:pPr>
    </w:p>
    <w:p w14:paraId="382A98B1" w14:textId="0F54887B" w:rsidR="00C2582C" w:rsidRPr="00C2582C" w:rsidRDefault="0087229E" w:rsidP="009333D9">
      <w:pPr>
        <w:pStyle w:val="Heading2"/>
        <w:spacing w:before="0" w:after="100" w:afterAutospacing="1" w:line="240" w:lineRule="auto"/>
        <w:contextualSpacing/>
        <w:jc w:val="both"/>
        <w:rPr>
          <w:rFonts w:asciiTheme="majorHAnsi" w:eastAsia="SimSun" w:hAnsiTheme="majorHAnsi"/>
          <w:b w:val="0"/>
          <w:lang w:val="en-AU" w:eastAsia="zh-CN"/>
        </w:rPr>
      </w:pPr>
      <w:r>
        <w:rPr>
          <w:rFonts w:eastAsia="SimSun"/>
          <w:lang w:val="en-AU" w:eastAsia="zh-CN"/>
        </w:rPr>
        <w:t>2.</w:t>
      </w:r>
      <w:r w:rsidR="006C135D">
        <w:rPr>
          <w:rFonts w:eastAsia="SimSun"/>
          <w:lang w:val="en-AU" w:eastAsia="zh-CN"/>
        </w:rPr>
        <w:t>4</w:t>
      </w:r>
      <w:r>
        <w:rPr>
          <w:rFonts w:eastAsia="SimSun"/>
          <w:lang w:val="en-AU" w:eastAsia="zh-CN"/>
        </w:rPr>
        <w:t xml:space="preserve"> </w:t>
      </w:r>
      <w:r w:rsidR="00C2582C" w:rsidRPr="00C2582C">
        <w:rPr>
          <w:rFonts w:eastAsia="SimSun"/>
          <w:lang w:val="en-AU" w:eastAsia="zh-CN"/>
        </w:rPr>
        <w:t xml:space="preserve">Existing </w:t>
      </w:r>
      <w:r w:rsidR="00C9667C">
        <w:rPr>
          <w:rFonts w:eastAsia="SimSun"/>
          <w:lang w:val="en-AU" w:eastAsia="zh-CN"/>
        </w:rPr>
        <w:t xml:space="preserve">permitted use </w:t>
      </w:r>
      <w:r w:rsidR="00C2582C" w:rsidRPr="00C2582C">
        <w:rPr>
          <w:rFonts w:eastAsia="SimSun"/>
          <w:lang w:val="en-AU" w:eastAsia="zh-CN"/>
        </w:rPr>
        <w:t xml:space="preserve">and </w:t>
      </w:r>
      <w:r w:rsidR="00C9667C">
        <w:rPr>
          <w:rFonts w:eastAsia="SimSun"/>
          <w:lang w:val="en-AU" w:eastAsia="zh-CN"/>
        </w:rPr>
        <w:t xml:space="preserve">site </w:t>
      </w:r>
      <w:r w:rsidR="00C2582C" w:rsidRPr="00C2582C">
        <w:rPr>
          <w:rFonts w:eastAsia="SimSun"/>
          <w:lang w:val="en-AU" w:eastAsia="zh-CN"/>
        </w:rPr>
        <w:t>layout</w:t>
      </w:r>
      <w:bookmarkEnd w:id="7"/>
    </w:p>
    <w:p w14:paraId="6830CE1A" w14:textId="5A82A173" w:rsidR="007D467C" w:rsidRDefault="009333D9" w:rsidP="009333D9">
      <w:pPr>
        <w:spacing w:after="100" w:afterAutospacing="1" w:line="240" w:lineRule="auto"/>
        <w:jc w:val="both"/>
        <w:rPr>
          <w:rFonts w:ascii="Calibri" w:hAnsi="Calibri" w:cs="Arial"/>
          <w:sz w:val="22"/>
          <w:lang w:val="en-AU" w:eastAsia="zh-CN"/>
        </w:rPr>
      </w:pPr>
      <w:r w:rsidRPr="009333D9">
        <w:rPr>
          <w:rFonts w:ascii="Calibri" w:hAnsi="Calibri" w:cs="Arial"/>
          <w:sz w:val="22"/>
          <w:lang w:eastAsia="zh-CN"/>
        </w:rPr>
        <w:t>{{</w:t>
      </w:r>
      <w:proofErr w:type="spellStart"/>
      <w:r w:rsidRPr="009333D9">
        <w:rPr>
          <w:rFonts w:ascii="Calibri" w:hAnsi="Calibri" w:cs="Arial"/>
          <w:sz w:val="22"/>
          <w:lang w:eastAsia="zh-CN"/>
        </w:rPr>
        <w:t>existing_conditions_land_use</w:t>
      </w:r>
      <w:proofErr w:type="spellEnd"/>
      <w:r w:rsidRPr="009333D9">
        <w:rPr>
          <w:rFonts w:ascii="Calibri" w:hAnsi="Calibri" w:cs="Arial"/>
          <w:sz w:val="22"/>
          <w:lang w:eastAsia="zh-CN"/>
        </w:rPr>
        <w:t>}}</w:t>
      </w:r>
    </w:p>
    <w:p w14:paraId="41A7EB67" w14:textId="0EA74279" w:rsidR="00C2582C" w:rsidRPr="0087229E" w:rsidRDefault="00863265" w:rsidP="007A4951">
      <w:pPr>
        <w:pStyle w:val="Heading1"/>
        <w:spacing w:after="100" w:afterAutospacing="1"/>
        <w:rPr>
          <w:rFonts w:asciiTheme="minorHAnsi" w:eastAsiaTheme="minorHAnsi" w:hAnsiTheme="minorHAnsi" w:cs="Bai Jamjuree Medium"/>
          <w:szCs w:val="48"/>
        </w:rPr>
      </w:pPr>
      <w:bookmarkStart w:id="8" w:name="_Toc177021666"/>
      <w:bookmarkStart w:id="9" w:name="_Hlk515486265"/>
      <w:r>
        <w:t xml:space="preserve">3. </w:t>
      </w:r>
      <w:r w:rsidR="00C2582C" w:rsidRPr="00C2582C">
        <w:t>The proposal</w:t>
      </w:r>
      <w:bookmarkEnd w:id="8"/>
      <w:r w:rsidR="00C2582C" w:rsidRPr="00C2582C">
        <w:t xml:space="preserve"> </w:t>
      </w:r>
    </w:p>
    <w:p w14:paraId="0244953F" w14:textId="4AC5EDA4" w:rsidR="00C2582C" w:rsidRPr="00ED5A4B" w:rsidRDefault="00C2582C" w:rsidP="007A4951">
      <w:pPr>
        <w:pStyle w:val="Heading2"/>
        <w:spacing w:before="0" w:after="100" w:afterAutospacing="1" w:line="240" w:lineRule="auto"/>
        <w:contextualSpacing/>
        <w:jc w:val="both"/>
      </w:pPr>
      <w:bookmarkStart w:id="10" w:name="_Toc177021667"/>
      <w:r w:rsidRPr="0087229E">
        <w:t>3.1 Overview of the Proposal Development</w:t>
      </w:r>
      <w:bookmarkEnd w:id="10"/>
    </w:p>
    <w:p w14:paraId="62FA4E35" w14:textId="77777777" w:rsidR="004C01A1" w:rsidRDefault="004C01A1" w:rsidP="004C01A1">
      <w:pPr>
        <w:pStyle w:val="Heading1"/>
        <w:rPr>
          <w:rFonts w:cs="Arial"/>
          <w:b w:val="0"/>
          <w:color w:val="auto"/>
          <w:sz w:val="22"/>
          <w:szCs w:val="22"/>
          <w:lang w:val="en-US"/>
        </w:rPr>
      </w:pPr>
      <w:bookmarkStart w:id="11" w:name="_Toc177021668"/>
      <w:r w:rsidRPr="004C01A1">
        <w:rPr>
          <w:rFonts w:cs="Arial"/>
          <w:b w:val="0"/>
          <w:color w:val="auto"/>
          <w:sz w:val="22"/>
          <w:szCs w:val="22"/>
          <w:lang w:val="en-US"/>
        </w:rPr>
        <w:t>{{</w:t>
      </w:r>
      <w:proofErr w:type="spellStart"/>
      <w:r w:rsidRPr="004C01A1">
        <w:rPr>
          <w:rFonts w:cs="Arial"/>
          <w:b w:val="0"/>
          <w:color w:val="auto"/>
          <w:sz w:val="22"/>
          <w:szCs w:val="22"/>
          <w:lang w:val="en-US"/>
        </w:rPr>
        <w:t>proposal_description</w:t>
      </w:r>
      <w:proofErr w:type="spellEnd"/>
      <w:r w:rsidRPr="004C01A1">
        <w:rPr>
          <w:rFonts w:cs="Arial"/>
          <w:b w:val="0"/>
          <w:color w:val="auto"/>
          <w:sz w:val="22"/>
          <w:szCs w:val="22"/>
          <w:lang w:val="en-US"/>
        </w:rPr>
        <w:t xml:space="preserve">}} </w:t>
      </w:r>
    </w:p>
    <w:p w14:paraId="71F4E1E1" w14:textId="77777777" w:rsidR="004C01A1" w:rsidRPr="004C01A1" w:rsidRDefault="004C01A1" w:rsidP="004C01A1">
      <w:pPr>
        <w:rPr>
          <w:lang w:eastAsia="zh-CN"/>
        </w:rPr>
      </w:pPr>
    </w:p>
    <w:p w14:paraId="3BE8E6E0" w14:textId="77777777" w:rsidR="004C01A1" w:rsidRDefault="004C01A1" w:rsidP="004C01A1">
      <w:pPr>
        <w:pStyle w:val="Heading1"/>
        <w:rPr>
          <w:rFonts w:cs="Arial"/>
          <w:b w:val="0"/>
          <w:color w:val="auto"/>
          <w:sz w:val="22"/>
          <w:szCs w:val="22"/>
          <w:lang w:val="en-US"/>
        </w:rPr>
      </w:pPr>
      <w:r w:rsidRPr="004C01A1">
        <w:rPr>
          <w:rFonts w:cs="Arial"/>
          <w:b w:val="0"/>
          <w:color w:val="auto"/>
          <w:sz w:val="22"/>
          <w:szCs w:val="22"/>
          <w:lang w:val="en-US"/>
        </w:rPr>
        <w:t>{{</w:t>
      </w:r>
      <w:proofErr w:type="spellStart"/>
      <w:r w:rsidRPr="004C01A1">
        <w:rPr>
          <w:rFonts w:cs="Arial"/>
          <w:b w:val="0"/>
          <w:color w:val="auto"/>
          <w:sz w:val="22"/>
          <w:szCs w:val="22"/>
          <w:lang w:val="en-US"/>
        </w:rPr>
        <w:t>proposal_facilities</w:t>
      </w:r>
      <w:proofErr w:type="spellEnd"/>
      <w:r w:rsidRPr="004C01A1">
        <w:rPr>
          <w:rFonts w:cs="Arial"/>
          <w:b w:val="0"/>
          <w:color w:val="auto"/>
          <w:sz w:val="22"/>
          <w:szCs w:val="22"/>
          <w:lang w:val="en-US"/>
        </w:rPr>
        <w:t xml:space="preserve">}} </w:t>
      </w:r>
    </w:p>
    <w:p w14:paraId="087C43EE" w14:textId="77777777" w:rsidR="004C01A1" w:rsidRPr="004C01A1" w:rsidRDefault="004C01A1" w:rsidP="004C01A1">
      <w:pPr>
        <w:rPr>
          <w:lang w:eastAsia="zh-CN"/>
        </w:rPr>
      </w:pPr>
    </w:p>
    <w:p w14:paraId="00D74EB2" w14:textId="37972165" w:rsidR="004C01A1" w:rsidRDefault="004C01A1" w:rsidP="004C01A1">
      <w:pPr>
        <w:pStyle w:val="Heading1"/>
        <w:rPr>
          <w:rFonts w:cs="Arial"/>
          <w:b w:val="0"/>
          <w:color w:val="auto"/>
          <w:sz w:val="22"/>
          <w:szCs w:val="22"/>
          <w:lang w:val="en-US"/>
        </w:rPr>
      </w:pPr>
      <w:r w:rsidRPr="004C01A1">
        <w:rPr>
          <w:rFonts w:cs="Arial"/>
          <w:b w:val="0"/>
          <w:color w:val="auto"/>
          <w:sz w:val="22"/>
          <w:szCs w:val="22"/>
          <w:lang w:val="en-US"/>
        </w:rPr>
        <w:t>{{</w:t>
      </w:r>
      <w:proofErr w:type="spellStart"/>
      <w:r w:rsidRPr="004C01A1">
        <w:rPr>
          <w:rFonts w:cs="Arial"/>
          <w:b w:val="0"/>
          <w:color w:val="auto"/>
          <w:sz w:val="22"/>
          <w:szCs w:val="22"/>
          <w:lang w:val="en-US"/>
        </w:rPr>
        <w:t>proposal_parking</w:t>
      </w:r>
      <w:proofErr w:type="spellEnd"/>
      <w:r w:rsidRPr="004C01A1">
        <w:rPr>
          <w:rFonts w:cs="Arial"/>
          <w:b w:val="0"/>
          <w:color w:val="auto"/>
          <w:sz w:val="22"/>
          <w:szCs w:val="22"/>
          <w:lang w:val="en-US"/>
        </w:rPr>
        <w:t>}}</w:t>
      </w:r>
      <w:r w:rsidRPr="004C01A1">
        <w:rPr>
          <w:rFonts w:cs="Arial"/>
          <w:b w:val="0"/>
          <w:color w:val="auto"/>
          <w:sz w:val="22"/>
          <w:szCs w:val="22"/>
          <w:lang w:val="en-US"/>
        </w:rPr>
        <w:t xml:space="preserve"> </w:t>
      </w:r>
    </w:p>
    <w:p w14:paraId="6089999C" w14:textId="77777777" w:rsidR="004C01A1" w:rsidRPr="004C01A1" w:rsidRDefault="004C01A1" w:rsidP="004C01A1">
      <w:pPr>
        <w:rPr>
          <w:lang w:eastAsia="zh-CN"/>
        </w:rPr>
      </w:pPr>
    </w:p>
    <w:p w14:paraId="1E355394" w14:textId="6B8C4F9E" w:rsidR="00C2582C" w:rsidRPr="0087229E" w:rsidRDefault="00863265" w:rsidP="004C01A1">
      <w:pPr>
        <w:pStyle w:val="Heading1"/>
        <w:rPr>
          <w:rFonts w:asciiTheme="minorHAnsi" w:eastAsiaTheme="minorHAnsi" w:hAnsiTheme="minorHAnsi" w:cs="Bai Jamjuree Medium"/>
          <w:szCs w:val="48"/>
        </w:rPr>
      </w:pPr>
      <w:r>
        <w:t xml:space="preserve">4. </w:t>
      </w:r>
      <w:r w:rsidR="00C2582C" w:rsidRPr="00C2582C">
        <w:t>Parking Assessment</w:t>
      </w:r>
      <w:bookmarkEnd w:id="11"/>
    </w:p>
    <w:p w14:paraId="7ED417D3" w14:textId="77777777" w:rsidR="00C2582C" w:rsidRDefault="00C2582C" w:rsidP="009F643F">
      <w:pPr>
        <w:pStyle w:val="Heading2"/>
        <w:spacing w:before="0" w:after="120" w:line="240" w:lineRule="auto"/>
        <w:contextualSpacing/>
        <w:rPr>
          <w:rFonts w:eastAsia="SimSun"/>
          <w:lang w:val="en-AU" w:eastAsia="zh-CN"/>
        </w:rPr>
      </w:pPr>
      <w:bookmarkStart w:id="12" w:name="_Toc177021669"/>
      <w:r w:rsidRPr="00C2582C">
        <w:rPr>
          <w:rFonts w:eastAsia="SimSun"/>
          <w:lang w:val="en-AU" w:eastAsia="zh-CN"/>
        </w:rPr>
        <w:t>4.1 Statutory Parking Requirements</w:t>
      </w:r>
      <w:bookmarkEnd w:id="12"/>
    </w:p>
    <w:p w14:paraId="51B63606" w14:textId="77777777" w:rsidR="004C01A1" w:rsidRPr="004C01A1" w:rsidRDefault="004C01A1" w:rsidP="004C01A1">
      <w:pPr>
        <w:rPr>
          <w:sz w:val="22"/>
          <w:lang w:val="en-AU" w:eastAsia="zh-CN"/>
        </w:rPr>
      </w:pPr>
      <w:r w:rsidRPr="004C01A1">
        <w:rPr>
          <w:sz w:val="22"/>
          <w:lang w:val="en-AU" w:eastAsia="zh-CN"/>
        </w:rPr>
        <w:t>{{</w:t>
      </w:r>
      <w:proofErr w:type="spellStart"/>
      <w:r w:rsidRPr="004C01A1">
        <w:rPr>
          <w:sz w:val="22"/>
          <w:lang w:val="en-AU" w:eastAsia="zh-CN"/>
        </w:rPr>
        <w:t>parking_existing_provision</w:t>
      </w:r>
      <w:proofErr w:type="spellEnd"/>
      <w:r w:rsidRPr="004C01A1">
        <w:rPr>
          <w:sz w:val="22"/>
          <w:lang w:val="en-AU" w:eastAsia="zh-CN"/>
        </w:rPr>
        <w:t>}}</w:t>
      </w:r>
    </w:p>
    <w:p w14:paraId="5643759F" w14:textId="77777777" w:rsidR="004C01A1" w:rsidRPr="004C01A1" w:rsidRDefault="004C01A1" w:rsidP="004C01A1">
      <w:pPr>
        <w:rPr>
          <w:sz w:val="22"/>
          <w:lang w:val="en-AU" w:eastAsia="zh-CN"/>
        </w:rPr>
      </w:pPr>
      <w:r w:rsidRPr="004C01A1">
        <w:rPr>
          <w:sz w:val="22"/>
          <w:lang w:val="en-AU" w:eastAsia="zh-CN"/>
        </w:rPr>
        <w:t>{{</w:t>
      </w:r>
      <w:proofErr w:type="spellStart"/>
      <w:r w:rsidRPr="004C01A1">
        <w:rPr>
          <w:sz w:val="22"/>
          <w:lang w:val="en-AU" w:eastAsia="zh-CN"/>
        </w:rPr>
        <w:t>parking_proposed_provision</w:t>
      </w:r>
      <w:proofErr w:type="spellEnd"/>
      <w:r w:rsidRPr="004C01A1">
        <w:rPr>
          <w:sz w:val="22"/>
          <w:lang w:val="en-AU" w:eastAsia="zh-CN"/>
        </w:rPr>
        <w:t>}}</w:t>
      </w:r>
    </w:p>
    <w:p w14:paraId="75042EBF" w14:textId="77777777" w:rsidR="004C01A1" w:rsidRPr="004C01A1" w:rsidRDefault="004C01A1" w:rsidP="004C01A1">
      <w:pPr>
        <w:rPr>
          <w:sz w:val="22"/>
          <w:lang w:val="en-AU" w:eastAsia="zh-CN"/>
        </w:rPr>
      </w:pPr>
      <w:r w:rsidRPr="004C01A1">
        <w:rPr>
          <w:sz w:val="22"/>
          <w:lang w:val="en-AU" w:eastAsia="zh-CN"/>
        </w:rPr>
        <w:t>{{</w:t>
      </w:r>
      <w:proofErr w:type="spellStart"/>
      <w:r w:rsidRPr="004C01A1">
        <w:rPr>
          <w:sz w:val="22"/>
          <w:lang w:val="en-AU" w:eastAsia="zh-CN"/>
        </w:rPr>
        <w:t>parking_rates_calculations</w:t>
      </w:r>
      <w:proofErr w:type="spellEnd"/>
      <w:r w:rsidRPr="004C01A1">
        <w:rPr>
          <w:sz w:val="22"/>
          <w:lang w:val="en-AU" w:eastAsia="zh-CN"/>
        </w:rPr>
        <w:t>}}</w:t>
      </w:r>
    </w:p>
    <w:p w14:paraId="3C825B5C" w14:textId="77777777" w:rsidR="004C01A1" w:rsidRPr="004C01A1" w:rsidRDefault="004C01A1" w:rsidP="004C01A1">
      <w:pPr>
        <w:rPr>
          <w:sz w:val="22"/>
          <w:lang w:val="en-AU" w:eastAsia="zh-CN"/>
        </w:rPr>
      </w:pPr>
      <w:r w:rsidRPr="004C01A1">
        <w:rPr>
          <w:sz w:val="22"/>
          <w:lang w:val="en-AU" w:eastAsia="zh-CN"/>
        </w:rPr>
        <w:t>{{</w:t>
      </w:r>
      <w:proofErr w:type="spellStart"/>
      <w:r w:rsidRPr="004C01A1">
        <w:rPr>
          <w:sz w:val="22"/>
          <w:lang w:val="en-AU" w:eastAsia="zh-CN"/>
        </w:rPr>
        <w:t>parking_expected_patrons</w:t>
      </w:r>
      <w:proofErr w:type="spellEnd"/>
      <w:r w:rsidRPr="004C01A1">
        <w:rPr>
          <w:sz w:val="22"/>
          <w:lang w:val="en-AU" w:eastAsia="zh-CN"/>
        </w:rPr>
        <w:t>}}</w:t>
      </w:r>
    </w:p>
    <w:p w14:paraId="3AA7C6AA" w14:textId="6FF7A991" w:rsidR="004C01A1" w:rsidRPr="004C01A1" w:rsidRDefault="004C01A1" w:rsidP="004C01A1">
      <w:pPr>
        <w:rPr>
          <w:sz w:val="22"/>
          <w:lang w:val="en-AU" w:eastAsia="zh-CN"/>
        </w:rPr>
      </w:pPr>
      <w:r w:rsidRPr="004C01A1">
        <w:rPr>
          <w:sz w:val="22"/>
          <w:lang w:val="en-AU" w:eastAsia="zh-CN"/>
        </w:rPr>
        <w:t>{{</w:t>
      </w:r>
      <w:proofErr w:type="spellStart"/>
      <w:r w:rsidRPr="004C01A1">
        <w:rPr>
          <w:sz w:val="22"/>
          <w:lang w:val="en-AU" w:eastAsia="zh-CN"/>
        </w:rPr>
        <w:t>parking_justification</w:t>
      </w:r>
      <w:proofErr w:type="spellEnd"/>
      <w:r w:rsidRPr="004C01A1">
        <w:rPr>
          <w:sz w:val="22"/>
          <w:lang w:val="en-AU" w:eastAsia="zh-CN"/>
        </w:rPr>
        <w:t>}}</w:t>
      </w:r>
    </w:p>
    <w:p w14:paraId="4EF0E93E" w14:textId="77777777" w:rsidR="004C01A1" w:rsidRPr="004C01A1" w:rsidRDefault="004C01A1" w:rsidP="004C01A1">
      <w:pPr>
        <w:rPr>
          <w:lang w:val="en-AU" w:eastAsia="zh-CN"/>
        </w:rPr>
      </w:pPr>
    </w:p>
    <w:p w14:paraId="5BFDE156" w14:textId="3E2F8604" w:rsidR="00C2582C" w:rsidRDefault="00C2582C" w:rsidP="0010602E">
      <w:pPr>
        <w:pStyle w:val="Heading2"/>
        <w:spacing w:before="0" w:after="100" w:afterAutospacing="1" w:line="240" w:lineRule="auto"/>
        <w:contextualSpacing/>
        <w:jc w:val="both"/>
        <w:rPr>
          <w:rFonts w:eastAsia="SimSun"/>
          <w:lang w:val="en-AU" w:eastAsia="zh-CN"/>
        </w:rPr>
      </w:pPr>
      <w:bookmarkStart w:id="13" w:name="_Toc177021670"/>
      <w:bookmarkEnd w:id="9"/>
      <w:r w:rsidRPr="009A7F8B">
        <w:rPr>
          <w:rFonts w:eastAsia="SimSun"/>
          <w:lang w:val="en-AU" w:eastAsia="zh-CN"/>
        </w:rPr>
        <w:t>4.</w:t>
      </w:r>
      <w:r w:rsidR="00625E76">
        <w:rPr>
          <w:rFonts w:eastAsia="SimSun"/>
          <w:lang w:val="en-AU" w:eastAsia="zh-CN"/>
        </w:rPr>
        <w:t>2</w:t>
      </w:r>
      <w:r w:rsidRPr="009A7F8B">
        <w:rPr>
          <w:rFonts w:eastAsia="SimSun"/>
          <w:lang w:val="en-AU" w:eastAsia="zh-CN"/>
        </w:rPr>
        <w:t xml:space="preserve"> Parking Space Design</w:t>
      </w:r>
      <w:bookmarkEnd w:id="13"/>
    </w:p>
    <w:p w14:paraId="04CE08D5" w14:textId="77777777" w:rsidR="004C01A1" w:rsidRDefault="004C01A1" w:rsidP="004C01A1">
      <w:pPr>
        <w:rPr>
          <w:sz w:val="22"/>
          <w:lang w:eastAsia="zh-CN"/>
        </w:rPr>
      </w:pPr>
      <w:r w:rsidRPr="004C01A1">
        <w:rPr>
          <w:sz w:val="22"/>
          <w:lang w:eastAsia="zh-CN"/>
        </w:rPr>
        <w:t>{{</w:t>
      </w:r>
      <w:proofErr w:type="spellStart"/>
      <w:r w:rsidRPr="004C01A1">
        <w:rPr>
          <w:sz w:val="22"/>
          <w:lang w:eastAsia="zh-CN"/>
        </w:rPr>
        <w:t>parking_design_dimensions</w:t>
      </w:r>
      <w:proofErr w:type="spellEnd"/>
      <w:r w:rsidRPr="004C01A1">
        <w:rPr>
          <w:sz w:val="22"/>
          <w:lang w:eastAsia="zh-CN"/>
        </w:rPr>
        <w:t xml:space="preserve">}} </w:t>
      </w:r>
    </w:p>
    <w:p w14:paraId="7D63A0E1" w14:textId="7A6160DD" w:rsidR="004C01A1" w:rsidRPr="004C01A1" w:rsidRDefault="004C01A1" w:rsidP="004C01A1">
      <w:pPr>
        <w:rPr>
          <w:sz w:val="22"/>
          <w:lang w:val="en-AU" w:eastAsia="zh-CN"/>
        </w:rPr>
      </w:pPr>
      <w:r w:rsidRPr="004C01A1">
        <w:rPr>
          <w:sz w:val="22"/>
          <w:lang w:eastAsia="zh-CN"/>
        </w:rPr>
        <w:t>{{</w:t>
      </w:r>
      <w:proofErr w:type="spellStart"/>
      <w:r w:rsidRPr="004C01A1">
        <w:rPr>
          <w:sz w:val="22"/>
          <w:lang w:eastAsia="zh-CN"/>
        </w:rPr>
        <w:t>parking_design_compliance</w:t>
      </w:r>
      <w:proofErr w:type="spellEnd"/>
      <w:r w:rsidRPr="004C01A1">
        <w:rPr>
          <w:sz w:val="22"/>
          <w:lang w:eastAsia="zh-CN"/>
        </w:rPr>
        <w:t>}}</w:t>
      </w:r>
    </w:p>
    <w:p w14:paraId="7F299CD0" w14:textId="77777777" w:rsidR="004C01A1" w:rsidRDefault="004C01A1" w:rsidP="0010602E">
      <w:pPr>
        <w:pStyle w:val="Heading1"/>
        <w:spacing w:after="100" w:afterAutospacing="1"/>
      </w:pPr>
      <w:bookmarkStart w:id="14" w:name="_Toc177021671"/>
    </w:p>
    <w:p w14:paraId="50F16E00" w14:textId="355B005C" w:rsidR="00C2582C" w:rsidRPr="0087229E" w:rsidRDefault="00863265" w:rsidP="0010602E">
      <w:pPr>
        <w:pStyle w:val="Heading1"/>
        <w:spacing w:after="100" w:afterAutospacing="1"/>
        <w:rPr>
          <w:rFonts w:asciiTheme="minorHAnsi" w:eastAsiaTheme="minorHAnsi" w:hAnsiTheme="minorHAnsi" w:cs="Bai Jamjuree Medium"/>
          <w:bCs/>
          <w:szCs w:val="48"/>
        </w:rPr>
      </w:pPr>
      <w:r>
        <w:t xml:space="preserve">5. </w:t>
      </w:r>
      <w:r w:rsidR="00C2582C" w:rsidRPr="00C2582C">
        <w:t>Other Matters</w:t>
      </w:r>
      <w:bookmarkEnd w:id="14"/>
    </w:p>
    <w:p w14:paraId="3ED72C02" w14:textId="547EAF65" w:rsidR="004C01A1" w:rsidRPr="004C01A1" w:rsidRDefault="00C2582C" w:rsidP="004C01A1">
      <w:pPr>
        <w:pStyle w:val="Heading2"/>
        <w:spacing w:before="0" w:after="100" w:afterAutospacing="1" w:line="240" w:lineRule="auto"/>
        <w:contextualSpacing/>
        <w:jc w:val="both"/>
        <w:rPr>
          <w:rFonts w:eastAsia="SimSun"/>
          <w:lang w:val="en-AU" w:eastAsia="zh-CN"/>
        </w:rPr>
      </w:pPr>
      <w:bookmarkStart w:id="15" w:name="_Toc177021672"/>
      <w:r w:rsidRPr="00C2582C">
        <w:rPr>
          <w:rFonts w:eastAsia="SimSun"/>
          <w:lang w:val="en-AU" w:eastAsia="zh-CN"/>
        </w:rPr>
        <w:t>5.1 Bicycle Parking</w:t>
      </w:r>
      <w:bookmarkEnd w:id="15"/>
    </w:p>
    <w:p w14:paraId="320F1C48" w14:textId="77777777" w:rsidR="004C01A1" w:rsidRDefault="004C01A1" w:rsidP="004C01A1">
      <w:pPr>
        <w:pStyle w:val="Heading2"/>
        <w:spacing w:before="0" w:after="100" w:afterAutospacing="1" w:line="240" w:lineRule="auto"/>
        <w:contextualSpacing/>
        <w:jc w:val="both"/>
        <w:rPr>
          <w:rFonts w:ascii="Calibri" w:eastAsia="SimSun" w:hAnsi="Calibri" w:cs="Arial"/>
          <w:b w:val="0"/>
          <w:color w:val="auto"/>
          <w:sz w:val="22"/>
          <w:szCs w:val="22"/>
          <w:lang w:eastAsia="zh-CN"/>
        </w:rPr>
      </w:pPr>
      <w:bookmarkStart w:id="16" w:name="_Toc177021673"/>
    </w:p>
    <w:p w14:paraId="65D60A8F" w14:textId="22765E5F" w:rsidR="004C01A1" w:rsidRPr="004C01A1" w:rsidRDefault="004C01A1" w:rsidP="004C01A1">
      <w:pPr>
        <w:pStyle w:val="Heading2"/>
        <w:spacing w:before="0" w:after="100" w:afterAutospacing="1" w:line="240" w:lineRule="auto"/>
        <w:contextualSpacing/>
        <w:jc w:val="both"/>
        <w:rPr>
          <w:rFonts w:ascii="Calibri" w:eastAsia="SimSun" w:hAnsi="Calibri" w:cs="Arial"/>
          <w:b w:val="0"/>
          <w:color w:val="auto"/>
          <w:sz w:val="22"/>
          <w:szCs w:val="22"/>
          <w:lang w:eastAsia="zh-CN"/>
        </w:rPr>
      </w:pPr>
      <w:r w:rsidRPr="004C01A1">
        <w:rPr>
          <w:rFonts w:ascii="Calibri" w:eastAsia="SimSun" w:hAnsi="Calibri" w:cs="Arial"/>
          <w:b w:val="0"/>
          <w:color w:val="auto"/>
          <w:sz w:val="22"/>
          <w:szCs w:val="22"/>
          <w:lang w:eastAsia="zh-CN"/>
        </w:rPr>
        <w:t>{{</w:t>
      </w:r>
      <w:proofErr w:type="spellStart"/>
      <w:r w:rsidRPr="004C01A1">
        <w:rPr>
          <w:rFonts w:ascii="Calibri" w:eastAsia="SimSun" w:hAnsi="Calibri" w:cs="Arial"/>
          <w:b w:val="0"/>
          <w:color w:val="auto"/>
          <w:sz w:val="22"/>
          <w:szCs w:val="22"/>
          <w:lang w:eastAsia="zh-CN"/>
        </w:rPr>
        <w:t>other_bicycle_parking</w:t>
      </w:r>
      <w:proofErr w:type="spellEnd"/>
      <w:r w:rsidRPr="004C01A1">
        <w:rPr>
          <w:rFonts w:ascii="Calibri" w:eastAsia="SimSun" w:hAnsi="Calibri" w:cs="Arial"/>
          <w:b w:val="0"/>
          <w:color w:val="auto"/>
          <w:sz w:val="22"/>
          <w:szCs w:val="22"/>
          <w:lang w:eastAsia="zh-CN"/>
        </w:rPr>
        <w:t>}}</w:t>
      </w:r>
      <w:r w:rsidRPr="004C01A1">
        <w:rPr>
          <w:rFonts w:ascii="Calibri" w:eastAsia="SimSun" w:hAnsi="Calibri" w:cs="Arial"/>
          <w:b w:val="0"/>
          <w:color w:val="auto"/>
          <w:sz w:val="22"/>
          <w:szCs w:val="22"/>
          <w:lang w:val="en-AU" w:eastAsia="zh-CN"/>
        </w:rPr>
        <w:t xml:space="preserve"> </w:t>
      </w:r>
    </w:p>
    <w:p w14:paraId="0C8358E4" w14:textId="77777777" w:rsidR="004C01A1" w:rsidRDefault="004C01A1" w:rsidP="004C01A1">
      <w:pPr>
        <w:pStyle w:val="Heading2"/>
        <w:spacing w:before="0" w:after="100" w:afterAutospacing="1" w:line="240" w:lineRule="auto"/>
        <w:contextualSpacing/>
        <w:jc w:val="both"/>
        <w:rPr>
          <w:rFonts w:eastAsia="SimSun"/>
          <w:lang w:val="en-AU" w:eastAsia="zh-CN"/>
        </w:rPr>
      </w:pPr>
    </w:p>
    <w:p w14:paraId="616E61DA" w14:textId="1B1B972D" w:rsidR="00C2582C" w:rsidRPr="0079262C" w:rsidRDefault="00C2582C" w:rsidP="004C01A1">
      <w:pPr>
        <w:pStyle w:val="Heading2"/>
        <w:spacing w:before="0" w:after="100" w:afterAutospacing="1" w:line="240" w:lineRule="auto"/>
        <w:contextualSpacing/>
        <w:jc w:val="both"/>
        <w:rPr>
          <w:rFonts w:eastAsia="SimSun"/>
          <w:lang w:val="en-AU" w:eastAsia="zh-CN"/>
        </w:rPr>
      </w:pPr>
      <w:r w:rsidRPr="00C2582C">
        <w:rPr>
          <w:rFonts w:eastAsia="SimSun"/>
          <w:lang w:val="en-AU" w:eastAsia="zh-CN"/>
        </w:rPr>
        <w:t>5.2 Loading and waste collection</w:t>
      </w:r>
      <w:bookmarkEnd w:id="16"/>
    </w:p>
    <w:p w14:paraId="042BAEFC" w14:textId="77777777" w:rsidR="004C01A1" w:rsidRDefault="004C01A1" w:rsidP="004C01A1">
      <w:pPr>
        <w:pStyle w:val="Heading2"/>
        <w:spacing w:before="0" w:after="100" w:afterAutospacing="1" w:line="240" w:lineRule="auto"/>
        <w:contextualSpacing/>
        <w:jc w:val="both"/>
        <w:rPr>
          <w:rFonts w:ascii="Calibri" w:eastAsia="SimSun" w:hAnsi="Calibri" w:cs="Arial"/>
          <w:b w:val="0"/>
          <w:color w:val="auto"/>
          <w:sz w:val="22"/>
          <w:szCs w:val="22"/>
          <w:lang w:val="en-AU" w:eastAsia="zh-CN"/>
        </w:rPr>
      </w:pPr>
      <w:bookmarkStart w:id="17" w:name="_Toc177021674"/>
    </w:p>
    <w:p w14:paraId="05A464EC" w14:textId="0EC0593A" w:rsidR="004C01A1" w:rsidRDefault="004C01A1" w:rsidP="004C01A1">
      <w:pPr>
        <w:pStyle w:val="Heading2"/>
        <w:spacing w:before="0" w:after="100" w:afterAutospacing="1" w:line="240" w:lineRule="auto"/>
        <w:contextualSpacing/>
        <w:jc w:val="both"/>
        <w:rPr>
          <w:rFonts w:ascii="Calibri" w:eastAsia="SimSun" w:hAnsi="Calibri" w:cs="Arial"/>
          <w:b w:val="0"/>
          <w:color w:val="auto"/>
          <w:sz w:val="22"/>
          <w:szCs w:val="22"/>
          <w:lang w:val="en-AU" w:eastAsia="zh-CN"/>
        </w:rPr>
      </w:pPr>
      <w:r w:rsidRPr="004C01A1">
        <w:rPr>
          <w:rFonts w:ascii="Calibri" w:eastAsia="SimSun" w:hAnsi="Calibri" w:cs="Arial"/>
          <w:b w:val="0"/>
          <w:color w:val="auto"/>
          <w:sz w:val="22"/>
          <w:szCs w:val="22"/>
          <w:lang w:eastAsia="zh-CN"/>
        </w:rPr>
        <w:t>{{</w:t>
      </w:r>
      <w:proofErr w:type="spellStart"/>
      <w:r w:rsidRPr="004C01A1">
        <w:rPr>
          <w:rFonts w:ascii="Calibri" w:eastAsia="SimSun" w:hAnsi="Calibri" w:cs="Arial"/>
          <w:b w:val="0"/>
          <w:color w:val="auto"/>
          <w:sz w:val="22"/>
          <w:szCs w:val="22"/>
          <w:lang w:eastAsia="zh-CN"/>
        </w:rPr>
        <w:t>other_loading_waste</w:t>
      </w:r>
      <w:proofErr w:type="spellEnd"/>
      <w:r w:rsidRPr="004C01A1">
        <w:rPr>
          <w:rFonts w:ascii="Calibri" w:eastAsia="SimSun" w:hAnsi="Calibri" w:cs="Arial"/>
          <w:b w:val="0"/>
          <w:color w:val="auto"/>
          <w:sz w:val="22"/>
          <w:szCs w:val="22"/>
          <w:lang w:eastAsia="zh-CN"/>
        </w:rPr>
        <w:t>}}</w:t>
      </w:r>
      <w:r w:rsidRPr="004C01A1">
        <w:rPr>
          <w:rFonts w:ascii="Calibri" w:eastAsia="SimSun" w:hAnsi="Calibri" w:cs="Arial"/>
          <w:b w:val="0"/>
          <w:color w:val="auto"/>
          <w:sz w:val="22"/>
          <w:szCs w:val="22"/>
          <w:lang w:val="en-AU" w:eastAsia="zh-CN"/>
        </w:rPr>
        <w:t xml:space="preserve"> </w:t>
      </w:r>
    </w:p>
    <w:p w14:paraId="52D14536" w14:textId="77777777" w:rsidR="004C01A1" w:rsidRDefault="004C01A1" w:rsidP="004C01A1">
      <w:pPr>
        <w:pStyle w:val="Heading2"/>
        <w:spacing w:before="0" w:after="100" w:afterAutospacing="1" w:line="240" w:lineRule="auto"/>
        <w:contextualSpacing/>
        <w:jc w:val="both"/>
        <w:rPr>
          <w:rFonts w:eastAsia="SimSun"/>
          <w:lang w:val="en-AU" w:eastAsia="zh-CN"/>
        </w:rPr>
      </w:pPr>
    </w:p>
    <w:p w14:paraId="0E2F619F" w14:textId="1AE4B3C5" w:rsidR="00C2582C" w:rsidRPr="00DF09DF" w:rsidRDefault="00C2582C" w:rsidP="004C01A1">
      <w:pPr>
        <w:pStyle w:val="Heading2"/>
        <w:spacing w:before="0" w:after="100" w:afterAutospacing="1" w:line="240" w:lineRule="auto"/>
        <w:contextualSpacing/>
        <w:jc w:val="both"/>
        <w:rPr>
          <w:rFonts w:eastAsia="SimSun"/>
          <w:lang w:val="en-AU" w:eastAsia="zh-CN"/>
        </w:rPr>
      </w:pPr>
      <w:r w:rsidRPr="00C2582C">
        <w:rPr>
          <w:rFonts w:eastAsia="SimSun"/>
          <w:lang w:val="en-AU" w:eastAsia="zh-CN"/>
        </w:rPr>
        <w:t>5.3 Traffic Generation and Distribution</w:t>
      </w:r>
      <w:bookmarkEnd w:id="17"/>
    </w:p>
    <w:p w14:paraId="28076C05" w14:textId="05CAA9C0" w:rsidR="009643E8" w:rsidRPr="00A231DE" w:rsidRDefault="004C01A1" w:rsidP="004C01A1">
      <w:pPr>
        <w:spacing w:after="100" w:afterAutospacing="1" w:line="240" w:lineRule="auto"/>
        <w:contextualSpacing/>
        <w:jc w:val="both"/>
        <w:rPr>
          <w:rFonts w:ascii="Calibri" w:hAnsi="Calibri" w:cs="Arial"/>
          <w:sz w:val="22"/>
          <w:lang w:eastAsia="zh-CN"/>
        </w:rPr>
      </w:pPr>
      <w:r w:rsidRPr="004C01A1">
        <w:rPr>
          <w:rFonts w:ascii="Calibri" w:hAnsi="Calibri" w:cs="Arial"/>
          <w:sz w:val="22"/>
          <w:lang w:eastAsia="zh-CN"/>
        </w:rPr>
        <w:t>{{</w:t>
      </w:r>
      <w:proofErr w:type="spellStart"/>
      <w:r w:rsidRPr="004C01A1">
        <w:rPr>
          <w:rFonts w:ascii="Calibri" w:hAnsi="Calibri" w:cs="Arial"/>
          <w:sz w:val="22"/>
          <w:lang w:eastAsia="zh-CN"/>
        </w:rPr>
        <w:t>other_traffic_generation</w:t>
      </w:r>
      <w:proofErr w:type="spellEnd"/>
      <w:r w:rsidRPr="004C01A1">
        <w:rPr>
          <w:rFonts w:ascii="Calibri" w:hAnsi="Calibri" w:cs="Arial"/>
          <w:sz w:val="22"/>
          <w:lang w:eastAsia="zh-CN"/>
        </w:rPr>
        <w:t>}}</w:t>
      </w:r>
      <w:r w:rsidR="002327FD">
        <w:rPr>
          <w:rFonts w:ascii="Calibri" w:hAnsi="Calibri" w:cs="Arial"/>
          <w:sz w:val="22"/>
          <w:lang w:val="en-AU" w:eastAsia="zh-CN"/>
        </w:rPr>
        <w:t xml:space="preserve"> </w:t>
      </w:r>
      <w:r w:rsidR="00E8252D">
        <w:rPr>
          <w:rFonts w:ascii="Calibri" w:hAnsi="Calibri" w:cs="Arial"/>
          <w:sz w:val="22"/>
          <w:lang w:val="en-AU" w:eastAsia="zh-CN"/>
        </w:rPr>
        <w:t xml:space="preserve">  </w:t>
      </w:r>
      <w:r w:rsidR="007B0B1F">
        <w:rPr>
          <w:rFonts w:ascii="Calibri" w:hAnsi="Calibri" w:cs="Arial"/>
          <w:sz w:val="22"/>
          <w:lang w:val="en-AU" w:eastAsia="zh-CN"/>
        </w:rPr>
        <w:t xml:space="preserve">  </w:t>
      </w:r>
    </w:p>
    <w:p w14:paraId="6E895096" w14:textId="77777777" w:rsidR="00F3142F" w:rsidRDefault="00F3142F" w:rsidP="00F3142F">
      <w:pPr>
        <w:spacing w:after="0" w:line="240" w:lineRule="auto"/>
        <w:contextualSpacing/>
        <w:jc w:val="both"/>
        <w:rPr>
          <w:rFonts w:ascii="Calibri" w:hAnsi="Calibri" w:cs="Arial"/>
          <w:sz w:val="22"/>
          <w:lang w:val="en-AU" w:eastAsia="zh-CN"/>
        </w:rPr>
      </w:pPr>
    </w:p>
    <w:p w14:paraId="349AF692" w14:textId="77777777" w:rsidR="00F3142F" w:rsidRDefault="00F3142F" w:rsidP="00F3142F">
      <w:pPr>
        <w:spacing w:after="0" w:line="240" w:lineRule="auto"/>
        <w:contextualSpacing/>
        <w:jc w:val="both"/>
        <w:rPr>
          <w:rFonts w:ascii="Calibri" w:hAnsi="Calibri" w:cs="Arial"/>
          <w:sz w:val="22"/>
          <w:lang w:val="en-AU" w:eastAsia="zh-CN"/>
        </w:rPr>
      </w:pPr>
    </w:p>
    <w:p w14:paraId="5ECB61ED" w14:textId="2FDA693D" w:rsidR="00C2582C" w:rsidRPr="00C2582C" w:rsidRDefault="00863265" w:rsidP="00F3142F">
      <w:pPr>
        <w:pStyle w:val="Heading1"/>
      </w:pPr>
      <w:bookmarkStart w:id="18" w:name="_Toc177021675"/>
      <w:r>
        <w:t xml:space="preserve">6. </w:t>
      </w:r>
      <w:r w:rsidR="00C2582C" w:rsidRPr="00C2582C">
        <w:t xml:space="preserve">Summary of Compliance to </w:t>
      </w:r>
      <w:r w:rsidR="00C9667C">
        <w:t>Clause</w:t>
      </w:r>
      <w:r w:rsidR="00C2582C" w:rsidRPr="00C2582C">
        <w:t xml:space="preserve"> 52.06 of th</w:t>
      </w:r>
      <w:r w:rsidR="00293BBD">
        <w:t xml:space="preserve">e </w:t>
      </w:r>
      <w:r w:rsidR="005A2FF7">
        <w:t>Cardinia</w:t>
      </w:r>
      <w:r w:rsidR="00293BBD">
        <w:t xml:space="preserve"> </w:t>
      </w:r>
      <w:r w:rsidR="00C2582C" w:rsidRPr="00C2582C">
        <w:t>Planning Scheme</w:t>
      </w:r>
      <w:bookmarkEnd w:id="18"/>
      <w:r w:rsidR="00C2582C" w:rsidRPr="00C2582C">
        <w:t xml:space="preserve">  </w:t>
      </w:r>
    </w:p>
    <w:p w14:paraId="14C52E07" w14:textId="77777777" w:rsidR="00FD3007" w:rsidRDefault="00FD3007" w:rsidP="00DE33DE">
      <w:pPr>
        <w:spacing w:line="259" w:lineRule="auto"/>
        <w:jc w:val="both"/>
        <w:rPr>
          <w:rFonts w:ascii="Calibri" w:hAnsi="Calibri" w:cs="Arial"/>
          <w:sz w:val="22"/>
          <w:lang w:val="en-AU" w:eastAsia="zh-CN"/>
        </w:rPr>
      </w:pPr>
    </w:p>
    <w:p w14:paraId="331260DA" w14:textId="6B9B3B4E" w:rsidR="00DE33DE" w:rsidRDefault="00FD3007" w:rsidP="00DE33DE">
      <w:pPr>
        <w:spacing w:line="259" w:lineRule="auto"/>
        <w:jc w:val="both"/>
        <w:rPr>
          <w:rFonts w:ascii="Calibri" w:hAnsi="Calibri" w:cs="Arial"/>
          <w:sz w:val="22"/>
          <w:lang w:val="en-AU" w:eastAsia="zh-CN"/>
        </w:rPr>
      </w:pPr>
      <w:r>
        <w:rPr>
          <w:rFonts w:ascii="Calibri" w:hAnsi="Calibri" w:cs="Arial"/>
          <w:color w:val="FF0000"/>
          <w:sz w:val="22"/>
          <w:lang w:val="en-AU" w:eastAsia="zh-CN"/>
        </w:rPr>
        <w:t>DAVID NEEDS TO FILL OUT (FOR NOW…)</w:t>
      </w:r>
      <w:r w:rsidR="00DE33DE">
        <w:rPr>
          <w:rFonts w:ascii="Calibri" w:hAnsi="Calibri" w:cs="Arial"/>
          <w:sz w:val="22"/>
          <w:lang w:val="en-AU" w:eastAsia="zh-CN"/>
        </w:rPr>
        <w:br w:type="page"/>
      </w:r>
    </w:p>
    <w:p w14:paraId="18B9A27F" w14:textId="62888F1D" w:rsidR="00C2582C" w:rsidRPr="0087229E" w:rsidRDefault="00AD7ED3" w:rsidP="00F3142F">
      <w:pPr>
        <w:pStyle w:val="Heading1"/>
        <w:rPr>
          <w:rFonts w:asciiTheme="minorHAnsi" w:eastAsiaTheme="minorHAnsi" w:hAnsiTheme="minorHAnsi" w:cs="Bai Jamjuree Medium"/>
          <w:bCs/>
          <w:szCs w:val="48"/>
        </w:rPr>
      </w:pPr>
      <w:bookmarkStart w:id="19" w:name="_Toc177021676"/>
      <w:r>
        <w:lastRenderedPageBreak/>
        <w:t>7</w:t>
      </w:r>
      <w:r w:rsidR="00863265">
        <w:t xml:space="preserve">. </w:t>
      </w:r>
      <w:r w:rsidR="00C2582C" w:rsidRPr="00C2582C">
        <w:t>Conclusion</w:t>
      </w:r>
      <w:bookmarkEnd w:id="19"/>
    </w:p>
    <w:p w14:paraId="249B92D8" w14:textId="5EC537B5" w:rsidR="00C2582C" w:rsidRPr="00C2582C" w:rsidRDefault="00AD7ED3" w:rsidP="00D160BE">
      <w:pPr>
        <w:pStyle w:val="Heading2"/>
        <w:spacing w:before="0" w:line="240" w:lineRule="auto"/>
        <w:contextualSpacing/>
        <w:rPr>
          <w:rFonts w:eastAsia="SimSun"/>
          <w:lang w:val="en-AU" w:eastAsia="zh-CN"/>
        </w:rPr>
      </w:pPr>
      <w:bookmarkStart w:id="20" w:name="_Toc177021677"/>
      <w:r>
        <w:rPr>
          <w:rFonts w:eastAsia="SimSun"/>
          <w:lang w:val="en-AU" w:eastAsia="zh-CN"/>
        </w:rPr>
        <w:t>7</w:t>
      </w:r>
      <w:r w:rsidR="00C2582C" w:rsidRPr="00C2582C">
        <w:rPr>
          <w:rFonts w:eastAsia="SimSun"/>
          <w:lang w:val="en-AU" w:eastAsia="zh-CN"/>
        </w:rPr>
        <w:t>.1 Summary of Findings</w:t>
      </w:r>
      <w:bookmarkEnd w:id="20"/>
      <w:r w:rsidR="00C2582C" w:rsidRPr="00C2582C">
        <w:rPr>
          <w:rFonts w:eastAsia="SimSun"/>
          <w:lang w:val="en-AU" w:eastAsia="zh-CN"/>
        </w:rPr>
        <w:t xml:space="preserve"> </w:t>
      </w:r>
    </w:p>
    <w:p w14:paraId="7F5D1E7D" w14:textId="77777777" w:rsidR="00C2582C" w:rsidRPr="00C2582C" w:rsidRDefault="00C2582C" w:rsidP="00D160BE">
      <w:pPr>
        <w:spacing w:after="0" w:line="240" w:lineRule="auto"/>
        <w:contextualSpacing/>
        <w:jc w:val="both"/>
        <w:rPr>
          <w:rFonts w:ascii="Calibri" w:hAnsi="Calibri" w:cs="Arial"/>
          <w:sz w:val="22"/>
          <w:lang w:val="en-AU" w:eastAsia="zh-CN"/>
        </w:rPr>
      </w:pPr>
    </w:p>
    <w:p w14:paraId="1FDBD7AC" w14:textId="66781FAE" w:rsidR="005553AB" w:rsidRDefault="00FD3007" w:rsidP="00FD3007">
      <w:pPr>
        <w:spacing w:after="0" w:line="240" w:lineRule="auto"/>
        <w:contextualSpacing/>
        <w:jc w:val="both"/>
        <w:rPr>
          <w:rFonts w:ascii="Calibri" w:hAnsi="Calibri" w:cs="Arial"/>
          <w:sz w:val="22"/>
          <w:lang w:val="en-AU" w:eastAsia="zh-CN"/>
        </w:rPr>
      </w:pPr>
      <w:r w:rsidRPr="00FD3007">
        <w:rPr>
          <w:rFonts w:ascii="Calibri" w:hAnsi="Calibri" w:cs="Arial"/>
          <w:sz w:val="22"/>
          <w:lang w:eastAsia="zh-CN"/>
        </w:rPr>
        <w:t>{{</w:t>
      </w:r>
      <w:proofErr w:type="spellStart"/>
      <w:r w:rsidRPr="00FD3007">
        <w:rPr>
          <w:rFonts w:ascii="Calibri" w:hAnsi="Calibri" w:cs="Arial"/>
          <w:sz w:val="22"/>
          <w:lang w:eastAsia="zh-CN"/>
        </w:rPr>
        <w:t>conclusion_summary</w:t>
      </w:r>
      <w:proofErr w:type="spellEnd"/>
      <w:r w:rsidRPr="00FD3007">
        <w:rPr>
          <w:rFonts w:ascii="Calibri" w:hAnsi="Calibri" w:cs="Arial"/>
          <w:sz w:val="22"/>
          <w:lang w:eastAsia="zh-CN"/>
        </w:rPr>
        <w:t>}}</w:t>
      </w:r>
    </w:p>
    <w:p w14:paraId="6CE50015" w14:textId="77777777" w:rsidR="005553AB" w:rsidRDefault="005553AB" w:rsidP="00D160BE">
      <w:pPr>
        <w:spacing w:after="0" w:line="240" w:lineRule="auto"/>
        <w:contextualSpacing/>
        <w:jc w:val="both"/>
        <w:rPr>
          <w:rFonts w:ascii="Calibri" w:hAnsi="Calibri" w:cs="Arial"/>
          <w:sz w:val="22"/>
          <w:lang w:val="en-AU" w:eastAsia="zh-CN"/>
        </w:rPr>
      </w:pPr>
    </w:p>
    <w:p w14:paraId="6466C45E" w14:textId="77777777" w:rsidR="005553AB" w:rsidRDefault="005553AB" w:rsidP="00D160BE">
      <w:pPr>
        <w:spacing w:after="0" w:line="240" w:lineRule="auto"/>
        <w:contextualSpacing/>
        <w:jc w:val="both"/>
        <w:rPr>
          <w:rFonts w:ascii="Calibri" w:hAnsi="Calibri" w:cs="Arial"/>
          <w:sz w:val="22"/>
          <w:lang w:val="en-AU" w:eastAsia="zh-CN"/>
        </w:rPr>
      </w:pPr>
    </w:p>
    <w:p w14:paraId="1AEAAC2A" w14:textId="77777777" w:rsidR="005553AB" w:rsidRDefault="005553AB" w:rsidP="005553AB">
      <w:pPr>
        <w:pStyle w:val="Heading1"/>
      </w:pPr>
    </w:p>
    <w:p w14:paraId="7BA11D37" w14:textId="77777777" w:rsidR="005553AB" w:rsidRDefault="005553AB" w:rsidP="005553AB">
      <w:pPr>
        <w:pStyle w:val="Heading1"/>
      </w:pPr>
    </w:p>
    <w:p w14:paraId="7C580A30" w14:textId="77777777" w:rsidR="00FD3007" w:rsidRDefault="00FD3007">
      <w:pPr>
        <w:spacing w:line="259" w:lineRule="auto"/>
        <w:rPr>
          <w:rFonts w:ascii="Calibri" w:hAnsi="Calibri" w:cstheme="majorBidi"/>
          <w:b/>
          <w:color w:val="FF0000"/>
          <w:sz w:val="52"/>
          <w:szCs w:val="32"/>
          <w:lang w:val="en-AU" w:eastAsia="zh-CN"/>
        </w:rPr>
      </w:pPr>
      <w:bookmarkStart w:id="21" w:name="_Toc177021678"/>
      <w:r>
        <w:br w:type="page"/>
      </w:r>
    </w:p>
    <w:p w14:paraId="5F1928BA" w14:textId="13E2BC21" w:rsidR="005553AB" w:rsidRPr="00C2582C" w:rsidRDefault="005553AB" w:rsidP="005553AB">
      <w:pPr>
        <w:pStyle w:val="Heading1"/>
      </w:pPr>
      <w:r>
        <w:lastRenderedPageBreak/>
        <w:t>Appendix A Swept Path Analysis</w:t>
      </w:r>
      <w:bookmarkEnd w:id="21"/>
    </w:p>
    <w:p w14:paraId="1785228B" w14:textId="3A2A5CDE" w:rsidR="007B0B1F" w:rsidRPr="00905F17" w:rsidRDefault="007B0B1F" w:rsidP="008A7241">
      <w:pPr>
        <w:spacing w:line="259" w:lineRule="auto"/>
        <w:rPr>
          <w:rFonts w:ascii="Calibri" w:hAnsi="Calibri" w:cs="Arial"/>
          <w:sz w:val="22"/>
          <w:lang w:val="en-AU" w:eastAsia="zh-CN"/>
        </w:rPr>
      </w:pPr>
    </w:p>
    <w:sectPr w:rsidR="007B0B1F" w:rsidRPr="00905F17" w:rsidSect="005F3D41">
      <w:headerReference w:type="default" r:id="rId8"/>
      <w:footerReference w:type="default" r:id="rId9"/>
      <w:pgSz w:w="12240" w:h="15840"/>
      <w:pgMar w:top="1440" w:right="1440" w:bottom="1440" w:left="1440" w:header="720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5AC79B" w14:textId="77777777" w:rsidR="00D222F9" w:rsidRDefault="00D222F9" w:rsidP="001E6040">
      <w:pPr>
        <w:spacing w:after="0" w:line="240" w:lineRule="auto"/>
      </w:pPr>
      <w:r>
        <w:separator/>
      </w:r>
    </w:p>
  </w:endnote>
  <w:endnote w:type="continuationSeparator" w:id="0">
    <w:p w14:paraId="6D689CB8" w14:textId="77777777" w:rsidR="00D222F9" w:rsidRDefault="00D222F9" w:rsidP="001E60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640EF739-9AB0-A648-A36D-CF1BDD1FA55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07660170-2CAF-7840-9082-C6E496CBA123}"/>
    <w:embedBold r:id="rId3" w:fontKey="{2AF20D42-0BA6-9445-8878-B67C0CFB397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4" w:fontKey="{1DE9EDAC-70E4-D84E-9DEA-8F45090E30B7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5" w:fontKey="{5EBBB496-058D-6447-9FA1-C0C91B256EA7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3D459ED8-A14B-014B-817B-547643E8E044}"/>
    <w:embedBold r:id="rId7" w:fontKey="{44A08ACD-5A24-CC4B-A57F-0C1DD7AC277F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8" w:fontKey="{0EDCA74E-46EA-4747-931B-2D42EA62038B}"/>
    <w:embedBold r:id="rId9" w:fontKey="{DD238EFC-527D-8F4C-B1DA-3709C56DB144}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i Jamjuree Medium">
    <w:altName w:val="Browallia New"/>
    <w:charset w:val="00"/>
    <w:family w:val="auto"/>
    <w:pitch w:val="variable"/>
    <w:sig w:usb0="21000007" w:usb1="00000001" w:usb2="00000000" w:usb3="00000000" w:csb0="00010193" w:csb1="00000000"/>
    <w:embedRegular r:id="rId10" w:fontKey="{455FA710-2808-E148-95CD-7974E765E343}"/>
    <w:embedBold r:id="rId11" w:fontKey="{C3C7BE74-8E96-1048-8191-CEA4AA64B01D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2" w:fontKey="{C66D1067-3388-294D-86B2-EC52B7866B2C}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  <w:embedBold r:id="rId13" w:fontKey="{E29146F9-C526-574B-A40D-7B0064ACF0A9}"/>
  </w:font>
  <w:font w:name="Adobe Gothic Std B">
    <w:altName w:val="Yu Gothic"/>
    <w:panose1 w:val="020B0604020202020204"/>
    <w:charset w:val="80"/>
    <w:family w:val="swiss"/>
    <w:notTrueType/>
    <w:pitch w:val="variable"/>
    <w:sig w:usb0="00000203" w:usb1="29D72C10" w:usb2="00000010" w:usb3="00000000" w:csb0="002A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BC5941" w14:textId="08D15DEC" w:rsidR="001E6040" w:rsidRDefault="00A6523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2277A3" wp14:editId="488DF3DE">
              <wp:simplePos x="0" y="0"/>
              <wp:positionH relativeFrom="margin">
                <wp:posOffset>2493645</wp:posOffset>
              </wp:positionH>
              <wp:positionV relativeFrom="paragraph">
                <wp:posOffset>4445</wp:posOffset>
              </wp:positionV>
              <wp:extent cx="3454400" cy="344170"/>
              <wp:effectExtent l="0" t="0" r="0" b="0"/>
              <wp:wrapNone/>
              <wp:docPr id="54341985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454400" cy="3441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20863C5" w14:textId="6520705C" w:rsidR="00485431" w:rsidRPr="00BC5324" w:rsidRDefault="00B80731" w:rsidP="00B80731">
                          <w:pPr>
                            <w:jc w:val="right"/>
                            <w:rPr>
                              <w:sz w:val="22"/>
                              <w:szCs w:val="18"/>
                            </w:rPr>
                          </w:pPr>
                          <w:r w:rsidRPr="00B80731">
                            <w:rPr>
                              <w:sz w:val="22"/>
                              <w:szCs w:val="18"/>
                            </w:rPr>
                            <w:t>Trafficable Consultants</w:t>
                          </w:r>
                          <w:r w:rsidR="00485431" w:rsidRPr="00BC5324">
                            <w:rPr>
                              <w:sz w:val="22"/>
                              <w:szCs w:val="18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2277A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196.35pt;margin-top:.35pt;width:272pt;height:27.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" filled="f" stroked="f" strokeweight=".5pt">
              <v:textbox>
                <w:txbxContent>
                  <w:p w14:paraId="320863C5" w14:textId="6520705C" w:rsidR="00485431" w:rsidRPr="00BC5324" w:rsidRDefault="00B80731" w:rsidP="00B80731">
                    <w:pPr>
                      <w:jc w:val="right"/>
                      <w:rPr>
                        <w:sz w:val="22"/>
                        <w:szCs w:val="18"/>
                      </w:rPr>
                    </w:pPr>
                    <w:r w:rsidRPr="00B80731">
                      <w:rPr>
                        <w:sz w:val="22"/>
                        <w:szCs w:val="18"/>
                      </w:rPr>
                      <w:t>Trafficable Consultants</w:t>
                    </w:r>
                    <w:r w:rsidR="00485431" w:rsidRPr="00BC5324">
                      <w:rPr>
                        <w:sz w:val="22"/>
                        <w:szCs w:val="18"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E6040">
      <w:fldChar w:fldCharType="begin"/>
    </w:r>
    <w:r w:rsidR="001E6040">
      <w:instrText xml:space="preserve"> PAGE   \* MERGEFORMAT </w:instrText>
    </w:r>
    <w:r w:rsidR="001E6040">
      <w:fldChar w:fldCharType="separate"/>
    </w:r>
    <w:r w:rsidR="001E6040">
      <w:rPr>
        <w:b/>
        <w:bCs/>
        <w:noProof/>
      </w:rPr>
      <w:t>1</w:t>
    </w:r>
    <w:r w:rsidR="001E6040">
      <w:rPr>
        <w:b/>
        <w:bCs/>
        <w:noProof/>
      </w:rPr>
      <w:fldChar w:fldCharType="end"/>
    </w:r>
    <w:r w:rsidR="001E6040">
      <w:rPr>
        <w:b/>
        <w:bCs/>
      </w:rPr>
      <w:t xml:space="preserve"> </w:t>
    </w:r>
    <w:r w:rsidR="001E6040">
      <w:t>|</w:t>
    </w:r>
    <w:r w:rsidR="001E6040">
      <w:rPr>
        <w:b/>
        <w:bCs/>
      </w:rPr>
      <w:t xml:space="preserve"> </w:t>
    </w:r>
    <w:r w:rsidR="001E6040"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3CA04E" w14:textId="77777777" w:rsidR="00D222F9" w:rsidRDefault="00D222F9" w:rsidP="001E6040">
      <w:pPr>
        <w:spacing w:after="0" w:line="240" w:lineRule="auto"/>
      </w:pPr>
      <w:r>
        <w:separator/>
      </w:r>
    </w:p>
  </w:footnote>
  <w:footnote w:type="continuationSeparator" w:id="0">
    <w:p w14:paraId="4C943412" w14:textId="77777777" w:rsidR="00D222F9" w:rsidRDefault="00D222F9" w:rsidP="001E60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9F33AA" w14:textId="755C5BA3" w:rsidR="00B86492" w:rsidRPr="00B80731" w:rsidRDefault="00A65235">
    <w:pPr>
      <w:pStyle w:val="Header"/>
      <w:rPr>
        <w:sz w:val="32"/>
        <w:szCs w:val="32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71564F1" wp14:editId="1BC87C7C">
              <wp:simplePos x="0" y="0"/>
              <wp:positionH relativeFrom="page">
                <wp:align>right</wp:align>
              </wp:positionH>
              <wp:positionV relativeFrom="paragraph">
                <wp:posOffset>-643255</wp:posOffset>
              </wp:positionV>
              <wp:extent cx="1050290" cy="1610995"/>
              <wp:effectExtent l="0" t="0" r="0" b="0"/>
              <wp:wrapNone/>
              <wp:docPr id="427344545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 flipH="1">
                        <a:off x="0" y="0"/>
                        <a:ext cx="1050290" cy="1610995"/>
                        <a:chOff x="753332" y="0"/>
                        <a:chExt cx="3297650" cy="5094636"/>
                      </a:xfrm>
                    </wpg:grpSpPr>
                    <wps:wsp>
                      <wps:cNvPr id="193877664" name="Freeform: Shape 396698256"/>
                      <wps:cNvSpPr/>
                      <wps:spPr>
                        <a:xfrm>
                          <a:off x="753332" y="1719167"/>
                          <a:ext cx="3287744" cy="3375469"/>
                        </a:xfrm>
                        <a:custGeom>
                          <a:avLst/>
                          <a:gdLst>
                            <a:gd name="connsiteX0" fmla="*/ 3287745 w 3287744"/>
                            <a:gd name="connsiteY0" fmla="*/ 1673161 h 3375469"/>
                            <a:gd name="connsiteX1" fmla="*/ 3287745 w 3287744"/>
                            <a:gd name="connsiteY1" fmla="*/ 3375470 h 3375469"/>
                            <a:gd name="connsiteX2" fmla="*/ 0 w 3287744"/>
                            <a:gd name="connsiteY2" fmla="*/ 1731550 h 3375469"/>
                            <a:gd name="connsiteX3" fmla="*/ 0 w 3287744"/>
                            <a:gd name="connsiteY3" fmla="*/ 0 h 337546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287744" h="3375469">
                              <a:moveTo>
                                <a:pt x="3287745" y="1673161"/>
                              </a:moveTo>
                              <a:lnTo>
                                <a:pt x="3287745" y="3375470"/>
                              </a:lnTo>
                              <a:lnTo>
                                <a:pt x="0" y="173155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2516594" name="Freeform: Shape 2142692014"/>
                      <wps:cNvSpPr/>
                      <wps:spPr>
                        <a:xfrm>
                          <a:off x="753332" y="0"/>
                          <a:ext cx="3297650" cy="3450011"/>
                        </a:xfrm>
                        <a:custGeom>
                          <a:avLst/>
                          <a:gdLst>
                            <a:gd name="connsiteX0" fmla="*/ 3297650 w 3297650"/>
                            <a:gd name="connsiteY0" fmla="*/ 0 h 2584894"/>
                            <a:gd name="connsiteX1" fmla="*/ 3287935 w 3297650"/>
                            <a:gd name="connsiteY1" fmla="*/ 1758029 h 2584894"/>
                            <a:gd name="connsiteX2" fmla="*/ 1712119 w 3297650"/>
                            <a:gd name="connsiteY2" fmla="*/ 2584895 h 2584894"/>
                            <a:gd name="connsiteX3" fmla="*/ 0 w 3297650"/>
                            <a:gd name="connsiteY3" fmla="*/ 1719167 h 2584894"/>
                            <a:gd name="connsiteX0" fmla="*/ 3297650 w 3297650"/>
                            <a:gd name="connsiteY0" fmla="*/ 0 h 3450011"/>
                            <a:gd name="connsiteX1" fmla="*/ 3287935 w 3297650"/>
                            <a:gd name="connsiteY1" fmla="*/ 1758029 h 3450011"/>
                            <a:gd name="connsiteX2" fmla="*/ 0 w 3297650"/>
                            <a:gd name="connsiteY2" fmla="*/ 3450011 h 3450011"/>
                            <a:gd name="connsiteX3" fmla="*/ 0 w 3297650"/>
                            <a:gd name="connsiteY3" fmla="*/ 1719167 h 3450011"/>
                            <a:gd name="connsiteX4" fmla="*/ 3297650 w 3297650"/>
                            <a:gd name="connsiteY4" fmla="*/ 0 h 345001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297650" h="3450011">
                              <a:moveTo>
                                <a:pt x="3297650" y="0"/>
                              </a:moveTo>
                              <a:cubicBezTo>
                                <a:pt x="3294412" y="586010"/>
                                <a:pt x="3291173" y="1172019"/>
                                <a:pt x="3287935" y="1758029"/>
                              </a:cubicBezTo>
                              <a:lnTo>
                                <a:pt x="0" y="3450011"/>
                              </a:lnTo>
                              <a:lnTo>
                                <a:pt x="0" y="1719167"/>
                              </a:lnTo>
                              <a:lnTo>
                                <a:pt x="32976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808080">
                            <a:alpha val="82000"/>
                          </a:srgb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group id="Group 3" style="position:absolute;margin-left:31.5pt;margin-top:-50.65pt;width:82.7pt;height:126.85pt;rotation:180;flip:x;z-index:251661312;mso-position-horizontal:right;mso-position-horizontal-relative:page;mso-width-relative:margin;mso-height-relative:margin" coordsize="32976,50946" coordorigin="7533" o:spid="_x0000_s1026" w14:anchorId="57889F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">
              <v:shape id="Freeform: Shape 396698256" style="position:absolute;left:7533;top:17191;width:32877;height:33755;visibility:visible;mso-wrap-style:square;v-text-anchor:middle" coordsize="3287744,3375469" o:spid="_x0000_s1027" fillcolor="red" stroked="f" path="m3287745,1673161r,1702309l,1731550,,,3287745,167316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">
                <v:stroke joinstyle="miter"/>
                <v:path arrowok="t" o:connecttype="custom" o:connectlocs="3287745,1673161;3287745,3375470;0,1731550;0,0" o:connectangles="0,0,0,0"/>
              </v:shape>
              <v:shape id="Freeform: Shape 2142692014" style="position:absolute;left:7533;width:32976;height:34500;visibility:visible;mso-wrap-style:square;v-text-anchor:middle" coordsize="3297650,3450011" o:spid="_x0000_s1028" fillcolor="gray" stroked="f" path="m3297650,v-3238,586010,-6477,1172019,-9715,1758029l,3450011,,1719167,32976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">
                <v:fill opacity="53713f"/>
                <v:stroke joinstyle="miter"/>
                <v:path arrowok="t" o:connecttype="custom" o:connectlocs="3297650,0;3287935,1758029;0,3450011;0,1719167;3297650,0" o:connectangles="0,0,0,0,0"/>
              </v:shape>
              <w10:wrap anchorx="page"/>
            </v:group>
          </w:pict>
        </mc:Fallback>
      </mc:AlternateContent>
    </w:r>
    <w:r w:rsidR="00B80731" w:rsidRPr="00B80731">
      <w:rPr>
        <w:rFonts w:ascii="Verdana" w:hAnsi="Verdana"/>
        <w:b/>
        <w:bCs/>
        <w:color w:val="808080"/>
        <w:sz w:val="32"/>
        <w:szCs w:val="32"/>
        <w:lang w:val="en-NZ"/>
      </w:rPr>
      <w:t>Traffic</w:t>
    </w:r>
    <w:r w:rsidR="00B80731" w:rsidRPr="00B80731">
      <w:rPr>
        <w:rFonts w:ascii="Verdana" w:hAnsi="Verdana"/>
        <w:b/>
        <w:bCs/>
        <w:color w:val="FF0000"/>
        <w:sz w:val="32"/>
        <w:szCs w:val="32"/>
        <w:lang w:val="en-NZ"/>
      </w:rPr>
      <w:t xml:space="preserve">Able </w:t>
    </w:r>
    <w:r w:rsidR="00B80731" w:rsidRPr="00B80731">
      <w:rPr>
        <w:rFonts w:ascii="Verdana" w:hAnsi="Verdana"/>
        <w:b/>
        <w:bCs/>
        <w:sz w:val="32"/>
        <w:szCs w:val="32"/>
        <w:lang w:val="en-NZ"/>
      </w:rPr>
      <w:t>Consultants</w:t>
    </w:r>
    <w:r w:rsidR="00B80731" w:rsidRPr="00B80731">
      <w:rPr>
        <w:noProof/>
        <w:sz w:val="32"/>
        <w:szCs w:val="3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BC3C9A"/>
    <w:multiLevelType w:val="hybridMultilevel"/>
    <w:tmpl w:val="222C79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F1FF4"/>
    <w:multiLevelType w:val="hybridMultilevel"/>
    <w:tmpl w:val="3822C9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433CBF"/>
    <w:multiLevelType w:val="hybridMultilevel"/>
    <w:tmpl w:val="2E5267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5E5725"/>
    <w:multiLevelType w:val="multilevel"/>
    <w:tmpl w:val="F66E5DF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37C7F6D"/>
    <w:multiLevelType w:val="multilevel"/>
    <w:tmpl w:val="2B363B56"/>
    <w:lvl w:ilvl="0">
      <w:start w:val="1"/>
      <w:numFmt w:val="decimal"/>
      <w:pStyle w:val="Heading-0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256A14EA"/>
    <w:multiLevelType w:val="hybridMultilevel"/>
    <w:tmpl w:val="54D4E426"/>
    <w:lvl w:ilvl="0" w:tplc="7338875A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950137"/>
    <w:multiLevelType w:val="hybridMultilevel"/>
    <w:tmpl w:val="95067B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256969"/>
    <w:multiLevelType w:val="hybridMultilevel"/>
    <w:tmpl w:val="F404F4F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50D95"/>
    <w:multiLevelType w:val="hybridMultilevel"/>
    <w:tmpl w:val="5F56DD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DD2F88"/>
    <w:multiLevelType w:val="multilevel"/>
    <w:tmpl w:val="56B48B1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368C6769"/>
    <w:multiLevelType w:val="hybridMultilevel"/>
    <w:tmpl w:val="DE4A6B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D14752"/>
    <w:multiLevelType w:val="multilevel"/>
    <w:tmpl w:val="B18497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39E40F98"/>
    <w:multiLevelType w:val="hybridMultilevel"/>
    <w:tmpl w:val="B45E01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4602D2"/>
    <w:multiLevelType w:val="hybridMultilevel"/>
    <w:tmpl w:val="AC5A73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22467B"/>
    <w:multiLevelType w:val="hybridMultilevel"/>
    <w:tmpl w:val="8BA848B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031FA9"/>
    <w:multiLevelType w:val="multilevel"/>
    <w:tmpl w:val="986AA2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BB02A30"/>
    <w:multiLevelType w:val="hybridMultilevel"/>
    <w:tmpl w:val="7EFE64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1008FD"/>
    <w:multiLevelType w:val="hybridMultilevel"/>
    <w:tmpl w:val="5D0CED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DB3611"/>
    <w:multiLevelType w:val="multilevel"/>
    <w:tmpl w:val="C4383CD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FA2610C"/>
    <w:multiLevelType w:val="hybridMultilevel"/>
    <w:tmpl w:val="43BA87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990B3C"/>
    <w:multiLevelType w:val="hybridMultilevel"/>
    <w:tmpl w:val="0AB07830"/>
    <w:lvl w:ilvl="0" w:tplc="541C3438">
      <w:start w:val="2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A5234D"/>
    <w:multiLevelType w:val="hybridMultilevel"/>
    <w:tmpl w:val="0AA6CB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1C2FDA"/>
    <w:multiLevelType w:val="hybridMultilevel"/>
    <w:tmpl w:val="061477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F01211"/>
    <w:multiLevelType w:val="hybridMultilevel"/>
    <w:tmpl w:val="89D2C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853C16"/>
    <w:multiLevelType w:val="hybridMultilevel"/>
    <w:tmpl w:val="24726D6E"/>
    <w:lvl w:ilvl="0" w:tplc="8CE836F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CA4FB7"/>
    <w:multiLevelType w:val="hybridMultilevel"/>
    <w:tmpl w:val="2C4CCD28"/>
    <w:lvl w:ilvl="0" w:tplc="7338875A">
      <w:numFmt w:val="bullet"/>
      <w:lvlText w:val="•"/>
      <w:lvlJc w:val="left"/>
      <w:pPr>
        <w:ind w:left="814" w:hanging="454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6937134">
    <w:abstractNumId w:val="20"/>
  </w:num>
  <w:num w:numId="2" w16cid:durableId="2086873604">
    <w:abstractNumId w:val="2"/>
  </w:num>
  <w:num w:numId="3" w16cid:durableId="265965948">
    <w:abstractNumId w:val="9"/>
  </w:num>
  <w:num w:numId="4" w16cid:durableId="1156608546">
    <w:abstractNumId w:val="3"/>
  </w:num>
  <w:num w:numId="5" w16cid:durableId="1433934928">
    <w:abstractNumId w:val="25"/>
  </w:num>
  <w:num w:numId="6" w16cid:durableId="1627077274">
    <w:abstractNumId w:val="5"/>
  </w:num>
  <w:num w:numId="7" w16cid:durableId="1075008329">
    <w:abstractNumId w:val="4"/>
  </w:num>
  <w:num w:numId="8" w16cid:durableId="1706100302">
    <w:abstractNumId w:val="14"/>
  </w:num>
  <w:num w:numId="9" w16cid:durableId="2068456851">
    <w:abstractNumId w:val="22"/>
  </w:num>
  <w:num w:numId="10" w16cid:durableId="705956003">
    <w:abstractNumId w:val="1"/>
  </w:num>
  <w:num w:numId="11" w16cid:durableId="317733465">
    <w:abstractNumId w:val="10"/>
  </w:num>
  <w:num w:numId="12" w16cid:durableId="1814982911">
    <w:abstractNumId w:val="11"/>
  </w:num>
  <w:num w:numId="13" w16cid:durableId="318774514">
    <w:abstractNumId w:val="24"/>
  </w:num>
  <w:num w:numId="14" w16cid:durableId="2093427675">
    <w:abstractNumId w:val="17"/>
  </w:num>
  <w:num w:numId="15" w16cid:durableId="743377706">
    <w:abstractNumId w:val="7"/>
  </w:num>
  <w:num w:numId="16" w16cid:durableId="768234370">
    <w:abstractNumId w:val="21"/>
  </w:num>
  <w:num w:numId="17" w16cid:durableId="355351851">
    <w:abstractNumId w:val="16"/>
  </w:num>
  <w:num w:numId="18" w16cid:durableId="1153834162">
    <w:abstractNumId w:val="19"/>
  </w:num>
  <w:num w:numId="19" w16cid:durableId="1863544493">
    <w:abstractNumId w:val="8"/>
  </w:num>
  <w:num w:numId="20" w16cid:durableId="935284304">
    <w:abstractNumId w:val="6"/>
  </w:num>
  <w:num w:numId="21" w16cid:durableId="1612664578">
    <w:abstractNumId w:val="12"/>
  </w:num>
  <w:num w:numId="22" w16cid:durableId="60062888">
    <w:abstractNumId w:val="0"/>
  </w:num>
  <w:num w:numId="23" w16cid:durableId="45830349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5886399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0914429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06758671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451128210">
    <w:abstractNumId w:val="13"/>
  </w:num>
  <w:num w:numId="28" w16cid:durableId="23097245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2"/>
  <w:embedTrueTypeFont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NADSZmYmluYGRko6SsGpxcWZ+XkgBUbGtQDBvbKiLQAAAA=="/>
  </w:docVars>
  <w:rsids>
    <w:rsidRoot w:val="008F7547"/>
    <w:rsid w:val="00006933"/>
    <w:rsid w:val="00010604"/>
    <w:rsid w:val="00011564"/>
    <w:rsid w:val="00012FC7"/>
    <w:rsid w:val="0002070C"/>
    <w:rsid w:val="00020A21"/>
    <w:rsid w:val="0002532A"/>
    <w:rsid w:val="00025A79"/>
    <w:rsid w:val="0002641F"/>
    <w:rsid w:val="00026715"/>
    <w:rsid w:val="00030D91"/>
    <w:rsid w:val="00031DB3"/>
    <w:rsid w:val="00031DD6"/>
    <w:rsid w:val="00040D3A"/>
    <w:rsid w:val="0004260D"/>
    <w:rsid w:val="0005120F"/>
    <w:rsid w:val="000514C1"/>
    <w:rsid w:val="00054453"/>
    <w:rsid w:val="0005683B"/>
    <w:rsid w:val="00063C1D"/>
    <w:rsid w:val="00065773"/>
    <w:rsid w:val="000724B5"/>
    <w:rsid w:val="00076400"/>
    <w:rsid w:val="000766F4"/>
    <w:rsid w:val="0007791C"/>
    <w:rsid w:val="000805E7"/>
    <w:rsid w:val="00080A03"/>
    <w:rsid w:val="00082C72"/>
    <w:rsid w:val="00083250"/>
    <w:rsid w:val="00083830"/>
    <w:rsid w:val="00085909"/>
    <w:rsid w:val="00086824"/>
    <w:rsid w:val="0008798A"/>
    <w:rsid w:val="00090963"/>
    <w:rsid w:val="00091AF1"/>
    <w:rsid w:val="00094323"/>
    <w:rsid w:val="000955DD"/>
    <w:rsid w:val="00097A2C"/>
    <w:rsid w:val="000A201F"/>
    <w:rsid w:val="000A56D8"/>
    <w:rsid w:val="000A5C4D"/>
    <w:rsid w:val="000A6224"/>
    <w:rsid w:val="000B1E91"/>
    <w:rsid w:val="000B7509"/>
    <w:rsid w:val="000B7934"/>
    <w:rsid w:val="000C0542"/>
    <w:rsid w:val="000C1D6D"/>
    <w:rsid w:val="000C2399"/>
    <w:rsid w:val="000C3163"/>
    <w:rsid w:val="000C3313"/>
    <w:rsid w:val="000C3F27"/>
    <w:rsid w:val="000C5E97"/>
    <w:rsid w:val="000D0575"/>
    <w:rsid w:val="000D19D9"/>
    <w:rsid w:val="000D21AE"/>
    <w:rsid w:val="000D4087"/>
    <w:rsid w:val="000E0676"/>
    <w:rsid w:val="000E2774"/>
    <w:rsid w:val="000E51D4"/>
    <w:rsid w:val="000F0E61"/>
    <w:rsid w:val="000F2F29"/>
    <w:rsid w:val="000F4BDF"/>
    <w:rsid w:val="000F6CD9"/>
    <w:rsid w:val="000F7ED5"/>
    <w:rsid w:val="00104D47"/>
    <w:rsid w:val="00105E85"/>
    <w:rsid w:val="0010602E"/>
    <w:rsid w:val="0011029B"/>
    <w:rsid w:val="00112FBD"/>
    <w:rsid w:val="00114F95"/>
    <w:rsid w:val="00117A73"/>
    <w:rsid w:val="00120E6A"/>
    <w:rsid w:val="001222B1"/>
    <w:rsid w:val="00122F17"/>
    <w:rsid w:val="00123B2D"/>
    <w:rsid w:val="0012600D"/>
    <w:rsid w:val="0013212B"/>
    <w:rsid w:val="00132679"/>
    <w:rsid w:val="00132975"/>
    <w:rsid w:val="001335E1"/>
    <w:rsid w:val="00134F8A"/>
    <w:rsid w:val="00135CC5"/>
    <w:rsid w:val="00135E26"/>
    <w:rsid w:val="00136ADB"/>
    <w:rsid w:val="001452AB"/>
    <w:rsid w:val="001469D7"/>
    <w:rsid w:val="00151036"/>
    <w:rsid w:val="0015172F"/>
    <w:rsid w:val="00155822"/>
    <w:rsid w:val="00162507"/>
    <w:rsid w:val="00162F24"/>
    <w:rsid w:val="0016353C"/>
    <w:rsid w:val="00163D65"/>
    <w:rsid w:val="00163D73"/>
    <w:rsid w:val="00164F46"/>
    <w:rsid w:val="001714DC"/>
    <w:rsid w:val="00181151"/>
    <w:rsid w:val="00182681"/>
    <w:rsid w:val="001848A9"/>
    <w:rsid w:val="0018611C"/>
    <w:rsid w:val="00192B6D"/>
    <w:rsid w:val="001957A2"/>
    <w:rsid w:val="00196794"/>
    <w:rsid w:val="001A1E0E"/>
    <w:rsid w:val="001A3BAD"/>
    <w:rsid w:val="001A521C"/>
    <w:rsid w:val="001A7A82"/>
    <w:rsid w:val="001B2C62"/>
    <w:rsid w:val="001C066A"/>
    <w:rsid w:val="001C52C5"/>
    <w:rsid w:val="001C72F0"/>
    <w:rsid w:val="001D159D"/>
    <w:rsid w:val="001D6FCE"/>
    <w:rsid w:val="001E1E81"/>
    <w:rsid w:val="001E26F9"/>
    <w:rsid w:val="001E4BA4"/>
    <w:rsid w:val="001E6040"/>
    <w:rsid w:val="001E6D9C"/>
    <w:rsid w:val="001F04FA"/>
    <w:rsid w:val="001F3471"/>
    <w:rsid w:val="001F371E"/>
    <w:rsid w:val="001F4AE1"/>
    <w:rsid w:val="001F6424"/>
    <w:rsid w:val="00202DA4"/>
    <w:rsid w:val="00204BF5"/>
    <w:rsid w:val="00204F0C"/>
    <w:rsid w:val="00205372"/>
    <w:rsid w:val="002067EA"/>
    <w:rsid w:val="0020692F"/>
    <w:rsid w:val="00215836"/>
    <w:rsid w:val="002166C7"/>
    <w:rsid w:val="0022250B"/>
    <w:rsid w:val="00224D8D"/>
    <w:rsid w:val="00227AF1"/>
    <w:rsid w:val="002327FD"/>
    <w:rsid w:val="002405BA"/>
    <w:rsid w:val="002477CC"/>
    <w:rsid w:val="00251329"/>
    <w:rsid w:val="00252DD4"/>
    <w:rsid w:val="00254725"/>
    <w:rsid w:val="002551C3"/>
    <w:rsid w:val="0025606D"/>
    <w:rsid w:val="00263515"/>
    <w:rsid w:val="00264D8C"/>
    <w:rsid w:val="00264E34"/>
    <w:rsid w:val="00267B81"/>
    <w:rsid w:val="002706A8"/>
    <w:rsid w:val="00273826"/>
    <w:rsid w:val="00276061"/>
    <w:rsid w:val="002770B6"/>
    <w:rsid w:val="00285571"/>
    <w:rsid w:val="00287E64"/>
    <w:rsid w:val="002921B8"/>
    <w:rsid w:val="00292506"/>
    <w:rsid w:val="00293BBD"/>
    <w:rsid w:val="002950E1"/>
    <w:rsid w:val="0029605A"/>
    <w:rsid w:val="002968D2"/>
    <w:rsid w:val="002A1310"/>
    <w:rsid w:val="002B052B"/>
    <w:rsid w:val="002B075C"/>
    <w:rsid w:val="002B1E6A"/>
    <w:rsid w:val="002B49B7"/>
    <w:rsid w:val="002B540C"/>
    <w:rsid w:val="002C4B64"/>
    <w:rsid w:val="002C770E"/>
    <w:rsid w:val="002D03C1"/>
    <w:rsid w:val="002D4B1E"/>
    <w:rsid w:val="002E2967"/>
    <w:rsid w:val="002E344C"/>
    <w:rsid w:val="002E3D92"/>
    <w:rsid w:val="002E5D30"/>
    <w:rsid w:val="002F3CE3"/>
    <w:rsid w:val="002F3E66"/>
    <w:rsid w:val="002F6F8E"/>
    <w:rsid w:val="003039D5"/>
    <w:rsid w:val="00304B5D"/>
    <w:rsid w:val="003056E1"/>
    <w:rsid w:val="0030723D"/>
    <w:rsid w:val="003077BC"/>
    <w:rsid w:val="00307CD5"/>
    <w:rsid w:val="0031052E"/>
    <w:rsid w:val="00321C9B"/>
    <w:rsid w:val="003324EA"/>
    <w:rsid w:val="00334030"/>
    <w:rsid w:val="0033680D"/>
    <w:rsid w:val="00337ED4"/>
    <w:rsid w:val="0034119E"/>
    <w:rsid w:val="00345597"/>
    <w:rsid w:val="00350354"/>
    <w:rsid w:val="0035099C"/>
    <w:rsid w:val="00351E72"/>
    <w:rsid w:val="0035380B"/>
    <w:rsid w:val="00354320"/>
    <w:rsid w:val="0036352A"/>
    <w:rsid w:val="00363679"/>
    <w:rsid w:val="003637A4"/>
    <w:rsid w:val="00365752"/>
    <w:rsid w:val="003759E1"/>
    <w:rsid w:val="00376ACC"/>
    <w:rsid w:val="0038329B"/>
    <w:rsid w:val="00383D89"/>
    <w:rsid w:val="00385F1E"/>
    <w:rsid w:val="00387E85"/>
    <w:rsid w:val="003908C3"/>
    <w:rsid w:val="00393A73"/>
    <w:rsid w:val="00393FD4"/>
    <w:rsid w:val="003A008C"/>
    <w:rsid w:val="003A52EB"/>
    <w:rsid w:val="003B35EB"/>
    <w:rsid w:val="003C0F18"/>
    <w:rsid w:val="003C0F6F"/>
    <w:rsid w:val="003C253A"/>
    <w:rsid w:val="003C312A"/>
    <w:rsid w:val="003C3E16"/>
    <w:rsid w:val="003C3F5D"/>
    <w:rsid w:val="003E152E"/>
    <w:rsid w:val="003E38EE"/>
    <w:rsid w:val="003E4069"/>
    <w:rsid w:val="003E539D"/>
    <w:rsid w:val="003E56BB"/>
    <w:rsid w:val="003E7141"/>
    <w:rsid w:val="003F0A4C"/>
    <w:rsid w:val="003F4238"/>
    <w:rsid w:val="003F53B3"/>
    <w:rsid w:val="003F5709"/>
    <w:rsid w:val="003F679E"/>
    <w:rsid w:val="00400FA0"/>
    <w:rsid w:val="00401B1B"/>
    <w:rsid w:val="0040391A"/>
    <w:rsid w:val="00404FDE"/>
    <w:rsid w:val="004051BB"/>
    <w:rsid w:val="00406DFE"/>
    <w:rsid w:val="00407DF1"/>
    <w:rsid w:val="00414B7A"/>
    <w:rsid w:val="00415CF7"/>
    <w:rsid w:val="00416069"/>
    <w:rsid w:val="00422AF9"/>
    <w:rsid w:val="004265FC"/>
    <w:rsid w:val="00426F6D"/>
    <w:rsid w:val="004270F3"/>
    <w:rsid w:val="00435AF1"/>
    <w:rsid w:val="004445CB"/>
    <w:rsid w:val="004473DA"/>
    <w:rsid w:val="00450EC9"/>
    <w:rsid w:val="004537E7"/>
    <w:rsid w:val="00456830"/>
    <w:rsid w:val="00460713"/>
    <w:rsid w:val="00465B64"/>
    <w:rsid w:val="0046685E"/>
    <w:rsid w:val="00466D6C"/>
    <w:rsid w:val="00472E3B"/>
    <w:rsid w:val="00473171"/>
    <w:rsid w:val="00475C0D"/>
    <w:rsid w:val="00481FF2"/>
    <w:rsid w:val="004834D0"/>
    <w:rsid w:val="00484783"/>
    <w:rsid w:val="00484C8A"/>
    <w:rsid w:val="00485431"/>
    <w:rsid w:val="004A180A"/>
    <w:rsid w:val="004B0254"/>
    <w:rsid w:val="004B0878"/>
    <w:rsid w:val="004B0FAC"/>
    <w:rsid w:val="004B1772"/>
    <w:rsid w:val="004B2F71"/>
    <w:rsid w:val="004B6043"/>
    <w:rsid w:val="004B6B85"/>
    <w:rsid w:val="004B7BC1"/>
    <w:rsid w:val="004C01A1"/>
    <w:rsid w:val="004C30F0"/>
    <w:rsid w:val="004C3EA6"/>
    <w:rsid w:val="004C43BF"/>
    <w:rsid w:val="004C519E"/>
    <w:rsid w:val="004C7A31"/>
    <w:rsid w:val="004C7B9C"/>
    <w:rsid w:val="004D4508"/>
    <w:rsid w:val="004D4F21"/>
    <w:rsid w:val="004D5DB8"/>
    <w:rsid w:val="004D6530"/>
    <w:rsid w:val="004F48E0"/>
    <w:rsid w:val="004F732B"/>
    <w:rsid w:val="005000BC"/>
    <w:rsid w:val="005007DE"/>
    <w:rsid w:val="0050310A"/>
    <w:rsid w:val="00506707"/>
    <w:rsid w:val="00514702"/>
    <w:rsid w:val="005159F6"/>
    <w:rsid w:val="00517DCB"/>
    <w:rsid w:val="00527767"/>
    <w:rsid w:val="005303FE"/>
    <w:rsid w:val="00530A2E"/>
    <w:rsid w:val="00531447"/>
    <w:rsid w:val="00532310"/>
    <w:rsid w:val="00532769"/>
    <w:rsid w:val="00535178"/>
    <w:rsid w:val="00537497"/>
    <w:rsid w:val="00541ED0"/>
    <w:rsid w:val="00542609"/>
    <w:rsid w:val="0054265B"/>
    <w:rsid w:val="005553AB"/>
    <w:rsid w:val="0056031C"/>
    <w:rsid w:val="00563C4D"/>
    <w:rsid w:val="00563C77"/>
    <w:rsid w:val="00567819"/>
    <w:rsid w:val="00571F1F"/>
    <w:rsid w:val="005769A8"/>
    <w:rsid w:val="00585041"/>
    <w:rsid w:val="0058579D"/>
    <w:rsid w:val="005868F8"/>
    <w:rsid w:val="0059081A"/>
    <w:rsid w:val="00590968"/>
    <w:rsid w:val="005945C1"/>
    <w:rsid w:val="005A26BD"/>
    <w:rsid w:val="005A2FF7"/>
    <w:rsid w:val="005B3D84"/>
    <w:rsid w:val="005C018C"/>
    <w:rsid w:val="005C0C64"/>
    <w:rsid w:val="005C6FF7"/>
    <w:rsid w:val="005C7171"/>
    <w:rsid w:val="005D1907"/>
    <w:rsid w:val="005D493E"/>
    <w:rsid w:val="005D64FE"/>
    <w:rsid w:val="005E3694"/>
    <w:rsid w:val="005E4EC4"/>
    <w:rsid w:val="005E7D2D"/>
    <w:rsid w:val="005F128A"/>
    <w:rsid w:val="005F3D41"/>
    <w:rsid w:val="005F471F"/>
    <w:rsid w:val="005F591D"/>
    <w:rsid w:val="00600072"/>
    <w:rsid w:val="00601257"/>
    <w:rsid w:val="00601BEC"/>
    <w:rsid w:val="00603658"/>
    <w:rsid w:val="00613E89"/>
    <w:rsid w:val="00616F11"/>
    <w:rsid w:val="00617EB3"/>
    <w:rsid w:val="0062125C"/>
    <w:rsid w:val="00623F5A"/>
    <w:rsid w:val="00625E76"/>
    <w:rsid w:val="006268DE"/>
    <w:rsid w:val="006303D7"/>
    <w:rsid w:val="00634D64"/>
    <w:rsid w:val="00635C52"/>
    <w:rsid w:val="00637944"/>
    <w:rsid w:val="00637C3B"/>
    <w:rsid w:val="00640622"/>
    <w:rsid w:val="0064274A"/>
    <w:rsid w:val="00652AAD"/>
    <w:rsid w:val="0065366F"/>
    <w:rsid w:val="006540B1"/>
    <w:rsid w:val="00655DB2"/>
    <w:rsid w:val="006652E7"/>
    <w:rsid w:val="00665A85"/>
    <w:rsid w:val="006662C2"/>
    <w:rsid w:val="006723FE"/>
    <w:rsid w:val="0067533F"/>
    <w:rsid w:val="00686351"/>
    <w:rsid w:val="00687791"/>
    <w:rsid w:val="00692690"/>
    <w:rsid w:val="0069336F"/>
    <w:rsid w:val="00694DBC"/>
    <w:rsid w:val="0069515F"/>
    <w:rsid w:val="00697682"/>
    <w:rsid w:val="006A1C65"/>
    <w:rsid w:val="006B2B41"/>
    <w:rsid w:val="006B2BF3"/>
    <w:rsid w:val="006B3807"/>
    <w:rsid w:val="006B653C"/>
    <w:rsid w:val="006B6884"/>
    <w:rsid w:val="006C135D"/>
    <w:rsid w:val="006C473E"/>
    <w:rsid w:val="006C5038"/>
    <w:rsid w:val="006C62B4"/>
    <w:rsid w:val="006C632E"/>
    <w:rsid w:val="006C7949"/>
    <w:rsid w:val="006C7F59"/>
    <w:rsid w:val="006D01F5"/>
    <w:rsid w:val="006D2EA1"/>
    <w:rsid w:val="006D5095"/>
    <w:rsid w:val="006F0001"/>
    <w:rsid w:val="006F51B9"/>
    <w:rsid w:val="006F773F"/>
    <w:rsid w:val="00704BBE"/>
    <w:rsid w:val="007056A3"/>
    <w:rsid w:val="0070667E"/>
    <w:rsid w:val="00714021"/>
    <w:rsid w:val="007161FF"/>
    <w:rsid w:val="007213B6"/>
    <w:rsid w:val="007218BD"/>
    <w:rsid w:val="00725086"/>
    <w:rsid w:val="00727183"/>
    <w:rsid w:val="00727665"/>
    <w:rsid w:val="0072786A"/>
    <w:rsid w:val="00731334"/>
    <w:rsid w:val="007329DD"/>
    <w:rsid w:val="00734156"/>
    <w:rsid w:val="00734554"/>
    <w:rsid w:val="0073740F"/>
    <w:rsid w:val="00740ED5"/>
    <w:rsid w:val="007455A7"/>
    <w:rsid w:val="00745BB9"/>
    <w:rsid w:val="00745CE0"/>
    <w:rsid w:val="007474FB"/>
    <w:rsid w:val="00761022"/>
    <w:rsid w:val="00761621"/>
    <w:rsid w:val="0076424C"/>
    <w:rsid w:val="00773BFB"/>
    <w:rsid w:val="00782AD9"/>
    <w:rsid w:val="00783A48"/>
    <w:rsid w:val="00784128"/>
    <w:rsid w:val="0079186B"/>
    <w:rsid w:val="00791B70"/>
    <w:rsid w:val="0079262C"/>
    <w:rsid w:val="0079368D"/>
    <w:rsid w:val="007967F7"/>
    <w:rsid w:val="007A4951"/>
    <w:rsid w:val="007A699A"/>
    <w:rsid w:val="007B0B1F"/>
    <w:rsid w:val="007B0C3D"/>
    <w:rsid w:val="007B2EE8"/>
    <w:rsid w:val="007B2F99"/>
    <w:rsid w:val="007C2BF7"/>
    <w:rsid w:val="007C74BA"/>
    <w:rsid w:val="007D0D1D"/>
    <w:rsid w:val="007D467C"/>
    <w:rsid w:val="007D6B23"/>
    <w:rsid w:val="007D757B"/>
    <w:rsid w:val="007E471A"/>
    <w:rsid w:val="007E697B"/>
    <w:rsid w:val="007F14AC"/>
    <w:rsid w:val="007F257F"/>
    <w:rsid w:val="007F421B"/>
    <w:rsid w:val="007F78A9"/>
    <w:rsid w:val="0080154F"/>
    <w:rsid w:val="0080178E"/>
    <w:rsid w:val="00801CCD"/>
    <w:rsid w:val="00802CB1"/>
    <w:rsid w:val="008047F7"/>
    <w:rsid w:val="00804C12"/>
    <w:rsid w:val="00805987"/>
    <w:rsid w:val="00806E12"/>
    <w:rsid w:val="00821573"/>
    <w:rsid w:val="008271AF"/>
    <w:rsid w:val="0082755F"/>
    <w:rsid w:val="0083503B"/>
    <w:rsid w:val="00836FD1"/>
    <w:rsid w:val="008370AE"/>
    <w:rsid w:val="00841482"/>
    <w:rsid w:val="00844260"/>
    <w:rsid w:val="008476EB"/>
    <w:rsid w:val="008520EB"/>
    <w:rsid w:val="00857932"/>
    <w:rsid w:val="00861FD9"/>
    <w:rsid w:val="00863265"/>
    <w:rsid w:val="008635BC"/>
    <w:rsid w:val="0087229E"/>
    <w:rsid w:val="00874F45"/>
    <w:rsid w:val="008773E1"/>
    <w:rsid w:val="00880809"/>
    <w:rsid w:val="0088143D"/>
    <w:rsid w:val="008829AD"/>
    <w:rsid w:val="00884B65"/>
    <w:rsid w:val="00885224"/>
    <w:rsid w:val="00890642"/>
    <w:rsid w:val="00890879"/>
    <w:rsid w:val="008913E6"/>
    <w:rsid w:val="00895702"/>
    <w:rsid w:val="00895862"/>
    <w:rsid w:val="008A08CE"/>
    <w:rsid w:val="008A1CDF"/>
    <w:rsid w:val="008A68E8"/>
    <w:rsid w:val="008A7241"/>
    <w:rsid w:val="008A7DB3"/>
    <w:rsid w:val="008A7FC7"/>
    <w:rsid w:val="008B4755"/>
    <w:rsid w:val="008B4BB6"/>
    <w:rsid w:val="008B613D"/>
    <w:rsid w:val="008C1585"/>
    <w:rsid w:val="008C3BE3"/>
    <w:rsid w:val="008C4AA0"/>
    <w:rsid w:val="008C6839"/>
    <w:rsid w:val="008C6A75"/>
    <w:rsid w:val="008C6BD7"/>
    <w:rsid w:val="008D2DCA"/>
    <w:rsid w:val="008D6075"/>
    <w:rsid w:val="008E05BB"/>
    <w:rsid w:val="008E79D2"/>
    <w:rsid w:val="008E7F52"/>
    <w:rsid w:val="008F359F"/>
    <w:rsid w:val="008F457B"/>
    <w:rsid w:val="008F5DFF"/>
    <w:rsid w:val="008F5F99"/>
    <w:rsid w:val="008F7547"/>
    <w:rsid w:val="00901562"/>
    <w:rsid w:val="00905F17"/>
    <w:rsid w:val="00907990"/>
    <w:rsid w:val="009119EF"/>
    <w:rsid w:val="009128AD"/>
    <w:rsid w:val="00916904"/>
    <w:rsid w:val="00920F45"/>
    <w:rsid w:val="009255C7"/>
    <w:rsid w:val="00933361"/>
    <w:rsid w:val="009333D9"/>
    <w:rsid w:val="00935847"/>
    <w:rsid w:val="00937CDB"/>
    <w:rsid w:val="00941885"/>
    <w:rsid w:val="009468EC"/>
    <w:rsid w:val="00947FAF"/>
    <w:rsid w:val="0095220A"/>
    <w:rsid w:val="00955A76"/>
    <w:rsid w:val="0095794A"/>
    <w:rsid w:val="00961C80"/>
    <w:rsid w:val="0096213F"/>
    <w:rsid w:val="00962609"/>
    <w:rsid w:val="0096270C"/>
    <w:rsid w:val="009643E8"/>
    <w:rsid w:val="0096440F"/>
    <w:rsid w:val="009646FB"/>
    <w:rsid w:val="00965FE1"/>
    <w:rsid w:val="00971907"/>
    <w:rsid w:val="00971CE5"/>
    <w:rsid w:val="0097227F"/>
    <w:rsid w:val="00974AFA"/>
    <w:rsid w:val="00974B57"/>
    <w:rsid w:val="00974B91"/>
    <w:rsid w:val="009763C5"/>
    <w:rsid w:val="00980643"/>
    <w:rsid w:val="00981DB8"/>
    <w:rsid w:val="00982EDD"/>
    <w:rsid w:val="00987CB1"/>
    <w:rsid w:val="0099207C"/>
    <w:rsid w:val="0099343A"/>
    <w:rsid w:val="00993F83"/>
    <w:rsid w:val="00994C59"/>
    <w:rsid w:val="009A0112"/>
    <w:rsid w:val="009A1C9F"/>
    <w:rsid w:val="009A41F4"/>
    <w:rsid w:val="009A4BEC"/>
    <w:rsid w:val="009A597B"/>
    <w:rsid w:val="009A74D6"/>
    <w:rsid w:val="009A7F8B"/>
    <w:rsid w:val="009B05E6"/>
    <w:rsid w:val="009B1A60"/>
    <w:rsid w:val="009B6C00"/>
    <w:rsid w:val="009B6C76"/>
    <w:rsid w:val="009B74C7"/>
    <w:rsid w:val="009B7F21"/>
    <w:rsid w:val="009C0C99"/>
    <w:rsid w:val="009C10BB"/>
    <w:rsid w:val="009C4125"/>
    <w:rsid w:val="009C454F"/>
    <w:rsid w:val="009D1A0A"/>
    <w:rsid w:val="009D2C55"/>
    <w:rsid w:val="009D4B7D"/>
    <w:rsid w:val="009D7F92"/>
    <w:rsid w:val="009E1E1C"/>
    <w:rsid w:val="009E2748"/>
    <w:rsid w:val="009F0C0D"/>
    <w:rsid w:val="009F4CAE"/>
    <w:rsid w:val="009F545E"/>
    <w:rsid w:val="009F643F"/>
    <w:rsid w:val="00A02C68"/>
    <w:rsid w:val="00A04F58"/>
    <w:rsid w:val="00A05719"/>
    <w:rsid w:val="00A05E64"/>
    <w:rsid w:val="00A06C99"/>
    <w:rsid w:val="00A13043"/>
    <w:rsid w:val="00A15516"/>
    <w:rsid w:val="00A16A18"/>
    <w:rsid w:val="00A231DE"/>
    <w:rsid w:val="00A23BE6"/>
    <w:rsid w:val="00A24713"/>
    <w:rsid w:val="00A25FC2"/>
    <w:rsid w:val="00A2706C"/>
    <w:rsid w:val="00A3076F"/>
    <w:rsid w:val="00A35274"/>
    <w:rsid w:val="00A43597"/>
    <w:rsid w:val="00A4758C"/>
    <w:rsid w:val="00A47722"/>
    <w:rsid w:val="00A50447"/>
    <w:rsid w:val="00A55F4D"/>
    <w:rsid w:val="00A56965"/>
    <w:rsid w:val="00A62EF1"/>
    <w:rsid w:val="00A65235"/>
    <w:rsid w:val="00A73DB8"/>
    <w:rsid w:val="00A77370"/>
    <w:rsid w:val="00A817DD"/>
    <w:rsid w:val="00A83B35"/>
    <w:rsid w:val="00A85686"/>
    <w:rsid w:val="00A87FFB"/>
    <w:rsid w:val="00A94C63"/>
    <w:rsid w:val="00A95A10"/>
    <w:rsid w:val="00A97937"/>
    <w:rsid w:val="00AA6240"/>
    <w:rsid w:val="00AA70EE"/>
    <w:rsid w:val="00AA79D4"/>
    <w:rsid w:val="00AB0A2A"/>
    <w:rsid w:val="00AB0C4B"/>
    <w:rsid w:val="00AB19CC"/>
    <w:rsid w:val="00AB32EA"/>
    <w:rsid w:val="00AB38D2"/>
    <w:rsid w:val="00AC2808"/>
    <w:rsid w:val="00AC301B"/>
    <w:rsid w:val="00AC345A"/>
    <w:rsid w:val="00AC36DB"/>
    <w:rsid w:val="00AC6CDA"/>
    <w:rsid w:val="00AC7A50"/>
    <w:rsid w:val="00AD11AA"/>
    <w:rsid w:val="00AD2F3F"/>
    <w:rsid w:val="00AD37E4"/>
    <w:rsid w:val="00AD44A8"/>
    <w:rsid w:val="00AD61DE"/>
    <w:rsid w:val="00AD7ED3"/>
    <w:rsid w:val="00AE1008"/>
    <w:rsid w:val="00AE1569"/>
    <w:rsid w:val="00AE6AD7"/>
    <w:rsid w:val="00AF15E5"/>
    <w:rsid w:val="00AF69EA"/>
    <w:rsid w:val="00B00656"/>
    <w:rsid w:val="00B02A48"/>
    <w:rsid w:val="00B034C3"/>
    <w:rsid w:val="00B0574F"/>
    <w:rsid w:val="00B060F7"/>
    <w:rsid w:val="00B15D88"/>
    <w:rsid w:val="00B160BC"/>
    <w:rsid w:val="00B173F4"/>
    <w:rsid w:val="00B22CC0"/>
    <w:rsid w:val="00B22D2A"/>
    <w:rsid w:val="00B2554F"/>
    <w:rsid w:val="00B31110"/>
    <w:rsid w:val="00B368D5"/>
    <w:rsid w:val="00B36F92"/>
    <w:rsid w:val="00B47C96"/>
    <w:rsid w:val="00B50FAB"/>
    <w:rsid w:val="00B51415"/>
    <w:rsid w:val="00B55848"/>
    <w:rsid w:val="00B602C2"/>
    <w:rsid w:val="00B627F0"/>
    <w:rsid w:val="00B6337A"/>
    <w:rsid w:val="00B64F28"/>
    <w:rsid w:val="00B64F52"/>
    <w:rsid w:val="00B70B99"/>
    <w:rsid w:val="00B736EC"/>
    <w:rsid w:val="00B7401C"/>
    <w:rsid w:val="00B7609A"/>
    <w:rsid w:val="00B80731"/>
    <w:rsid w:val="00B80D38"/>
    <w:rsid w:val="00B81C1F"/>
    <w:rsid w:val="00B86492"/>
    <w:rsid w:val="00B92346"/>
    <w:rsid w:val="00B92CA7"/>
    <w:rsid w:val="00B942F8"/>
    <w:rsid w:val="00B944A4"/>
    <w:rsid w:val="00BA0F50"/>
    <w:rsid w:val="00BA134D"/>
    <w:rsid w:val="00BA4DC5"/>
    <w:rsid w:val="00BA5869"/>
    <w:rsid w:val="00BB30DE"/>
    <w:rsid w:val="00BB34AA"/>
    <w:rsid w:val="00BB4E57"/>
    <w:rsid w:val="00BB5A37"/>
    <w:rsid w:val="00BB5AB3"/>
    <w:rsid w:val="00BB6328"/>
    <w:rsid w:val="00BB6CB5"/>
    <w:rsid w:val="00BC2A0D"/>
    <w:rsid w:val="00BC3614"/>
    <w:rsid w:val="00BC4732"/>
    <w:rsid w:val="00BC5324"/>
    <w:rsid w:val="00BC7347"/>
    <w:rsid w:val="00BD19BC"/>
    <w:rsid w:val="00BD65CD"/>
    <w:rsid w:val="00BE13B6"/>
    <w:rsid w:val="00BE4533"/>
    <w:rsid w:val="00BE5C4B"/>
    <w:rsid w:val="00BF11F3"/>
    <w:rsid w:val="00BF1F00"/>
    <w:rsid w:val="00BF558D"/>
    <w:rsid w:val="00C0283E"/>
    <w:rsid w:val="00C057CD"/>
    <w:rsid w:val="00C06726"/>
    <w:rsid w:val="00C113FB"/>
    <w:rsid w:val="00C16811"/>
    <w:rsid w:val="00C20938"/>
    <w:rsid w:val="00C248BB"/>
    <w:rsid w:val="00C2582C"/>
    <w:rsid w:val="00C263FB"/>
    <w:rsid w:val="00C32005"/>
    <w:rsid w:val="00C33B02"/>
    <w:rsid w:val="00C35DBE"/>
    <w:rsid w:val="00C4380E"/>
    <w:rsid w:val="00C446B4"/>
    <w:rsid w:val="00C45FEB"/>
    <w:rsid w:val="00C46B7A"/>
    <w:rsid w:val="00C471B7"/>
    <w:rsid w:val="00C47AE5"/>
    <w:rsid w:val="00C47B4D"/>
    <w:rsid w:val="00C55E1A"/>
    <w:rsid w:val="00C60739"/>
    <w:rsid w:val="00C61426"/>
    <w:rsid w:val="00C65189"/>
    <w:rsid w:val="00C6579D"/>
    <w:rsid w:val="00C679B3"/>
    <w:rsid w:val="00C67D7A"/>
    <w:rsid w:val="00C7246C"/>
    <w:rsid w:val="00C742B0"/>
    <w:rsid w:val="00C76B36"/>
    <w:rsid w:val="00C80200"/>
    <w:rsid w:val="00C81666"/>
    <w:rsid w:val="00C81AB5"/>
    <w:rsid w:val="00C91A6D"/>
    <w:rsid w:val="00C956EE"/>
    <w:rsid w:val="00C95A9C"/>
    <w:rsid w:val="00C9667C"/>
    <w:rsid w:val="00CA0AC8"/>
    <w:rsid w:val="00CA1D74"/>
    <w:rsid w:val="00CA1F5A"/>
    <w:rsid w:val="00CA3CFC"/>
    <w:rsid w:val="00CA51CD"/>
    <w:rsid w:val="00CA728C"/>
    <w:rsid w:val="00CB17A5"/>
    <w:rsid w:val="00CB27D7"/>
    <w:rsid w:val="00CB5E72"/>
    <w:rsid w:val="00CB7267"/>
    <w:rsid w:val="00CC7B7A"/>
    <w:rsid w:val="00CD04B5"/>
    <w:rsid w:val="00CD1B3E"/>
    <w:rsid w:val="00CD5F34"/>
    <w:rsid w:val="00CE0C75"/>
    <w:rsid w:val="00CE15B7"/>
    <w:rsid w:val="00CE456C"/>
    <w:rsid w:val="00CE5EA2"/>
    <w:rsid w:val="00CE69D1"/>
    <w:rsid w:val="00CF0F14"/>
    <w:rsid w:val="00CF13BD"/>
    <w:rsid w:val="00CF573F"/>
    <w:rsid w:val="00CF57C2"/>
    <w:rsid w:val="00CF5A84"/>
    <w:rsid w:val="00CF6FB5"/>
    <w:rsid w:val="00CF752C"/>
    <w:rsid w:val="00CF765A"/>
    <w:rsid w:val="00D02AD7"/>
    <w:rsid w:val="00D0556A"/>
    <w:rsid w:val="00D06DAD"/>
    <w:rsid w:val="00D06E5F"/>
    <w:rsid w:val="00D071BB"/>
    <w:rsid w:val="00D07B94"/>
    <w:rsid w:val="00D07FFE"/>
    <w:rsid w:val="00D1373A"/>
    <w:rsid w:val="00D13C31"/>
    <w:rsid w:val="00D1447B"/>
    <w:rsid w:val="00D160BE"/>
    <w:rsid w:val="00D167D1"/>
    <w:rsid w:val="00D21550"/>
    <w:rsid w:val="00D21E5F"/>
    <w:rsid w:val="00D222F9"/>
    <w:rsid w:val="00D22A03"/>
    <w:rsid w:val="00D23536"/>
    <w:rsid w:val="00D27F1E"/>
    <w:rsid w:val="00D3075B"/>
    <w:rsid w:val="00D3416E"/>
    <w:rsid w:val="00D3474B"/>
    <w:rsid w:val="00D355BB"/>
    <w:rsid w:val="00D400CF"/>
    <w:rsid w:val="00D4162B"/>
    <w:rsid w:val="00D47F12"/>
    <w:rsid w:val="00D52A99"/>
    <w:rsid w:val="00D60F93"/>
    <w:rsid w:val="00D61014"/>
    <w:rsid w:val="00D7235A"/>
    <w:rsid w:val="00D72667"/>
    <w:rsid w:val="00D7555A"/>
    <w:rsid w:val="00D80258"/>
    <w:rsid w:val="00D8289D"/>
    <w:rsid w:val="00D83879"/>
    <w:rsid w:val="00D846C9"/>
    <w:rsid w:val="00D86211"/>
    <w:rsid w:val="00D87615"/>
    <w:rsid w:val="00D91366"/>
    <w:rsid w:val="00DA1003"/>
    <w:rsid w:val="00DA182D"/>
    <w:rsid w:val="00DB055B"/>
    <w:rsid w:val="00DC3148"/>
    <w:rsid w:val="00DD1078"/>
    <w:rsid w:val="00DD1E4A"/>
    <w:rsid w:val="00DE33C6"/>
    <w:rsid w:val="00DE33DE"/>
    <w:rsid w:val="00DE45C8"/>
    <w:rsid w:val="00DE4E78"/>
    <w:rsid w:val="00DE5A83"/>
    <w:rsid w:val="00DF09DF"/>
    <w:rsid w:val="00DF0F9E"/>
    <w:rsid w:val="00DF486D"/>
    <w:rsid w:val="00DF67F0"/>
    <w:rsid w:val="00DF693C"/>
    <w:rsid w:val="00E001E4"/>
    <w:rsid w:val="00E039FA"/>
    <w:rsid w:val="00E06A07"/>
    <w:rsid w:val="00E06BD1"/>
    <w:rsid w:val="00E13D7F"/>
    <w:rsid w:val="00E16B17"/>
    <w:rsid w:val="00E222B6"/>
    <w:rsid w:val="00E277F7"/>
    <w:rsid w:val="00E41D8F"/>
    <w:rsid w:val="00E43AF0"/>
    <w:rsid w:val="00E460E5"/>
    <w:rsid w:val="00E4673B"/>
    <w:rsid w:val="00E46DAD"/>
    <w:rsid w:val="00E53277"/>
    <w:rsid w:val="00E577EF"/>
    <w:rsid w:val="00E60E0E"/>
    <w:rsid w:val="00E65745"/>
    <w:rsid w:val="00E72BEA"/>
    <w:rsid w:val="00E75D10"/>
    <w:rsid w:val="00E81C9D"/>
    <w:rsid w:val="00E8252D"/>
    <w:rsid w:val="00E83D54"/>
    <w:rsid w:val="00E95782"/>
    <w:rsid w:val="00E97543"/>
    <w:rsid w:val="00EA0860"/>
    <w:rsid w:val="00EA27AB"/>
    <w:rsid w:val="00EA7DAE"/>
    <w:rsid w:val="00EB12F6"/>
    <w:rsid w:val="00EB3DFB"/>
    <w:rsid w:val="00EB75FC"/>
    <w:rsid w:val="00EB7B95"/>
    <w:rsid w:val="00EC1990"/>
    <w:rsid w:val="00EC3820"/>
    <w:rsid w:val="00EC5C30"/>
    <w:rsid w:val="00EC66D9"/>
    <w:rsid w:val="00EC6B51"/>
    <w:rsid w:val="00ED193C"/>
    <w:rsid w:val="00ED1A25"/>
    <w:rsid w:val="00ED5A4B"/>
    <w:rsid w:val="00ED65BB"/>
    <w:rsid w:val="00ED7978"/>
    <w:rsid w:val="00EE0B93"/>
    <w:rsid w:val="00EE4B42"/>
    <w:rsid w:val="00EF2855"/>
    <w:rsid w:val="00EF4178"/>
    <w:rsid w:val="00EF477F"/>
    <w:rsid w:val="00F00EFB"/>
    <w:rsid w:val="00F03974"/>
    <w:rsid w:val="00F06022"/>
    <w:rsid w:val="00F16489"/>
    <w:rsid w:val="00F166CC"/>
    <w:rsid w:val="00F226E0"/>
    <w:rsid w:val="00F24076"/>
    <w:rsid w:val="00F27356"/>
    <w:rsid w:val="00F27BCE"/>
    <w:rsid w:val="00F30C71"/>
    <w:rsid w:val="00F3142F"/>
    <w:rsid w:val="00F315EE"/>
    <w:rsid w:val="00F33165"/>
    <w:rsid w:val="00F34259"/>
    <w:rsid w:val="00F347D2"/>
    <w:rsid w:val="00F37070"/>
    <w:rsid w:val="00F3724E"/>
    <w:rsid w:val="00F43007"/>
    <w:rsid w:val="00F45E29"/>
    <w:rsid w:val="00F5797D"/>
    <w:rsid w:val="00F61E11"/>
    <w:rsid w:val="00F622BD"/>
    <w:rsid w:val="00F67F45"/>
    <w:rsid w:val="00F76715"/>
    <w:rsid w:val="00F87FFC"/>
    <w:rsid w:val="00F907D8"/>
    <w:rsid w:val="00F926E3"/>
    <w:rsid w:val="00F9744E"/>
    <w:rsid w:val="00FA1121"/>
    <w:rsid w:val="00FA1899"/>
    <w:rsid w:val="00FA4ECF"/>
    <w:rsid w:val="00FA5471"/>
    <w:rsid w:val="00FA6941"/>
    <w:rsid w:val="00FB0566"/>
    <w:rsid w:val="00FB2A34"/>
    <w:rsid w:val="00FB2D78"/>
    <w:rsid w:val="00FB6558"/>
    <w:rsid w:val="00FB7A70"/>
    <w:rsid w:val="00FC53B1"/>
    <w:rsid w:val="00FC5643"/>
    <w:rsid w:val="00FC6D91"/>
    <w:rsid w:val="00FD3007"/>
    <w:rsid w:val="00FD59EF"/>
    <w:rsid w:val="00FE2455"/>
    <w:rsid w:val="00FE6A25"/>
    <w:rsid w:val="00FE7FAA"/>
    <w:rsid w:val="00FF0647"/>
    <w:rsid w:val="00FF20AF"/>
    <w:rsid w:val="00FF4FD4"/>
    <w:rsid w:val="00FF6339"/>
    <w:rsid w:val="6F24C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1C9598"/>
  <w15:docId w15:val="{D0D2ADC5-F204-402F-984C-A2BEE2BA1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FBD"/>
    <w:pPr>
      <w:spacing w:line="276" w:lineRule="auto"/>
    </w:pPr>
    <w:rPr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3142F"/>
    <w:pPr>
      <w:keepNext/>
      <w:keepLines/>
      <w:spacing w:after="0" w:line="240" w:lineRule="auto"/>
      <w:contextualSpacing/>
      <w:jc w:val="both"/>
      <w:outlineLvl w:val="0"/>
    </w:pPr>
    <w:rPr>
      <w:rFonts w:ascii="Calibri" w:hAnsi="Calibri" w:cstheme="majorBidi"/>
      <w:b/>
      <w:color w:val="FF0000"/>
      <w:sz w:val="52"/>
      <w:szCs w:val="32"/>
      <w:lang w:val="en-AU" w:eastAsia="zh-C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160BE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-01">
    <w:name w:val="Heading-01"/>
    <w:basedOn w:val="Normal"/>
    <w:link w:val="Heading-01Char"/>
    <w:autoRedefine/>
    <w:qFormat/>
    <w:rsid w:val="0002070C"/>
    <w:pPr>
      <w:numPr>
        <w:numId w:val="7"/>
      </w:numPr>
      <w:tabs>
        <w:tab w:val="num" w:pos="360"/>
      </w:tabs>
      <w:spacing w:after="240"/>
      <w:ind w:left="0" w:firstLine="0"/>
    </w:pPr>
    <w:rPr>
      <w:rFonts w:cs="Bai Jamjuree Medium"/>
      <w:b/>
      <w:bCs/>
      <w:noProof/>
      <w:color w:val="FF0000"/>
      <w:sz w:val="52"/>
      <w:szCs w:val="48"/>
      <w:bdr w:val="single" w:sz="4" w:space="0" w:color="FFFFFF" w:themeColor="background1"/>
    </w:rPr>
  </w:style>
  <w:style w:type="paragraph" w:styleId="Title">
    <w:name w:val="Title"/>
    <w:basedOn w:val="Normal"/>
    <w:next w:val="Heading2"/>
    <w:link w:val="TitleChar"/>
    <w:uiPriority w:val="10"/>
    <w:qFormat/>
    <w:rsid w:val="00874F45"/>
    <w:pPr>
      <w:spacing w:after="24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48"/>
      <w:szCs w:val="56"/>
    </w:rPr>
  </w:style>
  <w:style w:type="character" w:customStyle="1" w:styleId="Heading-01Char">
    <w:name w:val="Heading-01 Char"/>
    <w:basedOn w:val="DefaultParagraphFont"/>
    <w:link w:val="Heading-01"/>
    <w:rsid w:val="0002070C"/>
    <w:rPr>
      <w:rFonts w:cs="Bai Jamjuree Medium"/>
      <w:b/>
      <w:bCs/>
      <w:noProof/>
      <w:color w:val="FF0000"/>
      <w:sz w:val="52"/>
      <w:szCs w:val="48"/>
      <w:bdr w:val="single" w:sz="4" w:space="0" w:color="FFFFFF" w:themeColor="background1"/>
    </w:rPr>
  </w:style>
  <w:style w:type="character" w:customStyle="1" w:styleId="TitleChar">
    <w:name w:val="Title Char"/>
    <w:basedOn w:val="DefaultParagraphFont"/>
    <w:link w:val="Title"/>
    <w:uiPriority w:val="10"/>
    <w:rsid w:val="00874F45"/>
    <w:rPr>
      <w:rFonts w:asciiTheme="majorHAnsi" w:eastAsiaTheme="majorEastAsia" w:hAnsiTheme="majorHAnsi" w:cstheme="majorBidi"/>
      <w:spacing w:val="-10"/>
      <w:kern w:val="28"/>
      <w:sz w:val="48"/>
      <w:szCs w:val="56"/>
    </w:rPr>
  </w:style>
  <w:style w:type="paragraph" w:styleId="Header">
    <w:name w:val="header"/>
    <w:basedOn w:val="Normal"/>
    <w:link w:val="HeaderChar"/>
    <w:uiPriority w:val="99"/>
    <w:unhideWhenUsed/>
    <w:rsid w:val="001E6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160BE"/>
    <w:rPr>
      <w:rFonts w:eastAsiaTheme="majorEastAsia" w:cstheme="majorBidi"/>
      <w:b/>
      <w:color w:val="000000" w:themeColor="text1"/>
      <w:sz w:val="24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1E6040"/>
    <w:rPr>
      <w:sz w:val="26"/>
    </w:rPr>
  </w:style>
  <w:style w:type="paragraph" w:styleId="Footer">
    <w:name w:val="footer"/>
    <w:basedOn w:val="Normal"/>
    <w:link w:val="FooterChar"/>
    <w:uiPriority w:val="99"/>
    <w:unhideWhenUsed/>
    <w:rsid w:val="001E6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040"/>
    <w:rPr>
      <w:sz w:val="26"/>
    </w:rPr>
  </w:style>
  <w:style w:type="table" w:styleId="TableGrid">
    <w:name w:val="Table Grid"/>
    <w:basedOn w:val="TableNormal"/>
    <w:uiPriority w:val="39"/>
    <w:rsid w:val="00080A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96270C"/>
    <w:pPr>
      <w:spacing w:after="120" w:line="240" w:lineRule="auto"/>
    </w:pPr>
    <w:rPr>
      <w:sz w:val="26"/>
    </w:rPr>
  </w:style>
  <w:style w:type="character" w:customStyle="1" w:styleId="NoSpacingChar">
    <w:name w:val="No Spacing Char"/>
    <w:basedOn w:val="DefaultParagraphFont"/>
    <w:link w:val="NoSpacing"/>
    <w:uiPriority w:val="1"/>
    <w:rsid w:val="0096270C"/>
    <w:rPr>
      <w:sz w:val="26"/>
    </w:rPr>
  </w:style>
  <w:style w:type="table" w:customStyle="1" w:styleId="TableGrid1">
    <w:name w:val="Table Grid1"/>
    <w:basedOn w:val="TableNormal"/>
    <w:next w:val="TableGrid"/>
    <w:uiPriority w:val="39"/>
    <w:rsid w:val="00C2582C"/>
    <w:pPr>
      <w:spacing w:after="0" w:line="240" w:lineRule="auto"/>
    </w:pPr>
    <w:rPr>
      <w:lang w:val="en-AU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4EC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3142F"/>
    <w:rPr>
      <w:rFonts w:ascii="Calibri" w:hAnsi="Calibri" w:cstheme="majorBidi"/>
      <w:b/>
      <w:color w:val="FF0000"/>
      <w:sz w:val="52"/>
      <w:szCs w:val="32"/>
      <w:lang w:val="en-AU"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863265"/>
    <w:pPr>
      <w:spacing w:line="259" w:lineRule="auto"/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863265"/>
    <w:pPr>
      <w:spacing w:after="100"/>
      <w:ind w:left="260"/>
    </w:pPr>
  </w:style>
  <w:style w:type="character" w:styleId="Hyperlink">
    <w:name w:val="Hyperlink"/>
    <w:basedOn w:val="DefaultParagraphFont"/>
    <w:uiPriority w:val="99"/>
    <w:unhideWhenUsed/>
    <w:rsid w:val="00863265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A56965"/>
    <w:pPr>
      <w:spacing w:after="100"/>
    </w:pPr>
  </w:style>
  <w:style w:type="table" w:styleId="GridTable4">
    <w:name w:val="Grid Table 4"/>
    <w:basedOn w:val="TableNormal"/>
    <w:uiPriority w:val="49"/>
    <w:rsid w:val="00D160B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-Accent2">
    <w:name w:val="List Table 3 Accent 2"/>
    <w:basedOn w:val="TableNormal"/>
    <w:uiPriority w:val="48"/>
    <w:rsid w:val="00D160BE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622B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514C1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9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8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7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9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22CCE7-E3C3-484A-ADEC-8C8FC74B46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535</Words>
  <Characters>305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TemplatesOnline.com;</Company>
  <LinksUpToDate>false</LinksUpToDate>
  <CharactersWithSpaces>3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TemplatesOnline.com</dc:creator>
  <cp:keywords/>
  <dc:description/>
  <cp:lastModifiedBy>Lachlan Durra</cp:lastModifiedBy>
  <cp:revision>2</cp:revision>
  <cp:lastPrinted>2024-09-11T22:44:00Z</cp:lastPrinted>
  <dcterms:created xsi:type="dcterms:W3CDTF">2024-12-11T09:44:00Z</dcterms:created>
  <dcterms:modified xsi:type="dcterms:W3CDTF">2024-12-11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8eb6bcdba6320fc3f30daaac423cb63079e7770f6dc9452bc3376d4a95e01e</vt:lpwstr>
  </property>
</Properties>
</file>